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C2074D" w14:textId="77777777" w:rsidR="00724C18" w:rsidRDefault="00724C18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0B9EC05C" w14:textId="77777777" w:rsidR="00724C18" w:rsidRDefault="00A473D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作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者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6446436B" w14:textId="77777777" w:rsidR="00724C18" w:rsidRDefault="00A473DF">
      <w:pPr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年度情感小说女王</w:t>
      </w:r>
    </w:p>
    <w:p w14:paraId="769540F7" w14:textId="77777777" w:rsidR="00724C18" w:rsidRDefault="00A473DF">
      <w:pPr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达尼</w:t>
      </w:r>
      <w:r>
        <w:rPr>
          <w:b/>
          <w:bCs/>
          <w:color w:val="000000"/>
          <w:sz w:val="36"/>
          <w:szCs w:val="36"/>
        </w:rPr>
        <w:t>·</w:t>
      </w:r>
      <w:r>
        <w:rPr>
          <w:b/>
          <w:bCs/>
          <w:color w:val="000000"/>
          <w:sz w:val="36"/>
          <w:szCs w:val="36"/>
        </w:rPr>
        <w:t>阿特金斯（</w:t>
      </w:r>
      <w:r>
        <w:rPr>
          <w:b/>
          <w:bCs/>
          <w:color w:val="000000"/>
          <w:sz w:val="36"/>
          <w:szCs w:val="36"/>
        </w:rPr>
        <w:t>Dani Atkins</w:t>
      </w:r>
      <w:r>
        <w:rPr>
          <w:b/>
          <w:bCs/>
          <w:color w:val="000000"/>
          <w:sz w:val="36"/>
          <w:szCs w:val="36"/>
        </w:rPr>
        <w:t>）</w:t>
      </w:r>
    </w:p>
    <w:p w14:paraId="56EA443B" w14:textId="77777777" w:rsidR="00724C18" w:rsidRDefault="00724C18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7448790D" w14:textId="77777777" w:rsidR="00724C18" w:rsidRDefault="00724C18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B58DDF6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B47F21F" w14:textId="77777777" w:rsidR="00724C18" w:rsidRDefault="00724C18">
      <w:pPr>
        <w:rPr>
          <w:color w:val="000000"/>
          <w:szCs w:val="21"/>
        </w:rPr>
      </w:pPr>
    </w:p>
    <w:p w14:paraId="52205B3D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B97C86B" wp14:editId="08F09E0C">
            <wp:simplePos x="0" y="0"/>
            <wp:positionH relativeFrom="column">
              <wp:posOffset>5080</wp:posOffset>
            </wp:positionH>
            <wp:positionV relativeFrom="paragraph">
              <wp:posOffset>45720</wp:posOffset>
            </wp:positionV>
            <wp:extent cx="1194435" cy="1194435"/>
            <wp:effectExtent l="0" t="0" r="5715" b="5715"/>
            <wp:wrapSquare wrapText="bothSides"/>
            <wp:docPr id="1373968165" name="图片 2" descr="A portrait of the author Dani Atk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68165" name="图片 2" descr="A portrait of the author Dani Atkin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119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  <w:r>
        <w:rPr>
          <w:b/>
          <w:bCs/>
          <w:color w:val="000000"/>
          <w:szCs w:val="21"/>
        </w:rPr>
        <w:t>达尼</w:t>
      </w:r>
      <w:r>
        <w:rPr>
          <w:b/>
          <w:bCs/>
          <w:color w:val="000000"/>
          <w:szCs w:val="21"/>
        </w:rPr>
        <w:t>·</w:t>
      </w:r>
      <w:r>
        <w:rPr>
          <w:b/>
          <w:bCs/>
          <w:color w:val="000000"/>
          <w:szCs w:val="21"/>
        </w:rPr>
        <w:t>阿特金斯（</w:t>
      </w:r>
      <w:r>
        <w:rPr>
          <w:b/>
          <w:bCs/>
          <w:color w:val="000000"/>
          <w:szCs w:val="21"/>
        </w:rPr>
        <w:t>Dani Atkins</w:t>
      </w:r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出生于伦敦，在赫特福德郡的考克斯福斯特长大。她现在和丈夫、一只暹罗猫、一只湿漉漉的边境牧羊犬居住在一间有</w:t>
      </w:r>
      <w:r>
        <w:rPr>
          <w:color w:val="000000"/>
          <w:szCs w:val="21"/>
        </w:rPr>
        <w:t>350</w:t>
      </w:r>
      <w:r>
        <w:rPr>
          <w:color w:val="000000"/>
          <w:szCs w:val="21"/>
        </w:rPr>
        <w:t>年历史的小屋里。</w:t>
      </w:r>
    </w:p>
    <w:p w14:paraId="3E59140B" w14:textId="77777777" w:rsidR="00724C18" w:rsidRDefault="00724C18">
      <w:pPr>
        <w:rPr>
          <w:color w:val="000000"/>
          <w:szCs w:val="21"/>
        </w:rPr>
      </w:pPr>
    </w:p>
    <w:p w14:paraId="7A62BE83" w14:textId="4A95A84E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达尼最初因为兴趣写作，于</w:t>
      </w:r>
      <w:r>
        <w:rPr>
          <w:color w:val="000000"/>
          <w:szCs w:val="21"/>
        </w:rPr>
        <w:t>2013</w:t>
      </w:r>
      <w:r>
        <w:rPr>
          <w:color w:val="000000"/>
          <w:szCs w:val="21"/>
        </w:rPr>
        <w:t>年在</w:t>
      </w:r>
      <w:r>
        <w:rPr>
          <w:color w:val="000000"/>
          <w:szCs w:val="21"/>
        </w:rPr>
        <w:t>Head of Zeus</w:t>
      </w:r>
      <w:r>
        <w:rPr>
          <w:color w:val="000000"/>
          <w:szCs w:val="21"/>
        </w:rPr>
        <w:t>出版社出版了小说《破碎的梦》（</w:t>
      </w:r>
      <w:r>
        <w:rPr>
          <w:i/>
          <w:iCs/>
          <w:color w:val="000000"/>
          <w:szCs w:val="21"/>
        </w:rPr>
        <w:t>Fractured</w:t>
      </w:r>
      <w:r>
        <w:rPr>
          <w:color w:val="000000"/>
          <w:szCs w:val="21"/>
        </w:rPr>
        <w:t>），此后，全职写作。该小说自从在英国首次出版以来，已经被翻译为</w:t>
      </w:r>
      <w:r w:rsidR="00FB6C27">
        <w:rPr>
          <w:color w:val="000000"/>
          <w:szCs w:val="21"/>
        </w:rPr>
        <w:t>20</w:t>
      </w:r>
      <w:r w:rsidR="00FB6C27">
        <w:rPr>
          <w:color w:val="000000"/>
          <w:szCs w:val="21"/>
        </w:rPr>
        <w:t>多</w:t>
      </w:r>
      <w:r>
        <w:rPr>
          <w:color w:val="000000"/>
          <w:szCs w:val="21"/>
        </w:rPr>
        <w:t>种语言，在世界各地出版，销量超过</w:t>
      </w:r>
      <w:r>
        <w:rPr>
          <w:color w:val="000000"/>
          <w:szCs w:val="21"/>
        </w:rPr>
        <w:t>50</w:t>
      </w:r>
      <w:r>
        <w:rPr>
          <w:color w:val="000000"/>
          <w:szCs w:val="21"/>
        </w:rPr>
        <w:t>万本。</w:t>
      </w:r>
    </w:p>
    <w:p w14:paraId="3933A399" w14:textId="77777777" w:rsidR="00724C18" w:rsidRDefault="00724C18">
      <w:pPr>
        <w:rPr>
          <w:color w:val="000000"/>
          <w:szCs w:val="21"/>
        </w:rPr>
      </w:pPr>
    </w:p>
    <w:p w14:paraId="0D17EFBD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达尼曾出版过多部畅销小说，包括《满天繁星》（</w:t>
      </w:r>
      <w:r>
        <w:rPr>
          <w:i/>
          <w:iCs/>
          <w:color w:val="000000"/>
          <w:szCs w:val="21"/>
        </w:rPr>
        <w:t>A Sky Full of Stars</w:t>
      </w:r>
      <w:r>
        <w:rPr>
          <w:color w:val="000000"/>
          <w:szCs w:val="21"/>
        </w:rPr>
        <w:t>）、《百万梦想》（</w:t>
      </w:r>
      <w:r>
        <w:rPr>
          <w:i/>
          <w:iCs/>
          <w:color w:val="000000"/>
          <w:szCs w:val="21"/>
        </w:rPr>
        <w:t>A Million Dreams</w:t>
      </w:r>
      <w:r>
        <w:rPr>
          <w:color w:val="000000"/>
          <w:szCs w:val="21"/>
        </w:rPr>
        <w:t>）、《我们的故事》（</w:t>
      </w:r>
      <w:r>
        <w:rPr>
          <w:i/>
          <w:iCs/>
          <w:color w:val="000000"/>
          <w:szCs w:val="21"/>
        </w:rPr>
        <w:t>The Story of Us</w:t>
      </w:r>
      <w:r>
        <w:rPr>
          <w:color w:val="000000"/>
          <w:szCs w:val="21"/>
        </w:rPr>
        <w:t>）、《我们的歌》（</w:t>
      </w:r>
      <w:r>
        <w:rPr>
          <w:i/>
          <w:iCs/>
          <w:color w:val="000000"/>
          <w:szCs w:val="21"/>
        </w:rPr>
        <w:t>Our Song</w:t>
      </w:r>
      <w:r>
        <w:rPr>
          <w:color w:val="000000"/>
          <w:szCs w:val="21"/>
        </w:rPr>
        <w:t>）、《这份爱》（</w:t>
      </w:r>
      <w:r>
        <w:rPr>
          <w:i/>
          <w:iCs/>
          <w:color w:val="000000"/>
          <w:szCs w:val="21"/>
        </w:rPr>
        <w:t>This Love</w:t>
      </w:r>
      <w:r>
        <w:rPr>
          <w:color w:val="000000"/>
          <w:szCs w:val="21"/>
        </w:rPr>
        <w:t>）、《当我沉睡时》（</w:t>
      </w:r>
      <w:r>
        <w:rPr>
          <w:i/>
          <w:iCs/>
          <w:color w:val="000000"/>
          <w:szCs w:val="21"/>
        </w:rPr>
        <w:t>While I Was Sleeping</w:t>
      </w:r>
      <w:r>
        <w:rPr>
          <w:color w:val="000000"/>
          <w:szCs w:val="21"/>
        </w:rPr>
        <w:t>）、《</w:t>
      </w:r>
      <w:r>
        <w:t>当我醒来</w:t>
      </w:r>
      <w:r>
        <w:rPr>
          <w:color w:val="000000"/>
          <w:szCs w:val="21"/>
        </w:rPr>
        <w:t>》（</w:t>
      </w:r>
      <w:r>
        <w:rPr>
          <w:i/>
          <w:iCs/>
          <w:color w:val="000000"/>
          <w:szCs w:val="21"/>
        </w:rPr>
        <w:t>When I Awake</w:t>
      </w:r>
      <w:r>
        <w:rPr>
          <w:color w:val="000000"/>
          <w:szCs w:val="21"/>
        </w:rPr>
        <w:t>）、《婚纱》（</w:t>
      </w:r>
      <w:r>
        <w:rPr>
          <w:i/>
          <w:iCs/>
          <w:color w:val="000000"/>
          <w:szCs w:val="21"/>
        </w:rPr>
        <w:t xml:space="preserve">The </w:t>
      </w:r>
      <w:r>
        <w:rPr>
          <w:i/>
          <w:iCs/>
          <w:color w:val="000000"/>
          <w:szCs w:val="21"/>
        </w:rPr>
        <w:t>Wedding Dress</w:t>
      </w:r>
      <w:r>
        <w:rPr>
          <w:color w:val="000000"/>
          <w:szCs w:val="21"/>
        </w:rPr>
        <w:t>）、独立的电子书版中篇小说《完美陌生人》（</w:t>
      </w:r>
      <w:r>
        <w:rPr>
          <w:i/>
          <w:iCs/>
          <w:color w:val="000000"/>
          <w:szCs w:val="21"/>
        </w:rPr>
        <w:t>Perfect Strangers</w:t>
      </w:r>
      <w:r>
        <w:rPr>
          <w:color w:val="000000"/>
          <w:szCs w:val="21"/>
        </w:rPr>
        <w:t>）、《六天》（</w:t>
      </w:r>
      <w:r>
        <w:rPr>
          <w:i/>
          <w:iCs/>
          <w:color w:val="000000"/>
          <w:szCs w:val="21"/>
        </w:rPr>
        <w:t>Six Days</w:t>
      </w:r>
      <w:r>
        <w:rPr>
          <w:color w:val="000000"/>
          <w:szCs w:val="21"/>
        </w:rPr>
        <w:t>）、《我们的记忆》（</w:t>
      </w:r>
      <w:r>
        <w:rPr>
          <w:i/>
          <w:iCs/>
          <w:color w:val="000000"/>
          <w:szCs w:val="21"/>
        </w:rPr>
        <w:t>The Memory of Us</w:t>
      </w:r>
      <w:r>
        <w:rPr>
          <w:color w:val="000000"/>
          <w:szCs w:val="21"/>
        </w:rPr>
        <w:t>）、《我们的歌》（</w:t>
      </w:r>
      <w:r>
        <w:rPr>
          <w:i/>
          <w:iCs/>
          <w:color w:val="000000"/>
          <w:szCs w:val="21"/>
        </w:rPr>
        <w:t>Our Song</w:t>
      </w:r>
      <w:r>
        <w:rPr>
          <w:color w:val="000000"/>
          <w:szCs w:val="21"/>
        </w:rPr>
        <w:t>）。</w:t>
      </w:r>
      <w:r>
        <w:rPr>
          <w:color w:val="000000"/>
          <w:szCs w:val="21"/>
        </w:rPr>
        <w:t>2018</w:t>
      </w:r>
      <w:r>
        <w:rPr>
          <w:color w:val="000000"/>
          <w:szCs w:val="21"/>
        </w:rPr>
        <w:t>年，《这份爱》获得浪漫小说家协会的年度浪漫小说。</w:t>
      </w:r>
      <w:r>
        <w:t>2022</w:t>
      </w:r>
      <w:r>
        <w:t>年，《满天繁星》获得浪漫小说家协会的当代浪漫小说奖。</w:t>
      </w:r>
      <w:r>
        <w:t>2023</w:t>
      </w:r>
      <w:r>
        <w:t>年，《六天》获得杰基</w:t>
      </w:r>
      <w:r>
        <w:t>·</w:t>
      </w:r>
      <w:r>
        <w:t>柯林斯年度浪漫惊悚小说奖。</w:t>
      </w:r>
    </w:p>
    <w:p w14:paraId="688F5A3A" w14:textId="77777777" w:rsidR="001A3143" w:rsidRDefault="001A3143" w:rsidP="001A3143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24211ED6" w14:textId="77777777" w:rsidR="008B6460" w:rsidRDefault="008B6460" w:rsidP="001A3143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7D5BD6B0" w14:textId="77777777" w:rsidR="008B6460" w:rsidRPr="004209F2" w:rsidRDefault="008B6460" w:rsidP="008B6460">
      <w:pPr>
        <w:rPr>
          <w:b/>
          <w:szCs w:val="21"/>
        </w:rPr>
      </w:pPr>
      <w:r w:rsidRPr="008103F7"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78720" behindDoc="0" locked="0" layoutInCell="1" allowOverlap="1" wp14:anchorId="04C4358A" wp14:editId="7646AA53">
            <wp:simplePos x="0" y="0"/>
            <wp:positionH relativeFrom="column">
              <wp:posOffset>4112260</wp:posOffset>
            </wp:positionH>
            <wp:positionV relativeFrom="paragraph">
              <wp:posOffset>50165</wp:posOffset>
            </wp:positionV>
            <wp:extent cx="1233170" cy="1892300"/>
            <wp:effectExtent l="0" t="0" r="5080" b="0"/>
            <wp:wrapSquare wrapText="bothSides"/>
            <wp:docPr id="4" name="图片 4" descr="C:\Users\86136\Desktop\封面\THE WONDER OF YO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6136\Desktop\封面\THE WONDER OF YOU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17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09F2">
        <w:rPr>
          <w:b/>
          <w:color w:val="000000"/>
          <w:szCs w:val="21"/>
        </w:rPr>
        <w:t>中文书名：</w:t>
      </w:r>
      <w:r>
        <w:rPr>
          <w:b/>
          <w:szCs w:val="21"/>
        </w:rPr>
        <w:t>《你的奇迹</w:t>
      </w:r>
      <w:r w:rsidRPr="004209F2">
        <w:rPr>
          <w:b/>
          <w:szCs w:val="21"/>
        </w:rPr>
        <w:t>》</w:t>
      </w:r>
    </w:p>
    <w:p w14:paraId="4748269B" w14:textId="77777777" w:rsidR="008B6460" w:rsidRPr="004209F2" w:rsidRDefault="008B6460" w:rsidP="008B6460">
      <w:pPr>
        <w:rPr>
          <w:b/>
          <w:szCs w:val="21"/>
        </w:rPr>
      </w:pPr>
      <w:r w:rsidRPr="004209F2">
        <w:rPr>
          <w:b/>
          <w:szCs w:val="21"/>
        </w:rPr>
        <w:t>英文书名：</w:t>
      </w:r>
      <w:r w:rsidRPr="00FF3A84">
        <w:rPr>
          <w:b/>
          <w:szCs w:val="21"/>
        </w:rPr>
        <w:t>THE WONDER OF YOU</w:t>
      </w:r>
    </w:p>
    <w:p w14:paraId="35FDEE23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作</w:t>
      </w:r>
      <w:r w:rsidRPr="004209F2">
        <w:rPr>
          <w:b/>
          <w:color w:val="000000"/>
          <w:szCs w:val="21"/>
        </w:rPr>
        <w:t xml:space="preserve">    </w:t>
      </w:r>
      <w:r w:rsidRPr="004209F2">
        <w:rPr>
          <w:b/>
          <w:color w:val="000000"/>
          <w:szCs w:val="21"/>
        </w:rPr>
        <w:t>者：</w:t>
      </w:r>
      <w:r w:rsidRPr="00FF3A84">
        <w:rPr>
          <w:b/>
          <w:color w:val="000000"/>
          <w:szCs w:val="21"/>
        </w:rPr>
        <w:t>Dani Atkins</w:t>
      </w:r>
    </w:p>
    <w:p w14:paraId="69A588C8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出</w:t>
      </w:r>
      <w:r w:rsidRPr="004209F2">
        <w:rPr>
          <w:b/>
          <w:color w:val="000000"/>
          <w:szCs w:val="21"/>
        </w:rPr>
        <w:t xml:space="preserve"> </w:t>
      </w:r>
      <w:r w:rsidRPr="004209F2">
        <w:rPr>
          <w:b/>
          <w:color w:val="000000"/>
          <w:szCs w:val="21"/>
        </w:rPr>
        <w:t>版</w:t>
      </w:r>
      <w:r w:rsidRPr="004209F2">
        <w:rPr>
          <w:b/>
          <w:color w:val="000000"/>
          <w:szCs w:val="21"/>
        </w:rPr>
        <w:t xml:space="preserve"> </w:t>
      </w:r>
      <w:r w:rsidRPr="004209F2">
        <w:rPr>
          <w:b/>
          <w:color w:val="000000"/>
          <w:szCs w:val="21"/>
        </w:rPr>
        <w:t>社：</w:t>
      </w:r>
      <w:r w:rsidRPr="00FF3A84">
        <w:rPr>
          <w:b/>
          <w:color w:val="000000"/>
          <w:szCs w:val="21"/>
        </w:rPr>
        <w:t>Lake Union Publishing</w:t>
      </w:r>
    </w:p>
    <w:p w14:paraId="0E7D5938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代理公司：</w:t>
      </w:r>
      <w:r w:rsidRPr="00FF3A84">
        <w:rPr>
          <w:b/>
          <w:color w:val="000000"/>
          <w:szCs w:val="21"/>
        </w:rPr>
        <w:t xml:space="preserve">Blake </w:t>
      </w:r>
      <w:proofErr w:type="spellStart"/>
      <w:r w:rsidRPr="00FF3A84"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Brady</w:t>
      </w:r>
    </w:p>
    <w:p w14:paraId="79D476C8" w14:textId="77777777" w:rsidR="008B6460" w:rsidRPr="004209F2" w:rsidRDefault="008B6460" w:rsidP="008B646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 w:rsidRPr="004209F2">
        <w:rPr>
          <w:b/>
          <w:color w:val="000000"/>
          <w:szCs w:val="21"/>
        </w:rPr>
        <w:t xml:space="preserve">    </w:t>
      </w:r>
      <w:r w:rsidRPr="004209F2"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13</w:t>
      </w:r>
      <w:r>
        <w:rPr>
          <w:b/>
          <w:color w:val="000000"/>
          <w:szCs w:val="21"/>
        </w:rPr>
        <w:t>页</w:t>
      </w:r>
    </w:p>
    <w:p w14:paraId="66DDD4C2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出版时间：</w:t>
      </w:r>
      <w:r w:rsidRPr="004209F2">
        <w:rPr>
          <w:b/>
          <w:color w:val="000000"/>
          <w:szCs w:val="21"/>
        </w:rPr>
        <w:t>2026</w:t>
      </w:r>
      <w:r w:rsidRPr="004209F2"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4</w:t>
      </w:r>
      <w:r w:rsidRPr="004209F2">
        <w:rPr>
          <w:b/>
          <w:color w:val="000000"/>
          <w:szCs w:val="21"/>
        </w:rPr>
        <w:t>月</w:t>
      </w:r>
    </w:p>
    <w:p w14:paraId="67380B4A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代理地区：中国大陆、台湾</w:t>
      </w:r>
    </w:p>
    <w:p w14:paraId="6C15F68A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审读资料：电子稿</w:t>
      </w:r>
    </w:p>
    <w:p w14:paraId="219FF21D" w14:textId="77777777" w:rsidR="008B6460" w:rsidRPr="004209F2" w:rsidRDefault="008B6460" w:rsidP="008B6460">
      <w:pPr>
        <w:rPr>
          <w:b/>
          <w:color w:val="000000"/>
          <w:szCs w:val="21"/>
        </w:rPr>
      </w:pPr>
      <w:r w:rsidRPr="004209F2">
        <w:rPr>
          <w:b/>
          <w:color w:val="000000"/>
          <w:szCs w:val="21"/>
        </w:rPr>
        <w:t>类</w:t>
      </w:r>
      <w:r w:rsidRPr="004209F2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爱情</w:t>
      </w:r>
      <w:r w:rsidRPr="004209F2">
        <w:rPr>
          <w:b/>
          <w:color w:val="000000"/>
          <w:szCs w:val="21"/>
        </w:rPr>
        <w:t>小说</w:t>
      </w:r>
    </w:p>
    <w:p w14:paraId="1017FE42" w14:textId="77777777" w:rsidR="008B6460" w:rsidRPr="004209F2" w:rsidRDefault="008B6460" w:rsidP="008B6460">
      <w:pPr>
        <w:rPr>
          <w:b/>
          <w:bCs/>
          <w:color w:val="000000"/>
          <w:szCs w:val="21"/>
        </w:rPr>
      </w:pPr>
    </w:p>
    <w:p w14:paraId="0381D48A" w14:textId="77777777" w:rsidR="008B6460" w:rsidRPr="004209F2" w:rsidRDefault="008B6460" w:rsidP="008B6460">
      <w:pPr>
        <w:rPr>
          <w:b/>
          <w:bCs/>
          <w:color w:val="000000"/>
          <w:szCs w:val="21"/>
        </w:rPr>
      </w:pPr>
    </w:p>
    <w:p w14:paraId="26C36C34" w14:textId="77777777" w:rsidR="008B6460" w:rsidRPr="004209F2" w:rsidRDefault="008B6460" w:rsidP="008B6460">
      <w:pPr>
        <w:rPr>
          <w:color w:val="000000"/>
          <w:szCs w:val="21"/>
        </w:rPr>
      </w:pPr>
      <w:r w:rsidRPr="004209F2">
        <w:rPr>
          <w:b/>
          <w:bCs/>
          <w:color w:val="000000"/>
          <w:szCs w:val="21"/>
        </w:rPr>
        <w:t>内容简介：</w:t>
      </w:r>
    </w:p>
    <w:p w14:paraId="321AD7F7" w14:textId="77777777" w:rsidR="008B6460" w:rsidRDefault="008B6460" w:rsidP="008B6460">
      <w:pPr>
        <w:rPr>
          <w:color w:val="000000"/>
          <w:szCs w:val="21"/>
        </w:rPr>
      </w:pPr>
    </w:p>
    <w:p w14:paraId="4ADBE6BC" w14:textId="77777777" w:rsidR="008B6460" w:rsidRPr="00D72E5E" w:rsidRDefault="008B6460" w:rsidP="008B6460">
      <w:pPr>
        <w:jc w:val="center"/>
        <w:rPr>
          <w:rFonts w:ascii="楷体" w:eastAsia="楷体" w:hAnsi="楷体" w:hint="eastAsia"/>
          <w:b/>
          <w:color w:val="000000"/>
          <w:szCs w:val="21"/>
        </w:rPr>
      </w:pPr>
      <w:r w:rsidRPr="00D72E5E">
        <w:rPr>
          <w:rFonts w:ascii="楷体" w:eastAsia="楷体" w:hAnsi="楷体" w:hint="eastAsia"/>
          <w:b/>
          <w:color w:val="000000"/>
          <w:szCs w:val="21"/>
        </w:rPr>
        <w:t>直击心灵的“触电”奇缘</w:t>
      </w:r>
    </w:p>
    <w:p w14:paraId="712FA97D" w14:textId="77777777" w:rsidR="008B6460" w:rsidRPr="00D72E5E" w:rsidRDefault="008B6460" w:rsidP="008B6460">
      <w:pPr>
        <w:jc w:val="left"/>
        <w:rPr>
          <w:rFonts w:ascii="楷体" w:eastAsia="楷体" w:hAnsi="楷体"/>
          <w:color w:val="000000"/>
          <w:szCs w:val="21"/>
        </w:rPr>
      </w:pPr>
    </w:p>
    <w:p w14:paraId="4C860F87" w14:textId="77777777" w:rsidR="008B6460" w:rsidRPr="00D72E5E" w:rsidRDefault="008B6460" w:rsidP="008B6460">
      <w:pPr>
        <w:ind w:firstLineChars="200" w:firstLine="420"/>
        <w:jc w:val="left"/>
        <w:rPr>
          <w:rFonts w:ascii="楷体" w:eastAsia="楷体" w:hAnsi="楷体" w:hint="eastAsia"/>
          <w:color w:val="000000"/>
          <w:szCs w:val="21"/>
        </w:rPr>
      </w:pPr>
      <w:r w:rsidRPr="00D72E5E">
        <w:rPr>
          <w:rFonts w:ascii="楷体" w:eastAsia="楷体" w:hAnsi="楷体" w:hint="eastAsia"/>
          <w:color w:val="000000"/>
          <w:szCs w:val="21"/>
        </w:rPr>
        <w:t>如果生命中注定有一次“电光石火”的瞬间，你会选择遗忘过去，还是勇敢拥抱未来？《你的奇迹》以一场概率仅为百万分之一的雷击事件拉开序幕：原本互不相识的房产经纪人</w:t>
      </w:r>
      <w:r>
        <w:rPr>
          <w:rFonts w:ascii="楷体" w:eastAsia="楷体" w:hAnsi="楷体" w:hint="eastAsia"/>
          <w:color w:val="000000"/>
          <w:szCs w:val="21"/>
        </w:rPr>
        <w:t>艾莉</w:t>
      </w:r>
      <w:r w:rsidRPr="00D72E5E">
        <w:rPr>
          <w:rFonts w:ascii="楷体" w:eastAsia="楷体" w:hAnsi="楷体" w:hint="eastAsia"/>
          <w:color w:val="000000"/>
          <w:szCs w:val="21"/>
        </w:rPr>
        <w:t>与平面设计师里斯</w:t>
      </w:r>
      <w:r>
        <w:rPr>
          <w:rFonts w:ascii="楷体" w:eastAsia="楷体" w:hAnsi="楷体" w:hint="eastAsia"/>
          <w:color w:val="000000"/>
          <w:szCs w:val="21"/>
        </w:rPr>
        <w:t>在同</w:t>
      </w:r>
      <w:r w:rsidRPr="00D72E5E">
        <w:rPr>
          <w:rFonts w:ascii="楷体" w:eastAsia="楷体" w:hAnsi="楷体" w:hint="eastAsia"/>
          <w:color w:val="000000"/>
          <w:szCs w:val="21"/>
        </w:rPr>
        <w:t>一棵橡树下避雨</w:t>
      </w:r>
      <w:r>
        <w:rPr>
          <w:rFonts w:ascii="楷体" w:eastAsia="楷体" w:hAnsi="楷体" w:hint="eastAsia"/>
          <w:color w:val="000000"/>
          <w:szCs w:val="21"/>
        </w:rPr>
        <w:t>，</w:t>
      </w:r>
      <w:r w:rsidRPr="00D72E5E">
        <w:rPr>
          <w:rFonts w:ascii="楷体" w:eastAsia="楷体" w:hAnsi="楷体" w:hint="eastAsia"/>
          <w:color w:val="000000"/>
          <w:szCs w:val="21"/>
        </w:rPr>
        <w:t>当雷鸣响彻公园，</w:t>
      </w:r>
      <w:r>
        <w:rPr>
          <w:rFonts w:ascii="楷体" w:eastAsia="楷体" w:hAnsi="楷体" w:hint="eastAsia"/>
          <w:color w:val="000000"/>
          <w:szCs w:val="21"/>
        </w:rPr>
        <w:t>两人的命运意外因雷击而交缠在一起</w:t>
      </w:r>
      <w:r w:rsidRPr="00D72E5E">
        <w:rPr>
          <w:rFonts w:ascii="楷体" w:eastAsia="楷体" w:hAnsi="楷体" w:hint="eastAsia"/>
          <w:color w:val="000000"/>
          <w:szCs w:val="21"/>
        </w:rPr>
        <w:t>。这场生死边缘的奇迹不仅在里斯身上留下了如藤蔓般奇异的</w:t>
      </w:r>
      <w:r>
        <w:rPr>
          <w:rFonts w:ascii="楷体" w:eastAsia="楷体" w:hAnsi="楷体" w:hint="eastAsia"/>
          <w:color w:val="000000"/>
          <w:szCs w:val="21"/>
        </w:rPr>
        <w:t>粉红色</w:t>
      </w:r>
      <w:r w:rsidRPr="00D72E5E">
        <w:rPr>
          <w:rFonts w:ascii="楷体" w:eastAsia="楷体" w:hAnsi="楷体" w:hint="eastAsia"/>
          <w:color w:val="000000"/>
          <w:szCs w:val="21"/>
        </w:rPr>
        <w:t>“利希滕贝格花纹”，</w:t>
      </w:r>
      <w:r>
        <w:rPr>
          <w:rFonts w:ascii="楷体" w:eastAsia="楷体" w:hAnsi="楷体" w:hint="eastAsia"/>
          <w:color w:val="000000"/>
          <w:szCs w:val="21"/>
        </w:rPr>
        <w:t>也让艾莉失去了对一段往事的记忆</w:t>
      </w:r>
      <w:r w:rsidRPr="00D72E5E">
        <w:rPr>
          <w:rFonts w:ascii="楷体" w:eastAsia="楷体" w:hAnsi="楷体" w:hint="eastAsia"/>
          <w:color w:val="000000"/>
          <w:szCs w:val="21"/>
        </w:rPr>
        <w:t>——她竟然遗忘了母亲已在半年前过世的残酷事实。</w:t>
      </w:r>
    </w:p>
    <w:p w14:paraId="4E0E9645" w14:textId="77777777" w:rsidR="008B6460" w:rsidRPr="00D72E5E" w:rsidRDefault="008B6460" w:rsidP="008B6460">
      <w:pPr>
        <w:jc w:val="left"/>
        <w:rPr>
          <w:rFonts w:ascii="楷体" w:eastAsia="楷体" w:hAnsi="楷体"/>
          <w:color w:val="000000"/>
          <w:szCs w:val="21"/>
        </w:rPr>
      </w:pPr>
    </w:p>
    <w:p w14:paraId="20A7A1F2" w14:textId="77777777" w:rsidR="008B6460" w:rsidRPr="00D72E5E" w:rsidRDefault="008B6460" w:rsidP="008B6460">
      <w:pPr>
        <w:ind w:firstLineChars="200" w:firstLine="420"/>
        <w:jc w:val="left"/>
        <w:rPr>
          <w:rFonts w:ascii="楷体" w:eastAsia="楷体" w:hAnsi="楷体" w:hint="eastAsia"/>
          <w:color w:val="000000"/>
          <w:szCs w:val="21"/>
        </w:rPr>
      </w:pPr>
      <w:r w:rsidRPr="00D72E5E">
        <w:rPr>
          <w:rFonts w:ascii="楷体" w:eastAsia="楷体" w:hAnsi="楷体" w:hint="eastAsia"/>
          <w:color w:val="000000"/>
          <w:szCs w:val="21"/>
        </w:rPr>
        <w:t>在这部作品中，</w:t>
      </w:r>
      <w:bookmarkStart w:id="0" w:name="OLE_LINK21"/>
      <w:bookmarkStart w:id="1" w:name="OLE_LINK22"/>
      <w:r w:rsidRPr="00D72E5E">
        <w:rPr>
          <w:rFonts w:ascii="楷体" w:eastAsia="楷体" w:hAnsi="楷体" w:hint="eastAsia"/>
          <w:color w:val="000000"/>
          <w:szCs w:val="21"/>
        </w:rPr>
        <w:t>达尼·阿特金斯</w:t>
      </w:r>
      <w:bookmarkEnd w:id="0"/>
      <w:bookmarkEnd w:id="1"/>
      <w:r>
        <w:rPr>
          <w:rFonts w:ascii="楷体" w:eastAsia="楷体" w:hAnsi="楷体" w:hint="eastAsia"/>
          <w:color w:val="000000"/>
          <w:szCs w:val="21"/>
        </w:rPr>
        <w:t>将“命运的不可知性”与“家庭的情感重建”相交织。这</w:t>
      </w:r>
      <w:r w:rsidRPr="00D72E5E">
        <w:rPr>
          <w:rFonts w:ascii="楷体" w:eastAsia="楷体" w:hAnsi="楷体" w:hint="eastAsia"/>
          <w:color w:val="000000"/>
          <w:szCs w:val="21"/>
        </w:rPr>
        <w:t>是一个温柔动人的故事，关于重获新生、意外的交集，以及那份总在最不经意间降临的真爱。</w:t>
      </w:r>
      <w:r>
        <w:rPr>
          <w:rFonts w:ascii="楷体" w:eastAsia="楷体" w:hAnsi="楷体" w:hint="eastAsia"/>
          <w:color w:val="000000"/>
          <w:szCs w:val="21"/>
        </w:rPr>
        <w:t>同时，它更探讨了</w:t>
      </w:r>
      <w:r w:rsidRPr="00D72E5E">
        <w:rPr>
          <w:rFonts w:ascii="楷体" w:eastAsia="楷体" w:hAnsi="楷体" w:hint="eastAsia"/>
          <w:color w:val="000000"/>
          <w:szCs w:val="21"/>
        </w:rPr>
        <w:t>如何从破碎的</w:t>
      </w:r>
      <w:r>
        <w:rPr>
          <w:rFonts w:ascii="楷体" w:eastAsia="楷体" w:hAnsi="楷体" w:hint="eastAsia"/>
          <w:color w:val="000000"/>
          <w:szCs w:val="21"/>
        </w:rPr>
        <w:t>记忆中找回自我、如何在复杂的成年人世界</w:t>
      </w:r>
      <w:proofErr w:type="gramStart"/>
      <w:r>
        <w:rPr>
          <w:rFonts w:ascii="楷体" w:eastAsia="楷体" w:hAnsi="楷体" w:hint="eastAsia"/>
          <w:color w:val="000000"/>
          <w:szCs w:val="21"/>
        </w:rPr>
        <w:t>里平衡</w:t>
      </w:r>
      <w:proofErr w:type="gramEnd"/>
      <w:r>
        <w:rPr>
          <w:rFonts w:ascii="楷体" w:eastAsia="楷体" w:hAnsi="楷体" w:hint="eastAsia"/>
          <w:color w:val="000000"/>
          <w:szCs w:val="21"/>
        </w:rPr>
        <w:t>责任与真心</w:t>
      </w:r>
      <w:r w:rsidRPr="00D72E5E">
        <w:rPr>
          <w:rFonts w:ascii="楷体" w:eastAsia="楷体" w:hAnsi="楷体" w:hint="eastAsia"/>
          <w:color w:val="000000"/>
          <w:szCs w:val="21"/>
        </w:rPr>
        <w:t>。</w:t>
      </w:r>
    </w:p>
    <w:p w14:paraId="59FC8253" w14:textId="77777777" w:rsidR="008B6460" w:rsidRPr="00D72E5E" w:rsidRDefault="008B6460" w:rsidP="008B6460">
      <w:pPr>
        <w:jc w:val="left"/>
        <w:rPr>
          <w:rFonts w:ascii="楷体" w:eastAsia="楷体" w:hAnsi="楷体"/>
          <w:color w:val="000000"/>
          <w:szCs w:val="21"/>
        </w:rPr>
      </w:pPr>
    </w:p>
    <w:p w14:paraId="472099F2" w14:textId="77777777" w:rsidR="008B6460" w:rsidRPr="00D72E5E" w:rsidRDefault="008B6460" w:rsidP="008B6460">
      <w:pPr>
        <w:jc w:val="center"/>
        <w:rPr>
          <w:rFonts w:ascii="宋体" w:hAnsi="宋体" w:hint="eastAsia"/>
          <w:color w:val="000000"/>
          <w:szCs w:val="21"/>
        </w:rPr>
      </w:pPr>
      <w:r w:rsidRPr="00D72E5E">
        <w:rPr>
          <w:rFonts w:ascii="宋体" w:hAnsi="宋体" w:hint="eastAsia"/>
          <w:color w:val="000000"/>
          <w:szCs w:val="21"/>
        </w:rPr>
        <w:t>【卖点】</w:t>
      </w:r>
    </w:p>
    <w:p w14:paraId="48BEB30D" w14:textId="77777777" w:rsidR="008B6460" w:rsidRPr="00D72E5E" w:rsidRDefault="008B6460" w:rsidP="008B6460">
      <w:pPr>
        <w:jc w:val="left"/>
        <w:rPr>
          <w:rFonts w:ascii="宋体" w:hAnsi="宋体"/>
          <w:color w:val="000000"/>
          <w:szCs w:val="21"/>
        </w:rPr>
      </w:pPr>
    </w:p>
    <w:p w14:paraId="56E7E744" w14:textId="77777777" w:rsidR="008B6460" w:rsidRPr="00D72E5E" w:rsidRDefault="008B6460" w:rsidP="008B6460">
      <w:pPr>
        <w:ind w:firstLineChars="200" w:firstLine="420"/>
        <w:jc w:val="left"/>
        <w:rPr>
          <w:rFonts w:ascii="宋体" w:hAnsi="宋体" w:hint="eastAsia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·</w:t>
      </w:r>
      <w:r w:rsidRPr="00D97CD2">
        <w:rPr>
          <w:rFonts w:ascii="宋体" w:hAnsi="宋体" w:hint="eastAsia"/>
          <w:b/>
          <w:color w:val="000000"/>
          <w:szCs w:val="21"/>
        </w:rPr>
        <w:t>“高概念”设定</w:t>
      </w:r>
      <w:r w:rsidRPr="00D72E5E">
        <w:rPr>
          <w:rFonts w:ascii="宋体" w:hAnsi="宋体" w:hint="eastAsia"/>
          <w:color w:val="000000"/>
          <w:szCs w:val="21"/>
        </w:rPr>
        <w:t>：</w:t>
      </w:r>
      <w:r>
        <w:rPr>
          <w:rFonts w:ascii="宋体" w:hAnsi="宋体" w:hint="eastAsia"/>
          <w:color w:val="000000"/>
          <w:szCs w:val="21"/>
        </w:rPr>
        <w:t>以百万分之一概率的雷击事件作为</w:t>
      </w:r>
      <w:r w:rsidRPr="00D72E5E">
        <w:rPr>
          <w:rFonts w:ascii="宋体" w:hAnsi="宋体" w:hint="eastAsia"/>
          <w:color w:val="000000"/>
          <w:szCs w:val="21"/>
        </w:rPr>
        <w:t>钩子</w:t>
      </w:r>
      <w:r>
        <w:rPr>
          <w:rFonts w:ascii="宋体" w:hAnsi="宋体" w:hint="eastAsia"/>
          <w:color w:val="000000"/>
          <w:szCs w:val="21"/>
        </w:rPr>
        <w:t>建立悬念</w:t>
      </w:r>
      <w:r w:rsidRPr="00D72E5E">
        <w:rPr>
          <w:rFonts w:ascii="宋体" w:hAnsi="宋体" w:hint="eastAsia"/>
          <w:color w:val="000000"/>
          <w:szCs w:val="21"/>
        </w:rPr>
        <w:t>，</w:t>
      </w:r>
      <w:r>
        <w:rPr>
          <w:rFonts w:ascii="宋体" w:hAnsi="宋体" w:hint="eastAsia"/>
          <w:color w:val="000000"/>
          <w:szCs w:val="21"/>
        </w:rPr>
        <w:t>结合</w:t>
      </w:r>
      <w:r w:rsidRPr="00D72E5E">
        <w:rPr>
          <w:rFonts w:ascii="宋体" w:hAnsi="宋体" w:hint="eastAsia"/>
          <w:color w:val="000000"/>
          <w:szCs w:val="21"/>
        </w:rPr>
        <w:t>失忆、单亲家庭、职业压力</w:t>
      </w:r>
      <w:r>
        <w:rPr>
          <w:rFonts w:ascii="宋体" w:hAnsi="宋体" w:hint="eastAsia"/>
          <w:color w:val="000000"/>
          <w:szCs w:val="21"/>
        </w:rPr>
        <w:t>等话题</w:t>
      </w:r>
      <w:r w:rsidRPr="00D72E5E">
        <w:rPr>
          <w:rFonts w:ascii="宋体" w:hAnsi="宋体" w:hint="eastAsia"/>
          <w:color w:val="000000"/>
          <w:szCs w:val="21"/>
        </w:rPr>
        <w:t>。</w:t>
      </w:r>
    </w:p>
    <w:p w14:paraId="19A00AF9" w14:textId="77777777" w:rsidR="008B6460" w:rsidRPr="00D72E5E" w:rsidRDefault="008B6460" w:rsidP="008B6460">
      <w:pPr>
        <w:jc w:val="left"/>
        <w:rPr>
          <w:rFonts w:ascii="宋体" w:hAnsi="宋体"/>
          <w:color w:val="000000"/>
          <w:szCs w:val="21"/>
        </w:rPr>
      </w:pPr>
    </w:p>
    <w:p w14:paraId="2BD1C22F" w14:textId="77777777" w:rsidR="008B6460" w:rsidRDefault="008B6460" w:rsidP="008B6460">
      <w:pPr>
        <w:ind w:firstLineChars="200" w:firstLine="420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·</w:t>
      </w:r>
      <w:r w:rsidRPr="00D97CD2">
        <w:rPr>
          <w:rFonts w:ascii="宋体" w:hAnsi="宋体" w:hint="eastAsia"/>
          <w:b/>
          <w:color w:val="000000"/>
          <w:szCs w:val="21"/>
        </w:rPr>
        <w:t>治愈的情感叙事</w:t>
      </w:r>
      <w:r w:rsidRPr="00D72E5E">
        <w:rPr>
          <w:rFonts w:ascii="宋体" w:hAnsi="宋体" w:hint="eastAsia"/>
          <w:color w:val="000000"/>
          <w:szCs w:val="21"/>
        </w:rPr>
        <w:t>：女主艾莉在找回记忆的过</w:t>
      </w:r>
      <w:r>
        <w:rPr>
          <w:rFonts w:ascii="宋体" w:hAnsi="宋体" w:hint="eastAsia"/>
          <w:color w:val="000000"/>
          <w:szCs w:val="21"/>
        </w:rPr>
        <w:t>程中，修复了与好友的裂痕，并意外在母亲墓前遇到了从未谋面的生父，</w:t>
      </w:r>
      <w:bookmarkStart w:id="2" w:name="_GoBack"/>
      <w:bookmarkEnd w:id="2"/>
      <w:r>
        <w:rPr>
          <w:rFonts w:ascii="宋体" w:hAnsi="宋体" w:hint="eastAsia"/>
          <w:color w:val="000000"/>
          <w:szCs w:val="21"/>
        </w:rPr>
        <w:t>体现着“通过失去</w:t>
      </w:r>
      <w:r w:rsidRPr="00D72E5E">
        <w:rPr>
          <w:rFonts w:ascii="宋体" w:hAnsi="宋体" w:hint="eastAsia"/>
          <w:color w:val="000000"/>
          <w:szCs w:val="21"/>
        </w:rPr>
        <w:t>来获得成长”</w:t>
      </w:r>
      <w:r>
        <w:rPr>
          <w:rFonts w:ascii="宋体" w:hAnsi="宋体" w:hint="eastAsia"/>
          <w:color w:val="000000"/>
          <w:szCs w:val="21"/>
        </w:rPr>
        <w:t>。</w:t>
      </w:r>
    </w:p>
    <w:p w14:paraId="291342BE" w14:textId="77777777" w:rsidR="008B6460" w:rsidRPr="00D72E5E" w:rsidRDefault="008B6460" w:rsidP="008B6460">
      <w:pPr>
        <w:ind w:firstLineChars="200" w:firstLine="420"/>
        <w:jc w:val="left"/>
        <w:rPr>
          <w:rFonts w:ascii="宋体" w:hAnsi="宋体" w:hint="eastAsia"/>
          <w:color w:val="000000"/>
          <w:szCs w:val="21"/>
        </w:rPr>
      </w:pPr>
    </w:p>
    <w:p w14:paraId="62F4394E" w14:textId="77777777" w:rsidR="008B6460" w:rsidRPr="00D72E5E" w:rsidRDefault="008B6460" w:rsidP="008B6460">
      <w:pPr>
        <w:ind w:firstLineChars="200" w:firstLine="420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·</w:t>
      </w:r>
      <w:r w:rsidRPr="00D97CD2">
        <w:rPr>
          <w:rFonts w:ascii="宋体" w:hAnsi="宋体" w:hint="eastAsia"/>
          <w:b/>
          <w:color w:val="000000"/>
          <w:szCs w:val="21"/>
        </w:rPr>
        <w:t>达尼·阿特金斯多次获得国际浪漫小说大奖</w:t>
      </w:r>
      <w:r>
        <w:rPr>
          <w:rFonts w:ascii="宋体" w:hAnsi="宋体" w:hint="eastAsia"/>
          <w:color w:val="000000"/>
          <w:szCs w:val="21"/>
        </w:rPr>
        <w:t>。</w:t>
      </w:r>
    </w:p>
    <w:p w14:paraId="4E474DB6" w14:textId="77777777" w:rsidR="008B6460" w:rsidRDefault="008B6460" w:rsidP="008B6460">
      <w:pPr>
        <w:rPr>
          <w:color w:val="000000"/>
          <w:szCs w:val="21"/>
        </w:rPr>
      </w:pPr>
    </w:p>
    <w:p w14:paraId="207D19EF" w14:textId="77777777" w:rsidR="008B6460" w:rsidRDefault="008B6460" w:rsidP="008B6460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*</w:t>
      </w:r>
      <w:r>
        <w:rPr>
          <w:color w:val="000000"/>
          <w:szCs w:val="21"/>
        </w:rPr>
        <w:t>**</w:t>
      </w:r>
    </w:p>
    <w:p w14:paraId="7A589EFE" w14:textId="77777777" w:rsidR="008B6460" w:rsidRDefault="008B6460" w:rsidP="008B6460">
      <w:pPr>
        <w:rPr>
          <w:color w:val="000000"/>
          <w:szCs w:val="21"/>
        </w:rPr>
      </w:pPr>
    </w:p>
    <w:p w14:paraId="34D866D1" w14:textId="77777777" w:rsidR="008B6460" w:rsidRPr="003B7181" w:rsidRDefault="008B6460" w:rsidP="008B6460">
      <w:pPr>
        <w:ind w:firstLineChars="200" w:firstLine="420"/>
        <w:rPr>
          <w:rFonts w:hint="eastAsia"/>
          <w:color w:val="000000"/>
          <w:szCs w:val="21"/>
        </w:rPr>
      </w:pPr>
      <w:r w:rsidRPr="003B7181">
        <w:rPr>
          <w:rFonts w:hint="eastAsia"/>
          <w:color w:val="000000"/>
          <w:szCs w:val="21"/>
        </w:rPr>
        <w:t>一场夏日风暴。一个稍纵即逝的瞬间。两段人生自此彻底改变。</w:t>
      </w:r>
    </w:p>
    <w:p w14:paraId="6CED332B" w14:textId="77777777" w:rsidR="008B6460" w:rsidRPr="00D97CD2" w:rsidRDefault="008B6460" w:rsidP="008B6460">
      <w:pPr>
        <w:ind w:firstLineChars="200" w:firstLine="420"/>
        <w:rPr>
          <w:color w:val="000000"/>
          <w:szCs w:val="21"/>
        </w:rPr>
      </w:pPr>
    </w:p>
    <w:p w14:paraId="62D0F141" w14:textId="77777777" w:rsidR="008B6460" w:rsidRPr="004209F2" w:rsidRDefault="008B6460" w:rsidP="008B646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艾莉</w:t>
      </w:r>
      <w:r w:rsidRPr="00D97CD2">
        <w:rPr>
          <w:rFonts w:hint="eastAsia"/>
          <w:color w:val="000000"/>
          <w:szCs w:val="21"/>
        </w:rPr>
        <w:t>·哈克尔从不相信命运，她只相信脚踏实地的努力，并将真心深藏。里斯·戴维斯也曾憧憬爱情，直到心碎的过往让他将余生的重心都放在了年幼的女儿身上。</w:t>
      </w:r>
      <w:proofErr w:type="gramStart"/>
      <w:r w:rsidRPr="00D97CD2">
        <w:rPr>
          <w:rFonts w:hint="eastAsia"/>
          <w:color w:val="000000"/>
          <w:szCs w:val="21"/>
        </w:rPr>
        <w:t>当一道</w:t>
      </w:r>
      <w:proofErr w:type="gramEnd"/>
      <w:r w:rsidRPr="00D97CD2">
        <w:rPr>
          <w:rFonts w:hint="eastAsia"/>
          <w:color w:val="000000"/>
          <w:szCs w:val="21"/>
        </w:rPr>
        <w:t>闪电同时将两人击中，两个陌生人之间竟突然产生了某种无法言喻的羁绊。</w:t>
      </w:r>
    </w:p>
    <w:p w14:paraId="48B1CE12" w14:textId="77777777" w:rsidR="008B6460" w:rsidRPr="008B6460" w:rsidRDefault="008B6460" w:rsidP="001A3143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683B7389" w14:textId="77777777" w:rsidR="008B6460" w:rsidRPr="00A30C59" w:rsidRDefault="008B6460" w:rsidP="001A3143">
      <w:pPr>
        <w:tabs>
          <w:tab w:val="left" w:pos="341"/>
          <w:tab w:val="left" w:pos="5235"/>
        </w:tabs>
        <w:jc w:val="left"/>
        <w:rPr>
          <w:rFonts w:hint="eastAsia"/>
          <w:b/>
          <w:bCs/>
          <w:color w:val="000000"/>
          <w:szCs w:val="18"/>
        </w:rPr>
      </w:pPr>
    </w:p>
    <w:p w14:paraId="5E85405B" w14:textId="77777777" w:rsidR="001A3143" w:rsidRPr="00A30C59" w:rsidRDefault="001A3143" w:rsidP="001A3143">
      <w:pPr>
        <w:rPr>
          <w:b/>
          <w:color w:val="000000"/>
          <w:szCs w:val="21"/>
        </w:rPr>
      </w:pPr>
    </w:p>
    <w:p w14:paraId="3902C25E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07918C99" wp14:editId="0A2E8897">
            <wp:simplePos x="0" y="0"/>
            <wp:positionH relativeFrom="margin">
              <wp:posOffset>4063365</wp:posOffset>
            </wp:positionH>
            <wp:positionV relativeFrom="paragraph">
              <wp:posOffset>18415</wp:posOffset>
            </wp:positionV>
            <wp:extent cx="1333500" cy="2044065"/>
            <wp:effectExtent l="0" t="0" r="0" b="0"/>
            <wp:wrapSquare wrapText="bothSides"/>
            <wp:docPr id="750315019" name="图片 1" descr="地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15019" name="图片 1" descr="地图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04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0C59">
        <w:rPr>
          <w:b/>
          <w:color w:val="000000"/>
          <w:szCs w:val="21"/>
        </w:rPr>
        <w:t>中文书名：《你，我，永永远远》</w:t>
      </w:r>
    </w:p>
    <w:p w14:paraId="39E76BC9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英文书名：</w:t>
      </w:r>
      <w:bookmarkStart w:id="3" w:name="OLE_LINK1"/>
      <w:r w:rsidRPr="00A30C59">
        <w:rPr>
          <w:b/>
          <w:color w:val="000000"/>
          <w:szCs w:val="21"/>
        </w:rPr>
        <w:t>ALWAYS YOU AND ME</w:t>
      </w:r>
      <w:bookmarkEnd w:id="3"/>
    </w:p>
    <w:p w14:paraId="7E1EDD7A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作</w:t>
      </w:r>
      <w:r w:rsidRPr="00A30C59">
        <w:rPr>
          <w:b/>
          <w:color w:val="000000"/>
          <w:szCs w:val="21"/>
        </w:rPr>
        <w:t xml:space="preserve">    </w:t>
      </w:r>
      <w:r w:rsidRPr="00A30C59">
        <w:rPr>
          <w:b/>
          <w:color w:val="000000"/>
          <w:szCs w:val="21"/>
        </w:rPr>
        <w:t>者：</w:t>
      </w:r>
      <w:r w:rsidRPr="00A30C59">
        <w:rPr>
          <w:b/>
          <w:color w:val="000000"/>
          <w:szCs w:val="21"/>
        </w:rPr>
        <w:t>Dani Atkins</w:t>
      </w:r>
    </w:p>
    <w:p w14:paraId="01237AE6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出</w:t>
      </w:r>
      <w:r w:rsidRPr="00A30C59">
        <w:rPr>
          <w:b/>
          <w:color w:val="000000"/>
          <w:szCs w:val="21"/>
        </w:rPr>
        <w:t xml:space="preserve"> </w:t>
      </w:r>
      <w:r w:rsidRPr="00A30C59">
        <w:rPr>
          <w:b/>
          <w:color w:val="000000"/>
          <w:szCs w:val="21"/>
        </w:rPr>
        <w:t>版</w:t>
      </w:r>
      <w:r w:rsidRPr="00A30C59">
        <w:rPr>
          <w:b/>
          <w:color w:val="000000"/>
          <w:szCs w:val="21"/>
        </w:rPr>
        <w:t xml:space="preserve"> </w:t>
      </w:r>
      <w:r w:rsidRPr="00A30C59">
        <w:rPr>
          <w:b/>
          <w:color w:val="000000"/>
          <w:szCs w:val="21"/>
        </w:rPr>
        <w:t>社：</w:t>
      </w:r>
      <w:r w:rsidRPr="00A30C59">
        <w:rPr>
          <w:b/>
          <w:color w:val="000000"/>
          <w:szCs w:val="21"/>
        </w:rPr>
        <w:t>Amazon</w:t>
      </w:r>
    </w:p>
    <w:p w14:paraId="492E7A7C" w14:textId="13CED4FD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代理公司：</w:t>
      </w:r>
      <w:r w:rsidRPr="00A30C59">
        <w:rPr>
          <w:b/>
          <w:color w:val="000000"/>
          <w:szCs w:val="21"/>
        </w:rPr>
        <w:t xml:space="preserve">Blake </w:t>
      </w:r>
      <w:proofErr w:type="spellStart"/>
      <w:r w:rsidRPr="00A30C59">
        <w:rPr>
          <w:b/>
          <w:color w:val="000000"/>
          <w:szCs w:val="21"/>
        </w:rPr>
        <w:t>Friedmann</w:t>
      </w:r>
      <w:proofErr w:type="spellEnd"/>
      <w:r w:rsidRPr="00A30C59"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171DB1FB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页</w:t>
      </w:r>
      <w:r w:rsidRPr="00A30C59">
        <w:rPr>
          <w:b/>
          <w:color w:val="000000"/>
          <w:szCs w:val="21"/>
        </w:rPr>
        <w:t xml:space="preserve">    </w:t>
      </w:r>
      <w:r w:rsidRPr="00A30C59">
        <w:rPr>
          <w:b/>
          <w:color w:val="000000"/>
          <w:szCs w:val="21"/>
        </w:rPr>
        <w:t>数：</w:t>
      </w:r>
      <w:r w:rsidRPr="00A30C59">
        <w:rPr>
          <w:b/>
          <w:color w:val="000000"/>
          <w:szCs w:val="21"/>
        </w:rPr>
        <w:t>397</w:t>
      </w:r>
      <w:r w:rsidRPr="00A30C59">
        <w:rPr>
          <w:b/>
          <w:color w:val="000000"/>
          <w:szCs w:val="21"/>
        </w:rPr>
        <w:t>页</w:t>
      </w:r>
    </w:p>
    <w:p w14:paraId="69419B56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出版时间：</w:t>
      </w:r>
      <w:r w:rsidRPr="00A30C59">
        <w:rPr>
          <w:b/>
          <w:color w:val="000000"/>
          <w:szCs w:val="21"/>
        </w:rPr>
        <w:t>2025</w:t>
      </w:r>
      <w:r w:rsidRPr="00A30C59">
        <w:rPr>
          <w:b/>
          <w:color w:val="000000"/>
          <w:szCs w:val="21"/>
        </w:rPr>
        <w:t>年</w:t>
      </w:r>
      <w:r w:rsidRPr="00A30C59">
        <w:rPr>
          <w:b/>
          <w:color w:val="000000"/>
          <w:szCs w:val="21"/>
        </w:rPr>
        <w:t>4</w:t>
      </w:r>
      <w:r w:rsidRPr="00A30C59">
        <w:rPr>
          <w:b/>
          <w:color w:val="000000"/>
          <w:szCs w:val="21"/>
        </w:rPr>
        <w:t>月</w:t>
      </w:r>
    </w:p>
    <w:p w14:paraId="14F11214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代理地区：中国大陆、台湾</w:t>
      </w:r>
    </w:p>
    <w:p w14:paraId="7F4F48F3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审读资料：电子稿</w:t>
      </w:r>
    </w:p>
    <w:p w14:paraId="1FAEA19E" w14:textId="77777777" w:rsidR="001A3143" w:rsidRPr="00A30C59" w:rsidRDefault="001A3143" w:rsidP="001A3143">
      <w:pPr>
        <w:rPr>
          <w:b/>
          <w:color w:val="000000"/>
          <w:szCs w:val="21"/>
        </w:rPr>
      </w:pPr>
      <w:r w:rsidRPr="00A30C59">
        <w:rPr>
          <w:b/>
          <w:color w:val="000000"/>
          <w:szCs w:val="21"/>
        </w:rPr>
        <w:t>类</w:t>
      </w:r>
      <w:r w:rsidRPr="00A30C59">
        <w:rPr>
          <w:b/>
          <w:color w:val="000000"/>
          <w:szCs w:val="21"/>
        </w:rPr>
        <w:t xml:space="preserve">    </w:t>
      </w:r>
      <w:r w:rsidRPr="00A30C59">
        <w:rPr>
          <w:b/>
          <w:color w:val="000000"/>
          <w:szCs w:val="21"/>
        </w:rPr>
        <w:t>型：爱情小说</w:t>
      </w:r>
    </w:p>
    <w:p w14:paraId="097AF04F" w14:textId="77777777" w:rsidR="001A3143" w:rsidRPr="00A73C18" w:rsidRDefault="001A3143" w:rsidP="001A3143">
      <w:pPr>
        <w:rPr>
          <w:b/>
          <w:bCs/>
          <w:color w:val="FF0000"/>
          <w:szCs w:val="21"/>
        </w:rPr>
      </w:pPr>
      <w:r w:rsidRPr="00A73C18">
        <w:rPr>
          <w:rFonts w:hint="eastAsia"/>
          <w:b/>
          <w:bCs/>
          <w:color w:val="FF0000"/>
          <w:szCs w:val="21"/>
        </w:rPr>
        <w:t>版权已授：德语</w:t>
      </w:r>
    </w:p>
    <w:p w14:paraId="4C61CC3B" w14:textId="77777777" w:rsidR="001A3143" w:rsidRDefault="001A3143" w:rsidP="001A3143">
      <w:pPr>
        <w:rPr>
          <w:b/>
          <w:bCs/>
          <w:color w:val="000000"/>
          <w:szCs w:val="21"/>
        </w:rPr>
      </w:pPr>
    </w:p>
    <w:p w14:paraId="5EE4E2DA" w14:textId="77777777" w:rsidR="001A3143" w:rsidRPr="00A30C59" w:rsidRDefault="001A3143" w:rsidP="001A3143">
      <w:pPr>
        <w:rPr>
          <w:b/>
          <w:bCs/>
          <w:color w:val="000000"/>
          <w:szCs w:val="21"/>
        </w:rPr>
      </w:pPr>
    </w:p>
    <w:p w14:paraId="0DDFA2DC" w14:textId="77777777" w:rsidR="001A3143" w:rsidRPr="00A30C59" w:rsidRDefault="001A3143" w:rsidP="001A3143">
      <w:pPr>
        <w:rPr>
          <w:color w:val="000000"/>
          <w:szCs w:val="21"/>
        </w:rPr>
      </w:pPr>
      <w:r w:rsidRPr="00A30C59">
        <w:rPr>
          <w:b/>
          <w:bCs/>
          <w:color w:val="000000"/>
          <w:szCs w:val="21"/>
        </w:rPr>
        <w:t>内容简介：</w:t>
      </w:r>
    </w:p>
    <w:p w14:paraId="57778758" w14:textId="77777777" w:rsidR="001A3143" w:rsidRPr="00A30C59" w:rsidRDefault="001A3143" w:rsidP="001A3143">
      <w:pPr>
        <w:rPr>
          <w:color w:val="000000"/>
          <w:szCs w:val="21"/>
        </w:rPr>
      </w:pPr>
    </w:p>
    <w:p w14:paraId="1F90285E" w14:textId="77777777" w:rsidR="001A3143" w:rsidRPr="00A30C59" w:rsidRDefault="001A3143" w:rsidP="001A3143">
      <w:pPr>
        <w:rPr>
          <w:color w:val="000000"/>
          <w:szCs w:val="21"/>
        </w:rPr>
      </w:pPr>
      <w:r w:rsidRPr="00A30C59">
        <w:rPr>
          <w:color w:val="000000"/>
          <w:szCs w:val="21"/>
        </w:rPr>
        <w:t xml:space="preserve">  </w:t>
      </w:r>
      <w:r w:rsidRPr="00A30C59">
        <w:rPr>
          <w:color w:val="000000"/>
          <w:szCs w:val="21"/>
        </w:rPr>
        <w:t>是你选择了爱？还是爱选择了你？情感始终是丹</w:t>
      </w:r>
      <w:proofErr w:type="gramStart"/>
      <w:r w:rsidRPr="00A30C59">
        <w:rPr>
          <w:color w:val="000000"/>
          <w:szCs w:val="21"/>
        </w:rPr>
        <w:t>妮作品</w:t>
      </w:r>
      <w:proofErr w:type="gramEnd"/>
      <w:r w:rsidRPr="00A30C59">
        <w:rPr>
          <w:color w:val="000000"/>
          <w:szCs w:val="21"/>
        </w:rPr>
        <w:t>的核心，而在这部关于爱、宽恕和第二次机会的动人故事中，这一点尤为突出。</w:t>
      </w:r>
    </w:p>
    <w:p w14:paraId="7869591D" w14:textId="77777777" w:rsidR="001A3143" w:rsidRPr="00A30C59" w:rsidRDefault="001A3143" w:rsidP="001A3143">
      <w:pPr>
        <w:rPr>
          <w:color w:val="000000"/>
          <w:szCs w:val="21"/>
        </w:rPr>
      </w:pPr>
    </w:p>
    <w:p w14:paraId="7C8CABDC" w14:textId="77777777" w:rsidR="001A3143" w:rsidRPr="00482892" w:rsidRDefault="001A3143" w:rsidP="001A314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 xml:space="preserve">  </w:t>
      </w:r>
      <w:r w:rsidRPr="00482892">
        <w:rPr>
          <w:b/>
          <w:bCs/>
          <w:color w:val="000000"/>
          <w:szCs w:val="21"/>
        </w:rPr>
        <w:t>那时</w:t>
      </w:r>
      <w:r w:rsidRPr="00482892">
        <w:rPr>
          <w:b/>
          <w:bCs/>
          <w:color w:val="000000"/>
          <w:szCs w:val="21"/>
        </w:rPr>
        <w:t>……</w:t>
      </w:r>
    </w:p>
    <w:p w14:paraId="3BAA20B7" w14:textId="77777777" w:rsidR="001A3143" w:rsidRPr="00A30C59" w:rsidRDefault="001A3143" w:rsidP="001A3143">
      <w:pPr>
        <w:rPr>
          <w:color w:val="000000"/>
          <w:szCs w:val="21"/>
        </w:rPr>
      </w:pPr>
    </w:p>
    <w:p w14:paraId="08B5E7D2" w14:textId="77777777" w:rsidR="001A3143" w:rsidRPr="00A30C59" w:rsidRDefault="001A3143" w:rsidP="001A3143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 </w:t>
      </w:r>
      <w:proofErr w:type="gramStart"/>
      <w:r w:rsidRPr="00A30C59">
        <w:rPr>
          <w:color w:val="000000"/>
          <w:szCs w:val="21"/>
        </w:rPr>
        <w:t>莉莉</w:t>
      </w:r>
      <w:proofErr w:type="gramEnd"/>
      <w:r w:rsidRPr="00A30C59">
        <w:rPr>
          <w:color w:val="000000"/>
          <w:szCs w:val="21"/>
        </w:rPr>
        <w:t>与亚当的婚礼前夕，她最好的朋友乔什意外地离开了她的生活，从此杳无音讯。</w:t>
      </w:r>
    </w:p>
    <w:p w14:paraId="458B26E0" w14:textId="77777777" w:rsidR="001A3143" w:rsidRPr="00A30C59" w:rsidRDefault="001A3143" w:rsidP="001A3143">
      <w:pPr>
        <w:rPr>
          <w:color w:val="000000"/>
          <w:szCs w:val="21"/>
        </w:rPr>
      </w:pPr>
    </w:p>
    <w:p w14:paraId="065F3313" w14:textId="77777777" w:rsidR="001A3143" w:rsidRPr="00A30C59" w:rsidRDefault="001A3143" w:rsidP="001A3143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 </w:t>
      </w:r>
      <w:proofErr w:type="gramStart"/>
      <w:r w:rsidRPr="00A30C59">
        <w:rPr>
          <w:color w:val="000000"/>
          <w:szCs w:val="21"/>
        </w:rPr>
        <w:t>莉莉</w:t>
      </w:r>
      <w:proofErr w:type="gramEnd"/>
      <w:r w:rsidRPr="00A30C59">
        <w:rPr>
          <w:color w:val="000000"/>
          <w:szCs w:val="21"/>
        </w:rPr>
        <w:t>和亚当过着幸福的生活，直到亚当病倒。在陪伴他度过最后时光时，亚当请求她许下一个神秘的承诺：找到乔什</w:t>
      </w:r>
      <w:r w:rsidRPr="00A30C59">
        <w:rPr>
          <w:color w:val="000000"/>
          <w:szCs w:val="21"/>
        </w:rPr>
        <w:t>——</w:t>
      </w:r>
      <w:r w:rsidRPr="00A30C59">
        <w:rPr>
          <w:color w:val="000000"/>
          <w:szCs w:val="21"/>
        </w:rPr>
        <w:t>并</w:t>
      </w:r>
      <w:r>
        <w:rPr>
          <w:rFonts w:hint="eastAsia"/>
          <w:color w:val="000000"/>
          <w:szCs w:val="21"/>
        </w:rPr>
        <w:t>请求他的</w:t>
      </w:r>
      <w:r w:rsidRPr="00A30C59">
        <w:rPr>
          <w:color w:val="000000"/>
          <w:szCs w:val="21"/>
        </w:rPr>
        <w:t>原谅。</w:t>
      </w:r>
    </w:p>
    <w:p w14:paraId="0D370F43" w14:textId="77777777" w:rsidR="001A3143" w:rsidRPr="00A30C59" w:rsidRDefault="001A3143" w:rsidP="001A3143">
      <w:pPr>
        <w:rPr>
          <w:color w:val="000000"/>
          <w:szCs w:val="21"/>
        </w:rPr>
      </w:pPr>
    </w:p>
    <w:p w14:paraId="14512907" w14:textId="77777777" w:rsidR="001A3143" w:rsidRPr="00482892" w:rsidRDefault="001A3143" w:rsidP="001A314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 xml:space="preserve">  </w:t>
      </w:r>
      <w:r w:rsidRPr="00482892">
        <w:rPr>
          <w:b/>
          <w:bCs/>
          <w:color w:val="000000"/>
          <w:szCs w:val="21"/>
        </w:rPr>
        <w:t>这个冬天</w:t>
      </w:r>
      <w:r w:rsidRPr="00482892">
        <w:rPr>
          <w:b/>
          <w:bCs/>
          <w:color w:val="000000"/>
          <w:szCs w:val="21"/>
        </w:rPr>
        <w:t>……</w:t>
      </w:r>
    </w:p>
    <w:p w14:paraId="089FA10D" w14:textId="77777777" w:rsidR="001A3143" w:rsidRPr="00A30C59" w:rsidRDefault="001A3143" w:rsidP="001A3143">
      <w:pPr>
        <w:rPr>
          <w:color w:val="000000"/>
          <w:szCs w:val="21"/>
        </w:rPr>
      </w:pPr>
    </w:p>
    <w:p w14:paraId="6EF22957" w14:textId="77777777" w:rsidR="001A3143" w:rsidRPr="00A30C59" w:rsidRDefault="001A3143" w:rsidP="001A3143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 </w:t>
      </w:r>
      <w:r w:rsidRPr="00A30C59">
        <w:rPr>
          <w:color w:val="000000"/>
          <w:szCs w:val="21"/>
        </w:rPr>
        <w:t>找到乔什并非易事，但命运似乎决心将他们重新聚在一起。在一场猛烈的暴风雪中，</w:t>
      </w:r>
      <w:proofErr w:type="gramStart"/>
      <w:r w:rsidRPr="00A30C59">
        <w:rPr>
          <w:color w:val="000000"/>
          <w:szCs w:val="21"/>
        </w:rPr>
        <w:t>莉莉</w:t>
      </w:r>
      <w:proofErr w:type="gramEnd"/>
      <w:r w:rsidRPr="00A30C59">
        <w:rPr>
          <w:color w:val="000000"/>
          <w:szCs w:val="21"/>
        </w:rPr>
        <w:t>和乔什被困在他位于苏格兰偏远地区的小屋里。他们探索着彼此之间纠缠多年的复杂情感。然而，当</w:t>
      </w:r>
      <w:proofErr w:type="gramStart"/>
      <w:r w:rsidRPr="00A30C59">
        <w:rPr>
          <w:color w:val="000000"/>
          <w:szCs w:val="21"/>
        </w:rPr>
        <w:t>莉莉</w:t>
      </w:r>
      <w:proofErr w:type="gramEnd"/>
      <w:r w:rsidRPr="00A30C59">
        <w:rPr>
          <w:color w:val="000000"/>
          <w:szCs w:val="21"/>
        </w:rPr>
        <w:t>发现亚当临终愿望背后的惊人真相时，她将需要完全信任自己的心</w:t>
      </w:r>
      <w:r w:rsidRPr="00A30C59">
        <w:rPr>
          <w:color w:val="000000"/>
          <w:szCs w:val="21"/>
        </w:rPr>
        <w:t>……</w:t>
      </w:r>
    </w:p>
    <w:p w14:paraId="5B28E298" w14:textId="77777777" w:rsidR="001A3143" w:rsidRPr="00A30C59" w:rsidRDefault="001A3143" w:rsidP="001A3143">
      <w:pPr>
        <w:rPr>
          <w:color w:val="000000"/>
          <w:szCs w:val="21"/>
        </w:rPr>
      </w:pPr>
    </w:p>
    <w:p w14:paraId="4A89C1F3" w14:textId="77777777" w:rsidR="001A3143" w:rsidRPr="00A30C59" w:rsidRDefault="001A3143" w:rsidP="001A3143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 </w:t>
      </w:r>
      <w:proofErr w:type="gramStart"/>
      <w:r w:rsidRPr="00A30C59">
        <w:rPr>
          <w:color w:val="000000"/>
          <w:szCs w:val="21"/>
        </w:rPr>
        <w:t>莉莉</w:t>
      </w:r>
      <w:proofErr w:type="gramEnd"/>
      <w:r w:rsidRPr="00A30C59">
        <w:rPr>
          <w:color w:val="000000"/>
          <w:szCs w:val="21"/>
        </w:rPr>
        <w:t>和乔什能否选择爱</w:t>
      </w:r>
      <w:r w:rsidRPr="00A30C59">
        <w:rPr>
          <w:color w:val="000000"/>
          <w:szCs w:val="21"/>
        </w:rPr>
        <w:t>——</w:t>
      </w:r>
      <w:r w:rsidRPr="00A30C59">
        <w:rPr>
          <w:color w:val="000000"/>
          <w:szCs w:val="21"/>
        </w:rPr>
        <w:t>并找到宽恕与持久的幸福？</w:t>
      </w:r>
    </w:p>
    <w:p w14:paraId="21E2743A" w14:textId="77777777" w:rsidR="001A3143" w:rsidRDefault="001A3143" w:rsidP="001A3143">
      <w:pPr>
        <w:rPr>
          <w:color w:val="000000"/>
          <w:szCs w:val="21"/>
        </w:rPr>
      </w:pPr>
    </w:p>
    <w:p w14:paraId="6352D897" w14:textId="77777777" w:rsidR="001A3143" w:rsidRDefault="001A3143" w:rsidP="001A3143">
      <w:pPr>
        <w:rPr>
          <w:b/>
          <w:color w:val="000000"/>
          <w:szCs w:val="21"/>
        </w:rPr>
      </w:pPr>
    </w:p>
    <w:p w14:paraId="7C4BF4DD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lastRenderedPageBreak/>
        <w:drawing>
          <wp:anchor distT="0" distB="0" distL="114300" distR="114300" simplePos="0" relativeHeight="251676672" behindDoc="0" locked="0" layoutInCell="1" allowOverlap="1" wp14:anchorId="7FD6F751" wp14:editId="74DAD51C">
            <wp:simplePos x="0" y="0"/>
            <wp:positionH relativeFrom="column">
              <wp:posOffset>4210050</wp:posOffset>
            </wp:positionH>
            <wp:positionV relativeFrom="paragraph">
              <wp:posOffset>17145</wp:posOffset>
            </wp:positionV>
            <wp:extent cx="1223010" cy="1824355"/>
            <wp:effectExtent l="0" t="0" r="0" b="444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182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记忆》</w:t>
      </w:r>
    </w:p>
    <w:p w14:paraId="08FDC497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MEMORY OF US</w:t>
      </w:r>
    </w:p>
    <w:p w14:paraId="0A6B838A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59A1FED4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36B9DF9C" w14:textId="6E52E680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13C44049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字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bCs/>
        </w:rPr>
        <w:t>120,000</w:t>
      </w:r>
      <w:r>
        <w:rPr>
          <w:b/>
          <w:bCs/>
        </w:rPr>
        <w:t>词</w:t>
      </w:r>
    </w:p>
    <w:p w14:paraId="6AE2F779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203CDDB0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5A115ECF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76F1C0A" w14:textId="77777777" w:rsidR="001A3143" w:rsidRDefault="001A3143" w:rsidP="001A314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爱情小说</w:t>
      </w:r>
    </w:p>
    <w:p w14:paraId="2C939A9A" w14:textId="77777777" w:rsidR="001A3143" w:rsidRDefault="001A3143" w:rsidP="001A3143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巴西、德国</w:t>
      </w:r>
    </w:p>
    <w:p w14:paraId="359EE029" w14:textId="77777777" w:rsidR="001A3143" w:rsidRDefault="001A3143" w:rsidP="001A3143">
      <w:pPr>
        <w:rPr>
          <w:b/>
          <w:bCs/>
          <w:color w:val="000000"/>
          <w:szCs w:val="21"/>
        </w:rPr>
      </w:pPr>
    </w:p>
    <w:p w14:paraId="2B0A530C" w14:textId="77777777" w:rsidR="001A3143" w:rsidRDefault="001A3143" w:rsidP="001A3143">
      <w:pPr>
        <w:rPr>
          <w:b/>
          <w:bCs/>
          <w:color w:val="000000"/>
          <w:szCs w:val="21"/>
        </w:rPr>
      </w:pPr>
    </w:p>
    <w:p w14:paraId="4620B825" w14:textId="77777777" w:rsidR="001A3143" w:rsidRDefault="001A3143" w:rsidP="001A3143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045338A" w14:textId="77777777" w:rsidR="001A3143" w:rsidRDefault="001A3143" w:rsidP="001A3143">
      <w:pPr>
        <w:rPr>
          <w:color w:val="000000"/>
          <w:szCs w:val="21"/>
        </w:rPr>
      </w:pPr>
    </w:p>
    <w:p w14:paraId="29D715A4" w14:textId="77777777" w:rsidR="001A3143" w:rsidRDefault="001A3143" w:rsidP="001A3143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如果你不能相信你的头脑，你能相信你的心吗？</w:t>
      </w:r>
    </w:p>
    <w:p w14:paraId="3B660C9F" w14:textId="77777777" w:rsidR="001A3143" w:rsidRDefault="001A3143" w:rsidP="001A3143">
      <w:pPr>
        <w:ind w:firstLineChars="200" w:firstLine="420"/>
        <w:rPr>
          <w:color w:val="000000"/>
          <w:szCs w:val="21"/>
        </w:rPr>
      </w:pPr>
    </w:p>
    <w:p w14:paraId="54FEF3A5" w14:textId="77777777" w:rsidR="001A3143" w:rsidRDefault="001A3143" w:rsidP="001A3143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阿米莉娅（</w:t>
      </w:r>
      <w:r>
        <w:rPr>
          <w:color w:val="000000"/>
          <w:szCs w:val="21"/>
          <w:lang w:val="en-GB"/>
        </w:rPr>
        <w:t>Amelia</w:t>
      </w:r>
      <w:r>
        <w:rPr>
          <w:color w:val="000000"/>
          <w:szCs w:val="21"/>
          <w:lang w:val="en-GB"/>
        </w:rPr>
        <w:t>）晚点被人发现，她的心脏就会永远停止跳动。有人把她从荒凉的海滩带到最近的医院，及时挽救了她的生命。她的姐姐莱克茜（</w:t>
      </w:r>
      <w:r>
        <w:rPr>
          <w:color w:val="000000"/>
          <w:szCs w:val="21"/>
          <w:lang w:val="en-GB"/>
        </w:rPr>
        <w:t>Lexi</w:t>
      </w:r>
      <w:r>
        <w:rPr>
          <w:color w:val="000000"/>
          <w:szCs w:val="21"/>
          <w:lang w:val="en-GB"/>
        </w:rPr>
        <w:t>）从纽约赶来，阿米莉娅的心脏还在跳动，但植入了关于一个名叫山</w:t>
      </w:r>
      <w:proofErr w:type="gramStart"/>
      <w:r>
        <w:rPr>
          <w:color w:val="000000"/>
          <w:szCs w:val="21"/>
          <w:lang w:val="en-GB"/>
        </w:rPr>
        <w:t>姆</w:t>
      </w:r>
      <w:proofErr w:type="gramEnd"/>
      <w:r>
        <w:rPr>
          <w:color w:val="000000"/>
          <w:szCs w:val="21"/>
          <w:lang w:val="en-GB"/>
        </w:rPr>
        <w:t>（</w:t>
      </w:r>
      <w:r>
        <w:rPr>
          <w:color w:val="000000"/>
          <w:szCs w:val="21"/>
          <w:lang w:val="en-GB"/>
        </w:rPr>
        <w:t>Sam</w:t>
      </w:r>
      <w:r>
        <w:rPr>
          <w:color w:val="000000"/>
          <w:szCs w:val="21"/>
          <w:lang w:val="en-GB"/>
        </w:rPr>
        <w:t>）的男人的错误记忆，以及一个从未存在的完美爱情故事。</w:t>
      </w:r>
    </w:p>
    <w:p w14:paraId="53D5F082" w14:textId="77777777" w:rsidR="001A3143" w:rsidRDefault="001A3143" w:rsidP="001A3143">
      <w:pPr>
        <w:rPr>
          <w:color w:val="000000"/>
          <w:szCs w:val="21"/>
          <w:lang w:val="en-GB"/>
        </w:rPr>
      </w:pPr>
    </w:p>
    <w:p w14:paraId="517896D3" w14:textId="77777777" w:rsidR="001A3143" w:rsidRDefault="001A3143" w:rsidP="001A3143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莱克茜决心帮助妹妹，寻求尼克（</w:t>
      </w:r>
      <w:r>
        <w:rPr>
          <w:color w:val="000000"/>
          <w:szCs w:val="21"/>
          <w:lang w:val="en-GB"/>
        </w:rPr>
        <w:t>Nick</w:t>
      </w:r>
      <w:r>
        <w:rPr>
          <w:color w:val="000000"/>
          <w:szCs w:val="21"/>
          <w:lang w:val="en-GB"/>
        </w:rPr>
        <w:t>）的帮助。尼克是当地的一名老兵，与山</w:t>
      </w:r>
      <w:proofErr w:type="gramStart"/>
      <w:r>
        <w:rPr>
          <w:color w:val="000000"/>
          <w:szCs w:val="21"/>
          <w:lang w:val="en-GB"/>
        </w:rPr>
        <w:t>姆</w:t>
      </w:r>
      <w:proofErr w:type="gramEnd"/>
      <w:r>
        <w:rPr>
          <w:color w:val="000000"/>
          <w:szCs w:val="21"/>
          <w:lang w:val="en-GB"/>
        </w:rPr>
        <w:t>惊人的相似。莱克茜和</w:t>
      </w:r>
      <w:proofErr w:type="gramStart"/>
      <w:r>
        <w:rPr>
          <w:color w:val="000000"/>
          <w:szCs w:val="21"/>
          <w:lang w:val="en-GB"/>
        </w:rPr>
        <w:t>尼克</w:t>
      </w:r>
      <w:proofErr w:type="gramEnd"/>
      <w:r>
        <w:rPr>
          <w:color w:val="000000"/>
          <w:szCs w:val="21"/>
          <w:lang w:val="en-GB"/>
        </w:rPr>
        <w:t>一起再现并拍摄了阿米莉娅的梦中约会，希望能触发她的真实记忆。然而，莱克茜和</w:t>
      </w:r>
      <w:proofErr w:type="gramStart"/>
      <w:r>
        <w:rPr>
          <w:color w:val="000000"/>
          <w:szCs w:val="21"/>
          <w:lang w:val="en-GB"/>
        </w:rPr>
        <w:t>尼克</w:t>
      </w:r>
      <w:proofErr w:type="gramEnd"/>
      <w:r>
        <w:rPr>
          <w:color w:val="000000"/>
          <w:szCs w:val="21"/>
          <w:lang w:val="en-GB"/>
        </w:rPr>
        <w:t>之间燃起爱情的火花，两人必须应对复杂的情感。莱克茜如何才能在不伤害妹妹的情况下，爱上阿米莉娅的梦中情人？</w:t>
      </w:r>
      <w:r>
        <w:rPr>
          <w:color w:val="000000"/>
          <w:szCs w:val="21"/>
          <w:lang w:val="en-GB"/>
        </w:rPr>
        <w:t xml:space="preserve"> </w:t>
      </w:r>
    </w:p>
    <w:p w14:paraId="1A3EF033" w14:textId="77777777" w:rsidR="001A3143" w:rsidRDefault="001A3143" w:rsidP="001A3143">
      <w:pPr>
        <w:rPr>
          <w:b/>
          <w:color w:val="000000"/>
          <w:szCs w:val="21"/>
          <w:lang w:val="en-GB"/>
        </w:rPr>
      </w:pPr>
    </w:p>
    <w:p w14:paraId="7B919C4E" w14:textId="77777777" w:rsidR="001A3143" w:rsidRDefault="001A3143" w:rsidP="001A3143">
      <w:pPr>
        <w:rPr>
          <w:b/>
          <w:color w:val="000000"/>
          <w:szCs w:val="21"/>
        </w:rPr>
      </w:pPr>
    </w:p>
    <w:p w14:paraId="1C265CFE" w14:textId="77777777" w:rsidR="001A3143" w:rsidRDefault="001A3143" w:rsidP="001A3143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06CA2B1C" w14:textId="77777777" w:rsidR="001A3143" w:rsidRDefault="001A3143" w:rsidP="001A3143">
      <w:pPr>
        <w:rPr>
          <w:color w:val="000000"/>
          <w:szCs w:val="21"/>
        </w:rPr>
      </w:pPr>
    </w:p>
    <w:p w14:paraId="14E47271" w14:textId="77777777" w:rsidR="001A3143" w:rsidRDefault="001A3143" w:rsidP="001A3143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情感小说女王</w:t>
      </w:r>
      <w:r>
        <w:rPr>
          <w:color w:val="000000"/>
          <w:szCs w:val="21"/>
        </w:rPr>
        <w:t>”</w:t>
      </w:r>
    </w:p>
    <w:p w14:paraId="1B072568" w14:textId="77777777" w:rsidR="001A3143" w:rsidRDefault="001A3143" w:rsidP="001A3143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热点》（</w:t>
      </w:r>
      <w:r>
        <w:rPr>
          <w:i/>
          <w:iCs/>
          <w:color w:val="000000"/>
          <w:szCs w:val="21"/>
        </w:rPr>
        <w:t>Heat</w:t>
      </w:r>
      <w:r>
        <w:rPr>
          <w:color w:val="000000"/>
          <w:szCs w:val="21"/>
        </w:rPr>
        <w:t>）</w:t>
      </w:r>
    </w:p>
    <w:p w14:paraId="7C32BDC6" w14:textId="77777777" w:rsidR="001A3143" w:rsidRDefault="001A3143" w:rsidP="001A3143">
      <w:pPr>
        <w:rPr>
          <w:color w:val="000000"/>
          <w:szCs w:val="21"/>
        </w:rPr>
      </w:pPr>
    </w:p>
    <w:p w14:paraId="41A76192" w14:textId="77777777" w:rsidR="001A3143" w:rsidRDefault="001A3143" w:rsidP="001A3143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阿特金斯真的很明白自己擅长什么。这本书囊括了一切，心痛、激情、曲折比比皆是。她永远是我最喜欢的作家之一。</w:t>
      </w:r>
      <w:r>
        <w:rPr>
          <w:color w:val="000000"/>
          <w:szCs w:val="21"/>
        </w:rPr>
        <w:t>”</w:t>
      </w:r>
    </w:p>
    <w:p w14:paraId="4D56F5A1" w14:textId="77777777" w:rsidR="001A3143" w:rsidRDefault="001A3143" w:rsidP="001A3143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珍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奥布莱恩（</w:t>
      </w:r>
      <w:r>
        <w:rPr>
          <w:color w:val="000000"/>
          <w:szCs w:val="21"/>
        </w:rPr>
        <w:t>Jenny O</w:t>
      </w:r>
      <w:proofErr w:type="gramStart"/>
      <w:r>
        <w:rPr>
          <w:color w:val="000000"/>
          <w:szCs w:val="21"/>
        </w:rPr>
        <w:t>’</w:t>
      </w:r>
      <w:proofErr w:type="gramEnd"/>
      <w:r>
        <w:rPr>
          <w:color w:val="000000"/>
          <w:szCs w:val="21"/>
        </w:rPr>
        <w:t>Brien</w:t>
      </w:r>
      <w:r>
        <w:rPr>
          <w:color w:val="000000"/>
          <w:szCs w:val="21"/>
        </w:rPr>
        <w:t>）</w:t>
      </w:r>
    </w:p>
    <w:p w14:paraId="1C1A084B" w14:textId="77777777" w:rsidR="001A3143" w:rsidRDefault="001A3143" w:rsidP="001A3143">
      <w:pPr>
        <w:jc w:val="right"/>
        <w:rPr>
          <w:color w:val="000000"/>
          <w:szCs w:val="21"/>
        </w:rPr>
      </w:pPr>
    </w:p>
    <w:p w14:paraId="2DBCE0D1" w14:textId="77777777" w:rsidR="001A3143" w:rsidRDefault="001A3143" w:rsidP="001A3143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一个让人沉迷其中的爱情故事、一本扣人心弦、感人肺腑的小说，讲述了我们为那些对我们最重要的人付出的努力。</w:t>
      </w:r>
      <w:r>
        <w:rPr>
          <w:color w:val="000000"/>
          <w:szCs w:val="21"/>
        </w:rPr>
        <w:t>”</w:t>
      </w:r>
    </w:p>
    <w:p w14:paraId="420974E9" w14:textId="77777777" w:rsidR="001A3143" w:rsidRDefault="001A3143" w:rsidP="001A3143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霍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米勒（</w:t>
      </w:r>
      <w:r>
        <w:rPr>
          <w:color w:val="000000"/>
          <w:szCs w:val="21"/>
        </w:rPr>
        <w:t>Holly Miller</w:t>
      </w:r>
      <w:r>
        <w:rPr>
          <w:color w:val="000000"/>
          <w:szCs w:val="21"/>
        </w:rPr>
        <w:t>）</w:t>
      </w:r>
    </w:p>
    <w:p w14:paraId="02A11842" w14:textId="77777777" w:rsidR="001A3143" w:rsidRDefault="001A3143" w:rsidP="001A3143">
      <w:pPr>
        <w:rPr>
          <w:color w:val="000000"/>
          <w:szCs w:val="21"/>
        </w:rPr>
      </w:pPr>
    </w:p>
    <w:p w14:paraId="552BF91A" w14:textId="77777777" w:rsidR="00724C18" w:rsidRDefault="00724C18">
      <w:pPr>
        <w:rPr>
          <w:b/>
          <w:color w:val="000000"/>
          <w:szCs w:val="21"/>
        </w:rPr>
      </w:pPr>
    </w:p>
    <w:p w14:paraId="13002BF8" w14:textId="77777777" w:rsidR="00724C18" w:rsidRDefault="00A473DF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lastRenderedPageBreak/>
        <w:drawing>
          <wp:anchor distT="0" distB="0" distL="114300" distR="114300" simplePos="0" relativeHeight="251662336" behindDoc="0" locked="0" layoutInCell="1" allowOverlap="1" wp14:anchorId="11EBD880" wp14:editId="1FDD6B70">
            <wp:simplePos x="0" y="0"/>
            <wp:positionH relativeFrom="column">
              <wp:posOffset>3994785</wp:posOffset>
            </wp:positionH>
            <wp:positionV relativeFrom="paragraph">
              <wp:posOffset>16510</wp:posOffset>
            </wp:positionV>
            <wp:extent cx="1332865" cy="2046605"/>
            <wp:effectExtent l="0" t="0" r="63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865" cy="2046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当我醒来》</w:t>
      </w:r>
    </w:p>
    <w:p w14:paraId="08A3948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WHEN I AWAKE</w:t>
      </w:r>
    </w:p>
    <w:p w14:paraId="0686955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741B8284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5E6AFB56" w14:textId="2954C552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4938F5F9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96</w:t>
      </w:r>
      <w:r>
        <w:rPr>
          <w:b/>
          <w:color w:val="000000"/>
          <w:szCs w:val="21"/>
        </w:rPr>
        <w:t>页</w:t>
      </w:r>
    </w:p>
    <w:p w14:paraId="2941223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3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1</w:t>
      </w:r>
      <w:r>
        <w:rPr>
          <w:b/>
          <w:color w:val="000000"/>
          <w:szCs w:val="21"/>
        </w:rPr>
        <w:t>月</w:t>
      </w:r>
    </w:p>
    <w:p w14:paraId="42CB03E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01629AC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3ED88B8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146E701A" w14:textId="77777777" w:rsidR="00724C18" w:rsidRDefault="00A473DF">
      <w:pPr>
        <w:rPr>
          <w:color w:val="FF0000"/>
          <w:szCs w:val="21"/>
        </w:rPr>
      </w:pPr>
      <w:r>
        <w:rPr>
          <w:b/>
          <w:bCs/>
          <w:color w:val="FF0000"/>
          <w:szCs w:val="21"/>
        </w:rPr>
        <w:t>版权已授：</w:t>
      </w:r>
      <w:r>
        <w:rPr>
          <w:b/>
          <w:bCs/>
          <w:color w:val="FF0000"/>
        </w:rPr>
        <w:t>WEL</w:t>
      </w:r>
      <w:r>
        <w:rPr>
          <w:b/>
          <w:bCs/>
          <w:color w:val="FF0000"/>
        </w:rPr>
        <w:t>电子书</w:t>
      </w:r>
      <w:r>
        <w:rPr>
          <w:color w:val="FF0000"/>
        </w:rPr>
        <w:t>、</w:t>
      </w:r>
      <w:r>
        <w:rPr>
          <w:b/>
          <w:bCs/>
          <w:color w:val="FF0000"/>
          <w:szCs w:val="21"/>
        </w:rPr>
        <w:t>荷兰</w:t>
      </w:r>
    </w:p>
    <w:p w14:paraId="6BCF4625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·</w:t>
      </w:r>
      <w:r>
        <w:rPr>
          <w:b/>
          <w:bCs/>
          <w:color w:val="FF0000"/>
          <w:szCs w:val="21"/>
        </w:rPr>
        <w:t>收录进德罗默出版社</w:t>
      </w:r>
      <w:r>
        <w:rPr>
          <w:b/>
          <w:bCs/>
          <w:color w:val="FF0000"/>
          <w:szCs w:val="21"/>
        </w:rPr>
        <w:t xml:space="preserve">75 </w:t>
      </w:r>
      <w:r>
        <w:rPr>
          <w:b/>
          <w:bCs/>
          <w:color w:val="FF0000"/>
          <w:szCs w:val="21"/>
        </w:rPr>
        <w:t>周年纪念中篇小说集</w:t>
      </w:r>
    </w:p>
    <w:p w14:paraId="09C2FC32" w14:textId="77777777" w:rsidR="00724C18" w:rsidRDefault="00724C18">
      <w:pPr>
        <w:rPr>
          <w:b/>
          <w:bCs/>
          <w:color w:val="000000"/>
          <w:szCs w:val="21"/>
        </w:rPr>
      </w:pPr>
    </w:p>
    <w:p w14:paraId="1851BC4B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2B15095" w14:textId="77777777" w:rsidR="00724C18" w:rsidRDefault="00724C18">
      <w:pPr>
        <w:rPr>
          <w:color w:val="000000"/>
          <w:szCs w:val="21"/>
        </w:rPr>
      </w:pPr>
    </w:p>
    <w:p w14:paraId="376D149C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麦迪（</w:t>
      </w:r>
      <w:r>
        <w:t>Maddie</w:t>
      </w:r>
      <w:r>
        <w:t>）</w:t>
      </w:r>
      <w:r>
        <w:rPr>
          <w:color w:val="000000"/>
          <w:szCs w:val="21"/>
          <w:lang w:val="en-GB"/>
        </w:rPr>
        <w:t>患有一种罕见疾病，两度陷入昏迷：第一次昏迷了六年，第二次昏迷了十年。她最好的朋友克洛伊（</w:t>
      </w:r>
      <w:r>
        <w:t>Chloe</w:t>
      </w:r>
      <w:r>
        <w:t>）</w:t>
      </w:r>
      <w:r>
        <w:rPr>
          <w:color w:val="000000"/>
          <w:szCs w:val="21"/>
          <w:lang w:val="en-GB"/>
        </w:rPr>
        <w:t>和她的房东米奇（</w:t>
      </w:r>
      <w:r>
        <w:t>Mitch</w:t>
      </w:r>
      <w:r>
        <w:t>）</w:t>
      </w:r>
      <w:r>
        <w:rPr>
          <w:color w:val="000000"/>
          <w:szCs w:val="21"/>
          <w:lang w:val="en-GB"/>
        </w:rPr>
        <w:t>日复一日地守在病床边。但尽管他们一直陪伴着她，但这个世界没了她，似乎停止转动。</w:t>
      </w:r>
    </w:p>
    <w:p w14:paraId="6EBC6C27" w14:textId="77777777" w:rsidR="00724C18" w:rsidRDefault="00724C18">
      <w:pPr>
        <w:rPr>
          <w:color w:val="000000"/>
          <w:szCs w:val="21"/>
          <w:lang w:val="en-GB"/>
        </w:rPr>
      </w:pPr>
    </w:p>
    <w:p w14:paraId="4D8DF8F2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现在，麦迪终于醒了。在沉睡了这么久之后，她能鼓起勇气重新开始，再次爱上生活吗？这是一部美丽、积极向上的中篇小说，他们能再次找到幸福吗？</w:t>
      </w:r>
    </w:p>
    <w:p w14:paraId="113B78EA" w14:textId="77777777" w:rsidR="00724C18" w:rsidRDefault="00724C18">
      <w:pPr>
        <w:rPr>
          <w:b/>
          <w:color w:val="000000"/>
          <w:szCs w:val="21"/>
        </w:rPr>
      </w:pPr>
    </w:p>
    <w:p w14:paraId="319A6A6C" w14:textId="77777777" w:rsidR="00724C18" w:rsidRDefault="00724C18">
      <w:pPr>
        <w:rPr>
          <w:b/>
          <w:color w:val="000000"/>
          <w:szCs w:val="21"/>
        </w:rPr>
      </w:pPr>
    </w:p>
    <w:p w14:paraId="0BF17AAB" w14:textId="77777777" w:rsidR="00724C18" w:rsidRDefault="00A473DF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4384" behindDoc="0" locked="0" layoutInCell="1" allowOverlap="1" wp14:anchorId="454E4CBA" wp14:editId="67E25EC6">
            <wp:simplePos x="0" y="0"/>
            <wp:positionH relativeFrom="margin">
              <wp:posOffset>4128135</wp:posOffset>
            </wp:positionH>
            <wp:positionV relativeFrom="paragraph">
              <wp:posOffset>15875</wp:posOffset>
            </wp:positionV>
            <wp:extent cx="1217295" cy="1872615"/>
            <wp:effectExtent l="0" t="0" r="190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7295" cy="1872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六天》</w:t>
      </w:r>
    </w:p>
    <w:p w14:paraId="49FBA5E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SIX DAYS</w:t>
      </w:r>
    </w:p>
    <w:p w14:paraId="56182FB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78EC2E9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Dani Atkins</w:t>
      </w:r>
    </w:p>
    <w:p w14:paraId="17C34067" w14:textId="2DFA89E4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388A6D1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48</w:t>
      </w:r>
      <w:r>
        <w:rPr>
          <w:b/>
          <w:color w:val="000000"/>
          <w:szCs w:val="21"/>
        </w:rPr>
        <w:t>页</w:t>
      </w:r>
    </w:p>
    <w:p w14:paraId="3187AB47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2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4</w:t>
      </w:r>
      <w:r>
        <w:rPr>
          <w:b/>
          <w:color w:val="000000"/>
          <w:szCs w:val="21"/>
        </w:rPr>
        <w:t>月</w:t>
      </w:r>
    </w:p>
    <w:p w14:paraId="3CC284C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0D6DADA7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3AB98D7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29133A49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丹麦、德国、荷兰、匈牙利、土耳其</w:t>
      </w:r>
    </w:p>
    <w:p w14:paraId="61AFD59D" w14:textId="77777777" w:rsidR="00724C18" w:rsidRDefault="00724C18">
      <w:pPr>
        <w:rPr>
          <w:b/>
          <w:bCs/>
          <w:color w:val="000000"/>
          <w:szCs w:val="21"/>
        </w:rPr>
      </w:pPr>
    </w:p>
    <w:p w14:paraId="31A2D2BC" w14:textId="77777777" w:rsidR="00724C18" w:rsidRDefault="00724C18">
      <w:pPr>
        <w:rPr>
          <w:b/>
          <w:bCs/>
          <w:color w:val="000000"/>
          <w:szCs w:val="21"/>
        </w:rPr>
      </w:pPr>
    </w:p>
    <w:p w14:paraId="4E7B42F3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9C43725" w14:textId="77777777" w:rsidR="00724C18" w:rsidRDefault="00724C18">
      <w:pPr>
        <w:rPr>
          <w:color w:val="000000"/>
          <w:szCs w:val="21"/>
        </w:rPr>
      </w:pPr>
    </w:p>
    <w:p w14:paraId="27848299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吉玛（</w:t>
      </w:r>
      <w:r>
        <w:t>Gemma</w:t>
      </w:r>
      <w:r>
        <w:t>）</w:t>
      </w:r>
      <w:r>
        <w:rPr>
          <w:color w:val="000000"/>
          <w:szCs w:val="21"/>
          <w:lang w:val="en-GB"/>
        </w:rPr>
        <w:t>知道她和</w:t>
      </w:r>
      <w:proofErr w:type="gramStart"/>
      <w:r>
        <w:rPr>
          <w:color w:val="000000"/>
          <w:szCs w:val="21"/>
          <w:lang w:val="en-GB"/>
        </w:rPr>
        <w:t>芬恩</w:t>
      </w:r>
      <w:proofErr w:type="gramEnd"/>
      <w:r>
        <w:rPr>
          <w:color w:val="000000"/>
          <w:szCs w:val="21"/>
          <w:lang w:val="en-GB"/>
        </w:rPr>
        <w:t>（</w:t>
      </w:r>
      <w:r>
        <w:t>Finn</w:t>
      </w:r>
      <w:r>
        <w:t>）</w:t>
      </w:r>
      <w:r>
        <w:rPr>
          <w:color w:val="000000"/>
          <w:szCs w:val="21"/>
          <w:lang w:val="en-GB"/>
        </w:rPr>
        <w:t>注定要在一起。他们是灵魂伴侣。但是，在结婚当天，他没有出现在教堂。</w:t>
      </w:r>
    </w:p>
    <w:p w14:paraId="21930099" w14:textId="77777777" w:rsidR="00724C18" w:rsidRDefault="00724C18">
      <w:pPr>
        <w:rPr>
          <w:color w:val="000000"/>
          <w:szCs w:val="21"/>
          <w:lang w:val="en-GB"/>
        </w:rPr>
      </w:pPr>
    </w:p>
    <w:p w14:paraId="1F8ABF55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吉玛确信芬</w:t>
      </w:r>
      <w:proofErr w:type="gramStart"/>
      <w:r>
        <w:rPr>
          <w:color w:val="000000"/>
          <w:szCs w:val="21"/>
          <w:lang w:val="en-GB"/>
        </w:rPr>
        <w:t>恩永远</w:t>
      </w:r>
      <w:proofErr w:type="gramEnd"/>
      <w:r>
        <w:rPr>
          <w:color w:val="000000"/>
          <w:szCs w:val="21"/>
          <w:lang w:val="en-GB"/>
        </w:rPr>
        <w:t>不会像这样抛弃她，尽管他曾经失踪。但那时他有失踪的理由。她确信</w:t>
      </w:r>
      <w:r>
        <w:rPr>
          <w:color w:val="000000"/>
          <w:szCs w:val="21"/>
          <w:lang w:val="en-GB"/>
        </w:rPr>
        <w:lastRenderedPageBreak/>
        <w:t>芬</w:t>
      </w:r>
      <w:proofErr w:type="gramStart"/>
      <w:r>
        <w:rPr>
          <w:color w:val="000000"/>
          <w:szCs w:val="21"/>
          <w:lang w:val="en-GB"/>
        </w:rPr>
        <w:t>恩身上</w:t>
      </w:r>
      <w:proofErr w:type="gramEnd"/>
      <w:r>
        <w:rPr>
          <w:color w:val="000000"/>
          <w:szCs w:val="21"/>
          <w:lang w:val="en-GB"/>
        </w:rPr>
        <w:t>发生了可怕的事情，但没有人相信。甚至警察也不担心，告诉吉玛，大多数失踪的人通常会在一周内出现</w:t>
      </w:r>
      <w:r>
        <w:rPr>
          <w:color w:val="000000"/>
          <w:szCs w:val="21"/>
          <w:lang w:val="en-GB"/>
        </w:rPr>
        <w:t>……</w:t>
      </w:r>
      <w:r>
        <w:rPr>
          <w:color w:val="000000"/>
          <w:szCs w:val="21"/>
          <w:lang w:val="en-GB"/>
        </w:rPr>
        <w:t>假设他们想被找到，就是这样。</w:t>
      </w:r>
    </w:p>
    <w:p w14:paraId="28DAD9E0" w14:textId="77777777" w:rsidR="00724C18" w:rsidRDefault="00724C18">
      <w:pPr>
        <w:rPr>
          <w:color w:val="000000"/>
          <w:szCs w:val="21"/>
          <w:lang w:val="en-GB"/>
        </w:rPr>
      </w:pPr>
    </w:p>
    <w:p w14:paraId="6EE5307A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接下来的六天里，吉玛疯狂地寻找芬恩，尽管每一个令人震惊的真相都告诉她，要放弃他。不久后，甚至她开始怀疑自己对两人爱情的记忆。如果每个人都告诉她，</w:t>
      </w:r>
      <w:proofErr w:type="gramStart"/>
      <w:r>
        <w:rPr>
          <w:color w:val="000000"/>
          <w:szCs w:val="21"/>
          <w:lang w:val="en-GB"/>
        </w:rPr>
        <w:t>让芬恩</w:t>
      </w:r>
      <w:proofErr w:type="gramEnd"/>
      <w:r>
        <w:rPr>
          <w:color w:val="000000"/>
          <w:szCs w:val="21"/>
          <w:lang w:val="en-GB"/>
        </w:rPr>
        <w:t>离开，那么她对芬恩的信任，还能坚持</w:t>
      </w:r>
      <w:r>
        <w:rPr>
          <w:color w:val="000000"/>
          <w:szCs w:val="21"/>
          <w:lang w:val="en-GB"/>
        </w:rPr>
        <w:t>多久？</w:t>
      </w:r>
    </w:p>
    <w:p w14:paraId="6981AACF" w14:textId="77777777" w:rsidR="00724C18" w:rsidRDefault="00724C18">
      <w:pPr>
        <w:rPr>
          <w:b/>
          <w:bCs/>
          <w:color w:val="000000"/>
          <w:szCs w:val="21"/>
          <w:lang w:val="en-GB"/>
        </w:rPr>
      </w:pPr>
    </w:p>
    <w:p w14:paraId="2E82B605" w14:textId="77777777" w:rsidR="00724C18" w:rsidRDefault="00724C18">
      <w:pPr>
        <w:rPr>
          <w:b/>
          <w:bCs/>
          <w:color w:val="000000"/>
          <w:szCs w:val="21"/>
        </w:rPr>
      </w:pPr>
    </w:p>
    <w:p w14:paraId="678DAA17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0C3311D" w14:textId="77777777" w:rsidR="00724C18" w:rsidRDefault="00724C18">
      <w:pPr>
        <w:rPr>
          <w:b/>
          <w:color w:val="000000"/>
          <w:szCs w:val="21"/>
        </w:rPr>
      </w:pPr>
    </w:p>
    <w:p w14:paraId="1B3FE993" w14:textId="77777777" w:rsidR="00724C18" w:rsidRDefault="00A473DF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这是一部节奏合理、性情温和、充满情感的小说。</w:t>
      </w:r>
      <w:r>
        <w:rPr>
          <w:bCs/>
          <w:color w:val="000000"/>
          <w:szCs w:val="21"/>
        </w:rPr>
        <w:t>”</w:t>
      </w:r>
    </w:p>
    <w:p w14:paraId="7DF05D2D" w14:textId="77777777" w:rsidR="00724C18" w:rsidRDefault="00A473DF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温迪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霍尔顿（</w:t>
      </w:r>
      <w:r>
        <w:rPr>
          <w:bCs/>
          <w:color w:val="000000"/>
          <w:szCs w:val="21"/>
        </w:rPr>
        <w:t>Wendy Holden</w:t>
      </w:r>
      <w:r>
        <w:rPr>
          <w:bCs/>
          <w:color w:val="000000"/>
          <w:szCs w:val="21"/>
        </w:rPr>
        <w:t>），《每日邮报》（</w:t>
      </w:r>
      <w:r>
        <w:rPr>
          <w:bCs/>
          <w:i/>
          <w:iCs/>
          <w:color w:val="000000"/>
          <w:szCs w:val="21"/>
        </w:rPr>
        <w:t>The Daily Mail</w:t>
      </w:r>
      <w:r>
        <w:rPr>
          <w:bCs/>
          <w:color w:val="000000"/>
          <w:szCs w:val="21"/>
        </w:rPr>
        <w:t>）</w:t>
      </w:r>
    </w:p>
    <w:p w14:paraId="09339112" w14:textId="77777777" w:rsidR="00724C18" w:rsidRDefault="00724C18">
      <w:pPr>
        <w:rPr>
          <w:bCs/>
          <w:color w:val="000000"/>
          <w:szCs w:val="21"/>
        </w:rPr>
      </w:pPr>
    </w:p>
    <w:p w14:paraId="1A510D9F" w14:textId="77777777" w:rsidR="00724C18" w:rsidRDefault="00A473DF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这本书引人入胜，富有感染力。</w:t>
      </w:r>
      <w:r>
        <w:rPr>
          <w:bCs/>
          <w:color w:val="000000"/>
          <w:szCs w:val="21"/>
        </w:rPr>
        <w:t>”</w:t>
      </w:r>
    </w:p>
    <w:p w14:paraId="32845B70" w14:textId="77777777" w:rsidR="00724C18" w:rsidRDefault="00A473DF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佐伊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韦斯特（</w:t>
      </w:r>
      <w:r>
        <w:rPr>
          <w:bCs/>
          <w:color w:val="000000"/>
          <w:szCs w:val="21"/>
        </w:rPr>
        <w:t>Zoe West</w:t>
      </w:r>
      <w:r>
        <w:rPr>
          <w:bCs/>
          <w:color w:val="000000"/>
          <w:szCs w:val="21"/>
        </w:rPr>
        <w:t>），《女性周刊》（</w:t>
      </w:r>
      <w:r>
        <w:rPr>
          <w:bCs/>
          <w:i/>
          <w:iCs/>
          <w:color w:val="000000"/>
          <w:szCs w:val="21"/>
        </w:rPr>
        <w:t>Women</w:t>
      </w:r>
      <w:proofErr w:type="gramStart"/>
      <w:r>
        <w:rPr>
          <w:bCs/>
          <w:i/>
          <w:iCs/>
          <w:color w:val="000000"/>
          <w:szCs w:val="21"/>
        </w:rPr>
        <w:t>’</w:t>
      </w:r>
      <w:proofErr w:type="gramEnd"/>
      <w:r>
        <w:rPr>
          <w:bCs/>
          <w:i/>
          <w:iCs/>
          <w:color w:val="000000"/>
          <w:szCs w:val="21"/>
        </w:rPr>
        <w:t>s Weekly</w:t>
      </w:r>
      <w:r>
        <w:rPr>
          <w:bCs/>
          <w:color w:val="000000"/>
          <w:szCs w:val="21"/>
        </w:rPr>
        <w:t>）</w:t>
      </w:r>
    </w:p>
    <w:p w14:paraId="1AB4A6E4" w14:textId="77777777" w:rsidR="00724C18" w:rsidRDefault="00724C18">
      <w:pPr>
        <w:rPr>
          <w:b/>
          <w:color w:val="000000"/>
          <w:szCs w:val="21"/>
        </w:rPr>
      </w:pPr>
    </w:p>
    <w:p w14:paraId="1F732C15" w14:textId="77777777" w:rsidR="00724C18" w:rsidRDefault="00A473DF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我爱不释手</w:t>
      </w:r>
      <w:r>
        <w:rPr>
          <w:bCs/>
          <w:color w:val="000000"/>
          <w:szCs w:val="21"/>
        </w:rPr>
        <w:t>……</w:t>
      </w:r>
      <w:r>
        <w:rPr>
          <w:bCs/>
          <w:color w:val="000000"/>
          <w:szCs w:val="21"/>
        </w:rPr>
        <w:t>这是一本真正迷人的浪漫小说</w:t>
      </w:r>
      <w:r>
        <w:rPr>
          <w:bCs/>
          <w:color w:val="000000"/>
          <w:szCs w:val="21"/>
        </w:rPr>
        <w:t>……</w:t>
      </w:r>
      <w:r>
        <w:rPr>
          <w:bCs/>
          <w:color w:val="000000"/>
          <w:szCs w:val="21"/>
        </w:rPr>
        <w:t>这是一部由人物驱动的伤感小说，我非常喜欢。</w:t>
      </w:r>
      <w:r>
        <w:rPr>
          <w:bCs/>
          <w:color w:val="000000"/>
          <w:szCs w:val="21"/>
        </w:rPr>
        <w:t>”</w:t>
      </w:r>
    </w:p>
    <w:p w14:paraId="206EDE66" w14:textId="77777777" w:rsidR="00724C18" w:rsidRDefault="00A473DF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珍妮特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戈登（</w:t>
      </w:r>
      <w:r>
        <w:rPr>
          <w:bCs/>
          <w:color w:val="000000"/>
          <w:szCs w:val="21"/>
        </w:rPr>
        <w:t>Janet Gordon</w:t>
      </w:r>
      <w:r>
        <w:rPr>
          <w:bCs/>
          <w:color w:val="000000"/>
          <w:szCs w:val="21"/>
        </w:rPr>
        <w:t>），著有《安娜贝尔与格蕾丝》（</w:t>
      </w:r>
      <w:r>
        <w:rPr>
          <w:bCs/>
          <w:i/>
          <w:iCs/>
          <w:color w:val="000000"/>
          <w:szCs w:val="21"/>
        </w:rPr>
        <w:t>Annabel &amp; Grace</w:t>
      </w:r>
      <w:r>
        <w:rPr>
          <w:bCs/>
          <w:color w:val="000000"/>
          <w:szCs w:val="21"/>
        </w:rPr>
        <w:t>）</w:t>
      </w:r>
    </w:p>
    <w:p w14:paraId="5856AE71" w14:textId="77777777" w:rsidR="00724C18" w:rsidRDefault="00724C18">
      <w:pPr>
        <w:rPr>
          <w:b/>
          <w:color w:val="000000"/>
          <w:szCs w:val="21"/>
        </w:rPr>
      </w:pPr>
    </w:p>
    <w:p w14:paraId="106F1885" w14:textId="77777777" w:rsidR="00724C18" w:rsidRDefault="00A473DF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这是一段动人的浪漫故事，角色可爱。</w:t>
      </w:r>
      <w:r>
        <w:rPr>
          <w:bCs/>
          <w:color w:val="000000"/>
          <w:szCs w:val="21"/>
        </w:rPr>
        <w:t>”</w:t>
      </w:r>
    </w:p>
    <w:p w14:paraId="110C5646" w14:textId="77777777" w:rsidR="00724C18" w:rsidRDefault="00A473DF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《人民之友》（</w:t>
      </w:r>
      <w:r>
        <w:rPr>
          <w:bCs/>
          <w:i/>
          <w:iCs/>
          <w:color w:val="000000"/>
          <w:szCs w:val="21"/>
        </w:rPr>
        <w:t>The People</w:t>
      </w:r>
      <w:proofErr w:type="gramStart"/>
      <w:r>
        <w:rPr>
          <w:bCs/>
          <w:i/>
          <w:iCs/>
          <w:color w:val="000000"/>
          <w:szCs w:val="21"/>
        </w:rPr>
        <w:t>’</w:t>
      </w:r>
      <w:proofErr w:type="gramEnd"/>
      <w:r>
        <w:rPr>
          <w:bCs/>
          <w:i/>
          <w:iCs/>
          <w:color w:val="000000"/>
          <w:szCs w:val="21"/>
        </w:rPr>
        <w:t>s Friend</w:t>
      </w:r>
      <w:r>
        <w:rPr>
          <w:bCs/>
          <w:color w:val="000000"/>
          <w:szCs w:val="21"/>
        </w:rPr>
        <w:t>）</w:t>
      </w:r>
    </w:p>
    <w:p w14:paraId="21567880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0D597B67" w14:textId="77777777" w:rsidR="00724C18" w:rsidRDefault="00724C18">
      <w:pPr>
        <w:ind w:firstLineChars="200" w:firstLine="420"/>
        <w:jc w:val="right"/>
        <w:rPr>
          <w:bCs/>
          <w:color w:val="000000"/>
        </w:rPr>
      </w:pPr>
    </w:p>
    <w:p w14:paraId="3CDFDB09" w14:textId="77777777" w:rsidR="00724C18" w:rsidRDefault="00A473DF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6432" behindDoc="0" locked="0" layoutInCell="1" allowOverlap="1" wp14:anchorId="725ABEA6" wp14:editId="1E50D5A7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1356995" cy="202692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202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婚纱》</w:t>
      </w:r>
    </w:p>
    <w:p w14:paraId="72E2C01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WEDDING DRESS</w:t>
      </w:r>
    </w:p>
    <w:p w14:paraId="7FEFE15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0A475E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304B509F" w14:textId="3D6E39A3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54609E5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32</w:t>
      </w:r>
      <w:r>
        <w:rPr>
          <w:b/>
          <w:color w:val="000000"/>
          <w:szCs w:val="21"/>
        </w:rPr>
        <w:t>页</w:t>
      </w:r>
    </w:p>
    <w:p w14:paraId="19A7E48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1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14:paraId="58F7A061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2ED09B0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13D93E8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10419898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德国、匈牙利</w:t>
      </w:r>
    </w:p>
    <w:p w14:paraId="3F87ABE0" w14:textId="77777777" w:rsidR="00724C18" w:rsidRDefault="00724C18">
      <w:pPr>
        <w:rPr>
          <w:b/>
          <w:bCs/>
          <w:color w:val="000000"/>
          <w:szCs w:val="21"/>
        </w:rPr>
      </w:pPr>
    </w:p>
    <w:p w14:paraId="52D9941B" w14:textId="77777777" w:rsidR="00724C18" w:rsidRDefault="00724C18">
      <w:pPr>
        <w:rPr>
          <w:b/>
          <w:bCs/>
          <w:color w:val="000000"/>
          <w:szCs w:val="21"/>
        </w:rPr>
      </w:pPr>
    </w:p>
    <w:p w14:paraId="0013A096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C0446A1" w14:textId="77777777" w:rsidR="00724C18" w:rsidRDefault="00724C18">
      <w:pPr>
        <w:rPr>
          <w:color w:val="000000"/>
          <w:szCs w:val="21"/>
        </w:rPr>
      </w:pPr>
    </w:p>
    <w:p w14:paraId="1B164172" w14:textId="77777777" w:rsidR="00724C18" w:rsidRDefault="00A473DF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三个女人。三个爱情故事。一件婚纱。</w:t>
      </w:r>
    </w:p>
    <w:p w14:paraId="3FD960F7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1169ADFD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获奖作家达尼</w:t>
      </w:r>
      <w:r>
        <w:rPr>
          <w:color w:val="000000"/>
          <w:szCs w:val="21"/>
        </w:rPr>
        <w:t>•</w:t>
      </w:r>
      <w:r>
        <w:rPr>
          <w:color w:val="000000"/>
          <w:szCs w:val="21"/>
        </w:rPr>
        <w:t>阿特金斯的这个浪漫故事令人感动、振奋人心。</w:t>
      </w:r>
    </w:p>
    <w:p w14:paraId="1E44769D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43872540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苏珊娜（</w:t>
      </w:r>
      <w:r>
        <w:rPr>
          <w:color w:val="000000"/>
          <w:szCs w:val="21"/>
        </w:rPr>
        <w:t>Suzanne</w:t>
      </w:r>
      <w:r>
        <w:rPr>
          <w:color w:val="000000"/>
          <w:szCs w:val="21"/>
        </w:rPr>
        <w:t>）和梦中情人订婚了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只是婚礼的筹备工作开始让她觉得这一切更像是一场噩梦。苏珊娜能在大喜日子前，揭开未婚夫隐藏的真相吗？</w:t>
      </w:r>
    </w:p>
    <w:p w14:paraId="32ACD547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2B7ED425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贝拉（</w:t>
      </w:r>
      <w:r>
        <w:rPr>
          <w:color w:val="000000"/>
          <w:szCs w:val="21"/>
        </w:rPr>
        <w:t>Bella</w:t>
      </w:r>
      <w:r>
        <w:rPr>
          <w:color w:val="000000"/>
          <w:szCs w:val="21"/>
        </w:rPr>
        <w:t>）的生活一直一帆风顺，直到准新娘聚会那天，一切都变了。现在她必须找到重建未来的力量，并决定与谁共度未来。</w:t>
      </w:r>
    </w:p>
    <w:p w14:paraId="3B9D50A1" w14:textId="77777777" w:rsidR="00724C18" w:rsidRDefault="00724C18">
      <w:pPr>
        <w:rPr>
          <w:color w:val="000000"/>
          <w:szCs w:val="21"/>
        </w:rPr>
      </w:pPr>
    </w:p>
    <w:p w14:paraId="1D2B0B61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曼迪（</w:t>
      </w:r>
      <w:r>
        <w:rPr>
          <w:color w:val="000000"/>
          <w:szCs w:val="21"/>
        </w:rPr>
        <w:t>Mandy</w:t>
      </w:r>
      <w:r>
        <w:rPr>
          <w:color w:val="000000"/>
          <w:szCs w:val="21"/>
        </w:rPr>
        <w:t>）的祖母坠入爱河，但她的家人不同意。为了让祖母梦想成真，曼迪要计划一场秘密婚礼，还要找到一件非常特别的婚纱。</w:t>
      </w:r>
    </w:p>
    <w:p w14:paraId="17604861" w14:textId="77777777" w:rsidR="00724C18" w:rsidRDefault="00724C18">
      <w:pPr>
        <w:rPr>
          <w:color w:val="000000"/>
          <w:szCs w:val="21"/>
        </w:rPr>
      </w:pPr>
    </w:p>
    <w:p w14:paraId="63C5774B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三个陌生人的故事，即将因为一件完美的婚纱而交织在一起</w:t>
      </w:r>
      <w:r>
        <w:rPr>
          <w:color w:val="000000"/>
          <w:szCs w:val="21"/>
        </w:rPr>
        <w:t>。</w:t>
      </w:r>
    </w:p>
    <w:p w14:paraId="297E7215" w14:textId="77777777" w:rsidR="00724C18" w:rsidRDefault="00724C18">
      <w:pPr>
        <w:rPr>
          <w:color w:val="000000"/>
          <w:szCs w:val="21"/>
        </w:rPr>
      </w:pPr>
    </w:p>
    <w:p w14:paraId="72EB5070" w14:textId="77777777" w:rsidR="00724C18" w:rsidRDefault="00724C18">
      <w:pPr>
        <w:rPr>
          <w:b/>
          <w:bCs/>
          <w:color w:val="000000"/>
          <w:szCs w:val="21"/>
        </w:rPr>
      </w:pPr>
    </w:p>
    <w:p w14:paraId="4879DD76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0631CC9D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3F836738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位屡获殊荣的浪漫作家满足了众人口味！</w:t>
      </w:r>
      <w:r>
        <w:rPr>
          <w:color w:val="000000"/>
          <w:szCs w:val="21"/>
        </w:rPr>
        <w:t>”</w:t>
      </w:r>
    </w:p>
    <w:p w14:paraId="2F1BB46C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我的周刊》</w:t>
      </w:r>
    </w:p>
    <w:p w14:paraId="54E56E59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00C72161" w14:textId="77777777" w:rsidR="00724C18" w:rsidRDefault="00A473DF">
      <w:pPr>
        <w:shd w:val="clear" w:color="auto" w:fill="FFFFFF"/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E211826" wp14:editId="76A83149">
            <wp:simplePos x="0" y="0"/>
            <wp:positionH relativeFrom="column">
              <wp:posOffset>4115435</wp:posOffset>
            </wp:positionH>
            <wp:positionV relativeFrom="paragraph">
              <wp:posOffset>190500</wp:posOffset>
            </wp:positionV>
            <wp:extent cx="1248410" cy="1898015"/>
            <wp:effectExtent l="0" t="0" r="8890" b="6985"/>
            <wp:wrapSquare wrapText="bothSides"/>
            <wp:docPr id="10250431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43116" name="图片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41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83FE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《满天繁星》</w:t>
      </w:r>
    </w:p>
    <w:p w14:paraId="3E99886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A SKY FULL OF STARS</w:t>
      </w:r>
    </w:p>
    <w:p w14:paraId="23135919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84DE0F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1EBBFEC8" w14:textId="24C8DF7B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2D2A081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48</w:t>
      </w:r>
      <w:r>
        <w:rPr>
          <w:b/>
          <w:color w:val="000000"/>
          <w:szCs w:val="21"/>
        </w:rPr>
        <w:t>页</w:t>
      </w:r>
    </w:p>
    <w:p w14:paraId="40850E22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1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4B7BF58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D8751A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B552991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0D28AA12" w14:textId="77777777" w:rsidR="00724C18" w:rsidRDefault="00A473DF">
      <w:pPr>
        <w:rPr>
          <w:b/>
          <w:color w:val="000000"/>
          <w:szCs w:val="21"/>
        </w:rPr>
      </w:pPr>
      <w:r>
        <w:rPr>
          <w:b/>
          <w:bCs/>
          <w:color w:val="FF0000"/>
          <w:szCs w:val="21"/>
        </w:rPr>
        <w:t>版权已授：英国、美国、加拿大、德国、荷兰、匈牙利、俄罗斯</w:t>
      </w:r>
    </w:p>
    <w:p w14:paraId="6C113AE5" w14:textId="77777777" w:rsidR="00724C18" w:rsidRDefault="00724C18">
      <w:pPr>
        <w:rPr>
          <w:b/>
          <w:bCs/>
          <w:color w:val="000000"/>
          <w:szCs w:val="21"/>
        </w:rPr>
      </w:pPr>
    </w:p>
    <w:p w14:paraId="6C0D5288" w14:textId="77777777" w:rsidR="00724C18" w:rsidRDefault="00724C18">
      <w:pPr>
        <w:rPr>
          <w:b/>
          <w:bCs/>
          <w:color w:val="000000"/>
          <w:szCs w:val="21"/>
        </w:rPr>
      </w:pPr>
    </w:p>
    <w:p w14:paraId="5624289C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436D697" w14:textId="77777777" w:rsidR="00724C18" w:rsidRDefault="00724C18">
      <w:pPr>
        <w:rPr>
          <w:color w:val="000000"/>
          <w:szCs w:val="21"/>
        </w:rPr>
      </w:pPr>
    </w:p>
    <w:p w14:paraId="06D34A9B" w14:textId="77777777" w:rsidR="00724C18" w:rsidRDefault="00A473DF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一个美丽动人的爱情故事，将恢复你对人性的信心</w:t>
      </w:r>
    </w:p>
    <w:p w14:paraId="72E1D76D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5D125680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如果他知道这一切，他一定会做出不一样的行动。他会紧紧拥抱她，</w:t>
      </w:r>
      <w:r>
        <w:rPr>
          <w:color w:val="000000"/>
          <w:szCs w:val="21"/>
          <w:lang w:val="en-GB"/>
        </w:rPr>
        <w:t>久久亲吻她</w:t>
      </w:r>
      <w:r>
        <w:rPr>
          <w:color w:val="000000"/>
          <w:szCs w:val="21"/>
        </w:rPr>
        <w:t>。不会放她离开。</w:t>
      </w:r>
    </w:p>
    <w:p w14:paraId="238D478A" w14:textId="77777777" w:rsidR="00724C18" w:rsidRDefault="00724C18">
      <w:pPr>
        <w:rPr>
          <w:color w:val="000000"/>
          <w:szCs w:val="21"/>
        </w:rPr>
      </w:pPr>
    </w:p>
    <w:p w14:paraId="7DFE4734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丽莎（</w:t>
      </w:r>
      <w:r>
        <w:rPr>
          <w:color w:val="000000"/>
          <w:szCs w:val="21"/>
        </w:rPr>
        <w:t>Lisa</w:t>
      </w:r>
      <w:r>
        <w:rPr>
          <w:color w:val="000000"/>
          <w:szCs w:val="21"/>
        </w:rPr>
        <w:t>）嫁给亚历克斯（</w:t>
      </w:r>
      <w:r>
        <w:rPr>
          <w:color w:val="000000"/>
          <w:szCs w:val="21"/>
        </w:rPr>
        <w:t>Alex</w:t>
      </w:r>
      <w:r>
        <w:rPr>
          <w:color w:val="000000"/>
          <w:szCs w:val="21"/>
        </w:rPr>
        <w:t>），她赋予了他生命的意义。她是专业的天文学家、观星者。每当她</w:t>
      </w:r>
      <w:r>
        <w:rPr>
          <w:color w:val="000000"/>
          <w:szCs w:val="21"/>
          <w:lang w:val="en-GB"/>
        </w:rPr>
        <w:t>凝视</w:t>
      </w:r>
      <w:r>
        <w:rPr>
          <w:color w:val="000000"/>
          <w:szCs w:val="21"/>
        </w:rPr>
        <w:t>亚历克斯时，她知道，自己深深爱着这个外表</w:t>
      </w:r>
      <w:r>
        <w:rPr>
          <w:color w:val="000000"/>
          <w:szCs w:val="21"/>
          <w:lang w:val="en-GB"/>
        </w:rPr>
        <w:t>坚强的</w:t>
      </w:r>
      <w:r>
        <w:rPr>
          <w:color w:val="000000"/>
          <w:szCs w:val="21"/>
        </w:rPr>
        <w:t>男人。</w:t>
      </w:r>
    </w:p>
    <w:p w14:paraId="1EFEA06F" w14:textId="77777777" w:rsidR="00724C18" w:rsidRDefault="00724C18">
      <w:pPr>
        <w:rPr>
          <w:color w:val="000000"/>
          <w:szCs w:val="21"/>
        </w:rPr>
      </w:pPr>
    </w:p>
    <w:p w14:paraId="295D969F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lastRenderedPageBreak/>
        <w:t>亚历克斯、丽莎和他们的小儿子康纳（</w:t>
      </w:r>
      <w:r>
        <w:rPr>
          <w:color w:val="000000"/>
          <w:szCs w:val="21"/>
        </w:rPr>
        <w:t>Connor</w:t>
      </w:r>
      <w:r>
        <w:rPr>
          <w:color w:val="000000"/>
          <w:szCs w:val="21"/>
        </w:rPr>
        <w:t>）创造了一个快乐的小世界。但后来丽莎死于车祸，他们的世界毁灭了。亚历克斯为失去亲人而心碎，为成为一个六岁男孩的单亲父亲而不知所措。如果丽莎没有点亮他们的生活，他和康纳又要</w:t>
      </w:r>
      <w:r>
        <w:rPr>
          <w:color w:val="000000"/>
          <w:szCs w:val="21"/>
        </w:rPr>
        <w:t>怎么继续走下去？</w:t>
      </w:r>
    </w:p>
    <w:p w14:paraId="06681281" w14:textId="77777777" w:rsidR="00724C18" w:rsidRDefault="00724C18">
      <w:pPr>
        <w:rPr>
          <w:color w:val="000000"/>
          <w:szCs w:val="21"/>
        </w:rPr>
      </w:pPr>
    </w:p>
    <w:p w14:paraId="619A8FF1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接着，亚历克斯遇到了四个陌生人：两个男人和两个女人，他们从未见过丽莎，但因为丽莎的死，他们的生活发生了深刻的变化。当亚历克斯听到他们的故事，开始意识到这个世界或许不像看上去的那么残酷无情。也许，星星上</w:t>
      </w:r>
      <w:r>
        <w:rPr>
          <w:color w:val="000000"/>
          <w:szCs w:val="21"/>
          <w:lang w:val="en-GB"/>
        </w:rPr>
        <w:t>写着某种意义</w:t>
      </w:r>
      <w:r>
        <w:rPr>
          <w:color w:val="000000"/>
          <w:szCs w:val="21"/>
        </w:rPr>
        <w:t>……</w:t>
      </w:r>
    </w:p>
    <w:p w14:paraId="0190E96B" w14:textId="77777777" w:rsidR="00724C18" w:rsidRDefault="00724C18">
      <w:pPr>
        <w:rPr>
          <w:color w:val="000000"/>
          <w:szCs w:val="21"/>
        </w:rPr>
      </w:pPr>
    </w:p>
    <w:p w14:paraId="2F5771AF" w14:textId="77777777" w:rsidR="00724C18" w:rsidRDefault="00724C18">
      <w:pPr>
        <w:rPr>
          <w:color w:val="000000"/>
          <w:szCs w:val="21"/>
        </w:rPr>
      </w:pPr>
    </w:p>
    <w:p w14:paraId="48B108D0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AABE86B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400032BA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讲述爱与失去的感人故事，也暗示了命运让他们走到一起是有原因的。</w:t>
      </w:r>
      <w:r>
        <w:rPr>
          <w:color w:val="000000"/>
          <w:szCs w:val="21"/>
        </w:rPr>
        <w:t>”</w:t>
      </w:r>
    </w:p>
    <w:p w14:paraId="62A6EBF3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我的周刊》（</w:t>
      </w:r>
      <w:r>
        <w:rPr>
          <w:i/>
          <w:iCs/>
          <w:color w:val="000000"/>
          <w:szCs w:val="21"/>
        </w:rPr>
        <w:t>My Weekly</w:t>
      </w:r>
      <w:r>
        <w:rPr>
          <w:color w:val="000000"/>
          <w:szCs w:val="21"/>
        </w:rPr>
        <w:t>）</w:t>
      </w:r>
    </w:p>
    <w:p w14:paraId="38B6B613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5473C6DA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78A06BC3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达尼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这部引人入胜的故事如同过山车一般，充满了令人心碎的悲剧和令人振奋的希望。</w:t>
      </w:r>
      <w:r>
        <w:rPr>
          <w:color w:val="000000"/>
          <w:szCs w:val="21"/>
        </w:rPr>
        <w:t>”</w:t>
      </w:r>
    </w:p>
    <w:p w14:paraId="3D531E7D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女性生活》（</w:t>
      </w:r>
      <w:r>
        <w:rPr>
          <w:i/>
          <w:iCs/>
          <w:color w:val="000000"/>
          <w:szCs w:val="21"/>
        </w:rPr>
        <w:t>Woman</w:t>
      </w:r>
      <w:proofErr w:type="gramStart"/>
      <w:r>
        <w:rPr>
          <w:i/>
          <w:iCs/>
          <w:color w:val="000000"/>
          <w:szCs w:val="21"/>
        </w:rPr>
        <w:t>’</w:t>
      </w:r>
      <w:proofErr w:type="gramEnd"/>
      <w:r>
        <w:rPr>
          <w:i/>
          <w:iCs/>
          <w:color w:val="000000"/>
          <w:szCs w:val="21"/>
        </w:rPr>
        <w:t>s Own</w:t>
      </w:r>
      <w:r>
        <w:rPr>
          <w:color w:val="000000"/>
          <w:szCs w:val="21"/>
        </w:rPr>
        <w:t>）</w:t>
      </w:r>
    </w:p>
    <w:p w14:paraId="38C5649F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07B1FEFB" w14:textId="77777777" w:rsidR="00724C18" w:rsidRDefault="00A473DF">
      <w:pPr>
        <w:shd w:val="clear" w:color="auto" w:fill="FFFFFF"/>
        <w:ind w:firstLineChars="100" w:firstLine="21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情感爱情故事女王带着另一本精彩读物回来了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别忘了准备纸巾</w:t>
      </w:r>
      <w:r>
        <w:rPr>
          <w:color w:val="000000"/>
          <w:szCs w:val="21"/>
        </w:rPr>
        <w:t>!”</w:t>
      </w:r>
    </w:p>
    <w:p w14:paraId="528FA725" w14:textId="77777777" w:rsidR="00724C18" w:rsidRDefault="00A473DF">
      <w:pPr>
        <w:shd w:val="clear" w:color="auto" w:fill="FFFFFF"/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太阳报》（</w:t>
      </w:r>
      <w:r>
        <w:rPr>
          <w:i/>
          <w:iCs/>
          <w:color w:val="000000"/>
          <w:szCs w:val="21"/>
        </w:rPr>
        <w:t>The Sun</w:t>
      </w:r>
      <w:r>
        <w:rPr>
          <w:color w:val="000000"/>
          <w:szCs w:val="21"/>
        </w:rPr>
        <w:t>）</w:t>
      </w:r>
    </w:p>
    <w:p w14:paraId="6C0C069D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24669C83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0F8F2196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D77A24D" wp14:editId="619A2349">
            <wp:simplePos x="0" y="0"/>
            <wp:positionH relativeFrom="margin">
              <wp:align>right</wp:align>
            </wp:positionH>
            <wp:positionV relativeFrom="paragraph">
              <wp:posOffset>57150</wp:posOffset>
            </wp:positionV>
            <wp:extent cx="1387475" cy="2061845"/>
            <wp:effectExtent l="0" t="0" r="3175" b="0"/>
            <wp:wrapSquare wrapText="bothSides"/>
            <wp:docPr id="142910345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103458" name="图片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7475" cy="20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百万梦想》</w:t>
      </w:r>
    </w:p>
    <w:p w14:paraId="010842B9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A MILLION DREAMS</w:t>
      </w:r>
    </w:p>
    <w:p w14:paraId="34F474C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213080F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5CCF2E39" w14:textId="27887C60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proofErr w:type="spellStart"/>
      <w:r w:rsidR="00DA5CB6">
        <w:rPr>
          <w:b/>
          <w:color w:val="000000"/>
          <w:szCs w:val="21"/>
        </w:rPr>
        <w:t>Northbank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132D174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64</w:t>
      </w:r>
      <w:r>
        <w:rPr>
          <w:b/>
          <w:color w:val="000000"/>
          <w:szCs w:val="21"/>
        </w:rPr>
        <w:t>页</w:t>
      </w:r>
    </w:p>
    <w:p w14:paraId="43E3341F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9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1</w:t>
      </w:r>
      <w:r>
        <w:rPr>
          <w:b/>
          <w:color w:val="000000"/>
          <w:szCs w:val="21"/>
        </w:rPr>
        <w:t>月</w:t>
      </w:r>
    </w:p>
    <w:p w14:paraId="7E53529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5D954A91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35A8E7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04194E3F" w14:textId="77777777" w:rsidR="00724C18" w:rsidRDefault="00A473DF">
      <w:pPr>
        <w:rPr>
          <w:b/>
          <w:bCs/>
          <w:color w:val="FF0000"/>
          <w:szCs w:val="21"/>
        </w:rPr>
      </w:pPr>
      <w:bookmarkStart w:id="4" w:name="_Hlk159320560"/>
      <w:r>
        <w:rPr>
          <w:b/>
          <w:bCs/>
          <w:color w:val="FF0000"/>
          <w:szCs w:val="21"/>
        </w:rPr>
        <w:t>版权已授：英国</w:t>
      </w:r>
      <w:bookmarkEnd w:id="4"/>
      <w:r>
        <w:rPr>
          <w:b/>
          <w:bCs/>
          <w:color w:val="FF0000"/>
          <w:szCs w:val="21"/>
        </w:rPr>
        <w:t>、德国、荷兰、罗马尼亚</w:t>
      </w:r>
    </w:p>
    <w:p w14:paraId="59DB6B87" w14:textId="77777777" w:rsidR="00724C18" w:rsidRDefault="00724C18">
      <w:pPr>
        <w:rPr>
          <w:b/>
          <w:color w:val="FF0000"/>
          <w:szCs w:val="21"/>
        </w:rPr>
      </w:pPr>
    </w:p>
    <w:p w14:paraId="51B8ED10" w14:textId="77777777" w:rsidR="00724C18" w:rsidRDefault="00724C18">
      <w:pPr>
        <w:rPr>
          <w:b/>
          <w:color w:val="FF0000"/>
          <w:szCs w:val="21"/>
        </w:rPr>
      </w:pPr>
    </w:p>
    <w:p w14:paraId="3E6B628B" w14:textId="77777777" w:rsidR="00724C18" w:rsidRDefault="00A473DF">
      <w:pPr>
        <w:rPr>
          <w:bCs/>
          <w:szCs w:val="21"/>
        </w:rPr>
      </w:pPr>
      <w:r>
        <w:rPr>
          <w:b/>
          <w:szCs w:val="21"/>
        </w:rPr>
        <w:t>内容简介</w:t>
      </w:r>
      <w:r>
        <w:rPr>
          <w:bCs/>
          <w:szCs w:val="21"/>
        </w:rPr>
        <w:t>：</w:t>
      </w:r>
    </w:p>
    <w:p w14:paraId="38B03F45" w14:textId="77777777" w:rsidR="00724C18" w:rsidRDefault="00724C18">
      <w:pPr>
        <w:rPr>
          <w:bCs/>
          <w:szCs w:val="21"/>
        </w:rPr>
      </w:pPr>
    </w:p>
    <w:p w14:paraId="5C780C90" w14:textId="77777777" w:rsidR="00724C18" w:rsidRDefault="00A473DF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</w:rPr>
        <w:t>贝丝</w:t>
      </w:r>
      <w:r>
        <w:rPr>
          <w:bCs/>
          <w:szCs w:val="21"/>
        </w:rPr>
        <w:t>·</w:t>
      </w:r>
      <w:r>
        <w:rPr>
          <w:bCs/>
          <w:szCs w:val="21"/>
        </w:rPr>
        <w:t>布兰登（</w:t>
      </w:r>
      <w:r>
        <w:rPr>
          <w:bCs/>
          <w:iCs/>
          <w:szCs w:val="21"/>
        </w:rPr>
        <w:t xml:space="preserve">Beth </w:t>
      </w:r>
      <w:r>
        <w:rPr>
          <w:bCs/>
          <w:iCs/>
          <w:szCs w:val="21"/>
        </w:rPr>
        <w:t>Brandon</w:t>
      </w:r>
      <w:r>
        <w:rPr>
          <w:bCs/>
          <w:szCs w:val="21"/>
        </w:rPr>
        <w:t>）</w:t>
      </w:r>
      <w:r>
        <w:rPr>
          <w:bCs/>
          <w:szCs w:val="21"/>
          <w:lang w:val="en-GB"/>
        </w:rPr>
        <w:t>一直梦想拥有一家花店，但今天，一束</w:t>
      </w:r>
      <w:proofErr w:type="gramStart"/>
      <w:r>
        <w:rPr>
          <w:bCs/>
          <w:szCs w:val="21"/>
          <w:lang w:val="en-GB"/>
        </w:rPr>
        <w:t>束</w:t>
      </w:r>
      <w:proofErr w:type="gramEnd"/>
      <w:r>
        <w:rPr>
          <w:bCs/>
          <w:szCs w:val="21"/>
          <w:lang w:val="en-GB"/>
        </w:rPr>
        <w:t>牡丹和明亮的春天花朵都无法安抚她的神经。几年前，贝丝向丈夫许下一个承诺，现在是时候兑现这个承诺，并永远改变她的生活了</w:t>
      </w:r>
      <w:r>
        <w:rPr>
          <w:bCs/>
          <w:szCs w:val="21"/>
          <w:lang w:val="en-GB"/>
        </w:rPr>
        <w:t>……</w:t>
      </w:r>
    </w:p>
    <w:p w14:paraId="0486C9A2" w14:textId="77777777" w:rsidR="00724C18" w:rsidRDefault="00724C18">
      <w:pPr>
        <w:rPr>
          <w:bCs/>
          <w:szCs w:val="21"/>
          <w:lang w:val="en-GB"/>
        </w:rPr>
      </w:pPr>
    </w:p>
    <w:p w14:paraId="41F1ECBF" w14:textId="77777777" w:rsidR="00724C18" w:rsidRDefault="00A473DF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  <w:lang w:val="en-GB"/>
        </w:rPr>
        <w:lastRenderedPageBreak/>
        <w:t>伊齐</w:t>
      </w:r>
      <w:r>
        <w:rPr>
          <w:bCs/>
          <w:szCs w:val="21"/>
          <w:lang w:val="en-GB"/>
        </w:rPr>
        <w:t>·</w:t>
      </w:r>
      <w:r>
        <w:rPr>
          <w:bCs/>
          <w:szCs w:val="21"/>
          <w:lang w:val="en-GB"/>
        </w:rPr>
        <w:t>沃恩（</w:t>
      </w:r>
      <w:r>
        <w:rPr>
          <w:iCs/>
        </w:rPr>
        <w:t>Izzy Vaughan </w:t>
      </w:r>
      <w:r>
        <w:rPr>
          <w:iCs/>
        </w:rPr>
        <w:t>）</w:t>
      </w:r>
      <w:r>
        <w:rPr>
          <w:bCs/>
          <w:szCs w:val="21"/>
          <w:lang w:val="en-GB"/>
        </w:rPr>
        <w:t>以为会和丈夫会永远在一起，但在去年的某个时候，他们的爱情开始枯萎。虽然两人都在年幼的儿子诺亚（</w:t>
      </w:r>
      <w:r>
        <w:rPr>
          <w:iCs/>
        </w:rPr>
        <w:t>Noah</w:t>
      </w:r>
      <w:r>
        <w:rPr>
          <w:iCs/>
        </w:rPr>
        <w:t>）</w:t>
      </w:r>
      <w:r>
        <w:rPr>
          <w:bCs/>
          <w:szCs w:val="21"/>
          <w:lang w:val="en-GB"/>
        </w:rPr>
        <w:t>身上找到快乐</w:t>
      </w:r>
      <w:r>
        <w:rPr>
          <w:bCs/>
          <w:szCs w:val="21"/>
          <w:lang w:val="en-GB"/>
        </w:rPr>
        <w:t>——</w:t>
      </w:r>
      <w:r>
        <w:rPr>
          <w:bCs/>
          <w:szCs w:val="21"/>
          <w:lang w:val="en-GB"/>
        </w:rPr>
        <w:t>但诺亚足以让两人维系夫妻关系吗？</w:t>
      </w:r>
    </w:p>
    <w:p w14:paraId="79142B42" w14:textId="77777777" w:rsidR="00724C18" w:rsidRDefault="00724C18">
      <w:pPr>
        <w:rPr>
          <w:bCs/>
          <w:szCs w:val="21"/>
          <w:lang w:val="en-GB"/>
        </w:rPr>
      </w:pPr>
    </w:p>
    <w:p w14:paraId="15CC74F2" w14:textId="77777777" w:rsidR="00724C18" w:rsidRDefault="00A473DF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  <w:lang w:val="en-GB"/>
        </w:rPr>
        <w:t>八年前，这两个女人发生了一些事，将让她们以前所未有的方式走到一起</w:t>
      </w:r>
      <w:r>
        <w:rPr>
          <w:bCs/>
          <w:szCs w:val="21"/>
          <w:lang w:val="en-GB"/>
        </w:rPr>
        <w:t>……</w:t>
      </w:r>
    </w:p>
    <w:p w14:paraId="5FAF2607" w14:textId="77777777" w:rsidR="00724C18" w:rsidRDefault="00724C18">
      <w:pPr>
        <w:rPr>
          <w:bCs/>
          <w:szCs w:val="21"/>
          <w:lang w:val="en-GB"/>
        </w:rPr>
      </w:pPr>
    </w:p>
    <w:p w14:paraId="5D52CAA2" w14:textId="77777777" w:rsidR="00724C18" w:rsidRDefault="00A473DF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>这本女性小说发人深省、感人至深，一定会吸引乔</w:t>
      </w:r>
      <w:proofErr w:type="gramStart"/>
      <w:r>
        <w:rPr>
          <w:bCs/>
          <w:szCs w:val="21"/>
        </w:rPr>
        <w:t>乔</w:t>
      </w:r>
      <w:proofErr w:type="gramEnd"/>
      <w:r>
        <w:rPr>
          <w:bCs/>
          <w:szCs w:val="21"/>
        </w:rPr>
        <w:t>•</w:t>
      </w:r>
      <w:r>
        <w:rPr>
          <w:bCs/>
          <w:szCs w:val="21"/>
        </w:rPr>
        <w:t>莫耶斯（</w:t>
      </w:r>
      <w:r>
        <w:rPr>
          <w:bCs/>
          <w:szCs w:val="21"/>
        </w:rPr>
        <w:t>Jojo M</w:t>
      </w:r>
      <w:r>
        <w:rPr>
          <w:bCs/>
          <w:szCs w:val="21"/>
        </w:rPr>
        <w:t>oyes</w:t>
      </w:r>
      <w:r>
        <w:rPr>
          <w:bCs/>
          <w:szCs w:val="21"/>
        </w:rPr>
        <w:t>）和阿曼达</w:t>
      </w:r>
      <w:r>
        <w:rPr>
          <w:bCs/>
          <w:szCs w:val="21"/>
        </w:rPr>
        <w:t>•</w:t>
      </w:r>
      <w:r>
        <w:rPr>
          <w:bCs/>
          <w:szCs w:val="21"/>
        </w:rPr>
        <w:t>普</w:t>
      </w:r>
      <w:proofErr w:type="gramStart"/>
      <w:r>
        <w:rPr>
          <w:bCs/>
          <w:szCs w:val="21"/>
        </w:rPr>
        <w:t>劳</w:t>
      </w:r>
      <w:proofErr w:type="gramEnd"/>
      <w:r>
        <w:rPr>
          <w:bCs/>
          <w:szCs w:val="21"/>
        </w:rPr>
        <w:t>斯（</w:t>
      </w:r>
      <w:r>
        <w:rPr>
          <w:bCs/>
          <w:szCs w:val="21"/>
        </w:rPr>
        <w:t>Amanda Prowse</w:t>
      </w:r>
      <w:r>
        <w:rPr>
          <w:bCs/>
          <w:szCs w:val="21"/>
        </w:rPr>
        <w:t>）的粉丝们。</w:t>
      </w:r>
    </w:p>
    <w:p w14:paraId="4C349EDD" w14:textId="77777777" w:rsidR="00724C18" w:rsidRDefault="00724C18">
      <w:pPr>
        <w:ind w:firstLineChars="200" w:firstLine="420"/>
        <w:rPr>
          <w:bCs/>
          <w:szCs w:val="21"/>
        </w:rPr>
      </w:pPr>
    </w:p>
    <w:p w14:paraId="19BF6159" w14:textId="77777777" w:rsidR="00724C18" w:rsidRDefault="00724C18">
      <w:pPr>
        <w:ind w:firstLineChars="200" w:firstLine="420"/>
        <w:rPr>
          <w:bCs/>
        </w:rPr>
      </w:pPr>
    </w:p>
    <w:p w14:paraId="5E065DBC" w14:textId="77777777" w:rsidR="00724C18" w:rsidRDefault="00A473DF">
      <w:pPr>
        <w:rPr>
          <w:b/>
          <w:bCs/>
          <w:color w:val="000000"/>
        </w:rPr>
      </w:pPr>
      <w:r>
        <w:rPr>
          <w:b/>
          <w:bCs/>
          <w:color w:val="000000"/>
        </w:rPr>
        <w:t>媒体评价：</w:t>
      </w:r>
    </w:p>
    <w:p w14:paraId="3546DD4C" w14:textId="77777777" w:rsidR="00724C18" w:rsidRDefault="00724C18">
      <w:pPr>
        <w:rPr>
          <w:bCs/>
          <w:color w:val="000000"/>
        </w:rPr>
      </w:pPr>
    </w:p>
    <w:p w14:paraId="7AA48AF1" w14:textId="77777777" w:rsidR="00724C18" w:rsidRDefault="00A473DF">
      <w:pPr>
        <w:ind w:firstLineChars="200" w:firstLine="420"/>
        <w:rPr>
          <w:bCs/>
          <w:color w:val="000000"/>
        </w:rPr>
      </w:pPr>
      <w:r>
        <w:rPr>
          <w:bCs/>
          <w:color w:val="000000"/>
        </w:rPr>
        <w:t>“</w:t>
      </w:r>
      <w:r>
        <w:rPr>
          <w:bCs/>
          <w:color w:val="000000"/>
        </w:rPr>
        <w:t>情绪跌宕起伏</w:t>
      </w:r>
      <w:r>
        <w:rPr>
          <w:bCs/>
          <w:color w:val="000000"/>
        </w:rPr>
        <w:t>……</w:t>
      </w:r>
      <w:r>
        <w:rPr>
          <w:bCs/>
          <w:color w:val="000000"/>
        </w:rPr>
        <w:t>作者优雅地探讨了这个非常微妙的主题。尽管故事情节可能很黑暗，但是这本书的整体感觉充满光明和希望。《百万梦想》写得很好，发人深省，讲述了勇气、毅力、帮助、爱情的惊人故事。我建议读者在阅读时，在附近放一盒纸巾。</w:t>
      </w:r>
    </w:p>
    <w:p w14:paraId="157333B1" w14:textId="77777777" w:rsidR="00724C18" w:rsidRDefault="00A473DF">
      <w:pPr>
        <w:ind w:firstLineChars="200" w:firstLine="420"/>
        <w:jc w:val="right"/>
        <w:rPr>
          <w:bCs/>
          <w:color w:val="000000"/>
        </w:rPr>
      </w:pPr>
      <w:r>
        <w:rPr>
          <w:bCs/>
          <w:color w:val="000000"/>
        </w:rPr>
        <w:t>——</w:t>
      </w:r>
      <w:r>
        <w:rPr>
          <w:bCs/>
          <w:color w:val="000000"/>
        </w:rPr>
        <w:t>《更好的阅读》（</w:t>
      </w:r>
      <w:r w:rsidR="00724C18">
        <w:fldChar w:fldCharType="begin"/>
      </w:r>
      <w:r w:rsidR="00724C18">
        <w:instrText>HYPERLINK "http://www.betterreading.com.au/news/a-stunning-tale-of-courage-read-an-extract-from-a-million-dreams-by-dani-atkins/"</w:instrText>
      </w:r>
      <w:r w:rsidR="00724C18">
        <w:fldChar w:fldCharType="separate"/>
      </w:r>
      <w:r w:rsidR="00724C18">
        <w:rPr>
          <w:rStyle w:val="ab"/>
          <w:bCs/>
        </w:rPr>
        <w:t>Better Reading</w:t>
      </w:r>
      <w:r w:rsidR="00724C18">
        <w:fldChar w:fldCharType="end"/>
      </w:r>
      <w:r>
        <w:rPr>
          <w:bCs/>
          <w:color w:val="000000"/>
        </w:rPr>
        <w:t>）</w:t>
      </w:r>
    </w:p>
    <w:p w14:paraId="7F92D5C1" w14:textId="77777777" w:rsidR="00724C18" w:rsidRDefault="00724C18">
      <w:pPr>
        <w:ind w:firstLineChars="200" w:firstLine="420"/>
        <w:rPr>
          <w:bCs/>
          <w:color w:val="000000"/>
        </w:rPr>
      </w:pPr>
    </w:p>
    <w:p w14:paraId="3F1F3FC1" w14:textId="77777777" w:rsidR="00724C18" w:rsidRDefault="00A473DF">
      <w:pPr>
        <w:ind w:firstLineChars="200" w:firstLine="420"/>
        <w:rPr>
          <w:bCs/>
          <w:color w:val="000000"/>
        </w:rPr>
      </w:pPr>
      <w:r>
        <w:rPr>
          <w:bCs/>
          <w:color w:val="000000"/>
        </w:rPr>
        <w:t>“</w:t>
      </w:r>
      <w:r>
        <w:rPr>
          <w:bCs/>
          <w:color w:val="000000"/>
        </w:rPr>
        <w:t>这是多么感人又温暖的一本书啊</w:t>
      </w:r>
      <w:r>
        <w:rPr>
          <w:bCs/>
          <w:color w:val="000000"/>
        </w:rPr>
        <w:t>……</w:t>
      </w:r>
      <w:r>
        <w:rPr>
          <w:bCs/>
          <w:color w:val="000000"/>
        </w:rPr>
        <w:t>第一章很有冲击力。达尼</w:t>
      </w:r>
      <w:r>
        <w:rPr>
          <w:bCs/>
          <w:color w:val="000000"/>
        </w:rPr>
        <w:t>·</w:t>
      </w:r>
      <w:r>
        <w:rPr>
          <w:bCs/>
          <w:color w:val="000000"/>
        </w:rPr>
        <w:t>阿特金斯以最好的方式，带着一颗感情充沛的心，让我流泪！这些文字走进我的内心，使我深思，真正地影响了我。角色很吸引人，起伏的情节也很容易理解。这是一个真情实感的情感故事，是的，有痛苦，也有希望、爱，令人愉快。这本精装本入选丽兹</w:t>
      </w:r>
      <w:r>
        <w:rPr>
          <w:bCs/>
          <w:color w:val="000000"/>
        </w:rPr>
        <w:t>·</w:t>
      </w:r>
      <w:r>
        <w:rPr>
          <w:bCs/>
          <w:color w:val="000000"/>
        </w:rPr>
        <w:t>罗宾逊的本月精选之一。如果你选择阅读《百万梦想》，我真心希望你准备一些纸巾。</w:t>
      </w:r>
      <w:r>
        <w:rPr>
          <w:bCs/>
          <w:color w:val="000000"/>
        </w:rPr>
        <w:t>”</w:t>
      </w:r>
    </w:p>
    <w:p w14:paraId="2CDDA5A8" w14:textId="77777777" w:rsidR="00724C18" w:rsidRDefault="00A473DF">
      <w:pPr>
        <w:ind w:firstLineChars="200" w:firstLine="420"/>
        <w:jc w:val="right"/>
        <w:rPr>
          <w:bCs/>
          <w:color w:val="000000"/>
        </w:rPr>
      </w:pPr>
      <w:r>
        <w:rPr>
          <w:bCs/>
          <w:color w:val="000000"/>
        </w:rPr>
        <w:t>——</w:t>
      </w:r>
      <w:r>
        <w:rPr>
          <w:bCs/>
          <w:color w:val="000000"/>
        </w:rPr>
        <w:t>丽兹</w:t>
      </w:r>
      <w:r>
        <w:rPr>
          <w:bCs/>
          <w:color w:val="000000"/>
        </w:rPr>
        <w:t>·</w:t>
      </w:r>
      <w:r>
        <w:rPr>
          <w:bCs/>
          <w:color w:val="000000"/>
        </w:rPr>
        <w:t>罗宾逊（</w:t>
      </w:r>
      <w:r>
        <w:rPr>
          <w:bCs/>
          <w:color w:val="000000"/>
        </w:rPr>
        <w:t>Liz Ro</w:t>
      </w:r>
      <w:r>
        <w:rPr>
          <w:bCs/>
          <w:color w:val="000000"/>
        </w:rPr>
        <w:t>binson</w:t>
      </w:r>
      <w:r>
        <w:rPr>
          <w:bCs/>
          <w:color w:val="000000"/>
        </w:rPr>
        <w:t>），《爱阅读》（</w:t>
      </w:r>
      <w:r w:rsidR="00724C18">
        <w:fldChar w:fldCharType="begin"/>
      </w:r>
      <w:r w:rsidR="00724C18">
        <w:instrText>HYPERLINK "https://www.lovereading.co.uk/book/9781789546187/isbn/A-Million-Dreams-by-Dani-Atkins.html"</w:instrText>
      </w:r>
      <w:r w:rsidR="00724C18">
        <w:fldChar w:fldCharType="separate"/>
      </w:r>
      <w:r w:rsidR="00724C18">
        <w:rPr>
          <w:rStyle w:val="ab"/>
          <w:bCs/>
        </w:rPr>
        <w:t>LoveReading</w:t>
      </w:r>
      <w:r w:rsidR="00724C18">
        <w:fldChar w:fldCharType="end"/>
      </w:r>
      <w:r>
        <w:rPr>
          <w:bCs/>
          <w:color w:val="000000"/>
        </w:rPr>
        <w:t>）</w:t>
      </w:r>
    </w:p>
    <w:p w14:paraId="4E28F001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138C2544" w14:textId="77777777" w:rsidR="00724C18" w:rsidRDefault="00724C18">
      <w:pPr>
        <w:ind w:firstLineChars="200" w:firstLine="422"/>
        <w:jc w:val="right"/>
        <w:rPr>
          <w:b/>
          <w:color w:val="000000"/>
          <w:szCs w:val="21"/>
        </w:rPr>
      </w:pPr>
    </w:p>
    <w:p w14:paraId="027E5F73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1489403" wp14:editId="086337E5">
            <wp:simplePos x="0" y="0"/>
            <wp:positionH relativeFrom="column">
              <wp:posOffset>3973830</wp:posOffset>
            </wp:positionH>
            <wp:positionV relativeFrom="paragraph">
              <wp:posOffset>42545</wp:posOffset>
            </wp:positionV>
            <wp:extent cx="1353820" cy="1995805"/>
            <wp:effectExtent l="0" t="0" r="0" b="4445"/>
            <wp:wrapSquare wrapText="bothSides"/>
            <wp:docPr id="12639406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40618" name="图片 1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" t="1327" r="1353" b="1441"/>
                    <a:stretch>
                      <a:fillRect/>
                    </a:stretch>
                  </pic:blipFill>
                  <pic:spPr>
                    <a:xfrm>
                      <a:off x="0" y="0"/>
                      <a:ext cx="1353820" cy="19958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当我沉睡时》</w:t>
      </w:r>
    </w:p>
    <w:p w14:paraId="452065A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WHILE I WAS SLEEPING</w:t>
      </w:r>
    </w:p>
    <w:p w14:paraId="06E90F0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5F1D84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A03151B" w14:textId="4B8BA120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034D633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560</w:t>
      </w:r>
      <w:r>
        <w:rPr>
          <w:b/>
          <w:color w:val="000000"/>
          <w:szCs w:val="21"/>
        </w:rPr>
        <w:t>页</w:t>
      </w:r>
    </w:p>
    <w:p w14:paraId="4AE3BD2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0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6</w:t>
      </w:r>
      <w:r>
        <w:rPr>
          <w:b/>
          <w:color w:val="000000"/>
          <w:szCs w:val="21"/>
        </w:rPr>
        <w:t>月</w:t>
      </w:r>
    </w:p>
    <w:p w14:paraId="1DDC2CE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22B473F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FD090F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F56E25E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德国、匈牙利、挪威</w:t>
      </w:r>
    </w:p>
    <w:p w14:paraId="433733A6" w14:textId="77777777" w:rsidR="00724C18" w:rsidRDefault="00724C18">
      <w:pPr>
        <w:rPr>
          <w:b/>
          <w:bCs/>
          <w:color w:val="000000"/>
          <w:szCs w:val="21"/>
        </w:rPr>
      </w:pPr>
    </w:p>
    <w:p w14:paraId="37C538C1" w14:textId="77777777" w:rsidR="00724C18" w:rsidRDefault="00724C18">
      <w:pPr>
        <w:rPr>
          <w:b/>
          <w:bCs/>
          <w:color w:val="000000"/>
          <w:szCs w:val="21"/>
        </w:rPr>
      </w:pPr>
    </w:p>
    <w:p w14:paraId="241F089A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599B02B" w14:textId="77777777" w:rsidR="00724C18" w:rsidRDefault="00724C18">
      <w:pPr>
        <w:rPr>
          <w:color w:val="000000"/>
          <w:szCs w:val="21"/>
        </w:rPr>
      </w:pPr>
    </w:p>
    <w:p w14:paraId="0408529E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别人过着你的幸福生活，会发生何事？</w:t>
      </w:r>
    </w:p>
    <w:p w14:paraId="4E562794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5A392ABC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  <w:lang w:val="en-GB"/>
        </w:rPr>
        <w:lastRenderedPageBreak/>
        <w:t>玛蒂（</w:t>
      </w:r>
      <w:r>
        <w:rPr>
          <w:color w:val="000000"/>
          <w:szCs w:val="21"/>
          <w:lang w:val="en-GB"/>
        </w:rPr>
        <w:t>Maddie</w:t>
      </w:r>
      <w:r>
        <w:rPr>
          <w:color w:val="000000"/>
          <w:szCs w:val="21"/>
          <w:lang w:val="en-GB"/>
        </w:rPr>
        <w:t>）在医院的病床上醒来，不记得发生过何事，也不记得发生了什么变化。她只记得她即将结婚，期待万分。但似乎在她熟睡时，生活变得更加复杂了</w:t>
      </w:r>
      <w:r>
        <w:rPr>
          <w:color w:val="000000"/>
          <w:szCs w:val="21"/>
          <w:lang w:val="en-GB"/>
        </w:rPr>
        <w:t>……</w:t>
      </w:r>
    </w:p>
    <w:p w14:paraId="5E29638F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74DD490D" w14:textId="77777777" w:rsidR="00724C18" w:rsidRDefault="00724C18">
      <w:pPr>
        <w:rPr>
          <w:b/>
          <w:bCs/>
          <w:color w:val="000000"/>
          <w:szCs w:val="21"/>
        </w:rPr>
      </w:pPr>
    </w:p>
    <w:p w14:paraId="68486B56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D4AA692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73E51131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本书富有极大的同情，在我读完最后一页后，一直陪伴着我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叙事绝对成功。</w:t>
      </w:r>
      <w:r>
        <w:rPr>
          <w:color w:val="000000"/>
          <w:szCs w:val="21"/>
        </w:rPr>
        <w:t>”</w:t>
      </w:r>
    </w:p>
    <w:p w14:paraId="35D1830E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佩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帕克斯（</w:t>
      </w:r>
      <w:r>
        <w:rPr>
          <w:color w:val="000000"/>
          <w:szCs w:val="21"/>
        </w:rPr>
        <w:t>Penny Parkes</w:t>
      </w:r>
      <w:r>
        <w:rPr>
          <w:color w:val="000000"/>
          <w:szCs w:val="21"/>
        </w:rPr>
        <w:t>）</w:t>
      </w:r>
    </w:p>
    <w:p w14:paraId="419D8C79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5422D65F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关于爱、失去、生存和一段非凡友谊的感人故事。达尼全心全意地描写了这个故事。准备好被感动吧</w:t>
      </w:r>
      <w:r>
        <w:rPr>
          <w:color w:val="000000"/>
          <w:szCs w:val="21"/>
        </w:rPr>
        <w:t>!”</w:t>
      </w:r>
    </w:p>
    <w:p w14:paraId="5786E13D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爱丽丝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彼得森（</w:t>
      </w:r>
      <w:r>
        <w:rPr>
          <w:color w:val="000000"/>
          <w:szCs w:val="21"/>
        </w:rPr>
        <w:t>Alice Peterson</w:t>
      </w:r>
      <w:r>
        <w:rPr>
          <w:color w:val="000000"/>
          <w:szCs w:val="21"/>
        </w:rPr>
        <w:t>）</w:t>
      </w:r>
    </w:p>
    <w:p w14:paraId="6C7BBC1F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61ECDEBB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关于希望和爱的故事，这部精彩的家庭剧告诉我们，没有人知道未来会怎样。</w:t>
      </w:r>
      <w:r>
        <w:rPr>
          <w:color w:val="000000"/>
          <w:szCs w:val="21"/>
        </w:rPr>
        <w:t>”</w:t>
      </w:r>
    </w:p>
    <w:p w14:paraId="5729944F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普里马（</w:t>
      </w:r>
      <w:r>
        <w:rPr>
          <w:color w:val="000000"/>
          <w:szCs w:val="21"/>
        </w:rPr>
        <w:t>Prima</w:t>
      </w:r>
      <w:r>
        <w:rPr>
          <w:color w:val="000000"/>
          <w:szCs w:val="21"/>
        </w:rPr>
        <w:t>）</w:t>
      </w:r>
    </w:p>
    <w:p w14:paraId="712B7582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2B480220" w14:textId="77777777" w:rsidR="00724C18" w:rsidRDefault="00A473DF">
      <w:pPr>
        <w:ind w:firstLineChars="100" w:firstLine="21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部以困境为核心，温暖而令人难忘的小说，将吸引乔迪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皮考特（</w:t>
      </w:r>
      <w:r>
        <w:rPr>
          <w:color w:val="000000"/>
          <w:szCs w:val="21"/>
        </w:rPr>
        <w:t>Jodi Picoult</w:t>
      </w:r>
      <w:r>
        <w:rPr>
          <w:color w:val="000000"/>
          <w:szCs w:val="21"/>
        </w:rPr>
        <w:t>）和尼古拉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帕克斯（</w:t>
      </w:r>
      <w:r>
        <w:rPr>
          <w:color w:val="000000"/>
          <w:szCs w:val="21"/>
        </w:rPr>
        <w:t>Nicholas Sparks</w:t>
      </w:r>
      <w:r>
        <w:rPr>
          <w:color w:val="000000"/>
          <w:szCs w:val="21"/>
        </w:rPr>
        <w:t>）的读者。阿特金斯的商业小说值得更多人认可。读这本书非常令人享受。</w:t>
      </w:r>
      <w:r>
        <w:rPr>
          <w:color w:val="000000"/>
          <w:szCs w:val="21"/>
        </w:rPr>
        <w:t>”</w:t>
      </w:r>
    </w:p>
    <w:p w14:paraId="04864FE2" w14:textId="77777777" w:rsidR="00724C18" w:rsidRDefault="00A473DF">
      <w:pPr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星期日独立报》（</w:t>
      </w:r>
      <w:r>
        <w:rPr>
          <w:i/>
          <w:iCs/>
          <w:color w:val="000000"/>
          <w:szCs w:val="21"/>
        </w:rPr>
        <w:t>Independent on Sunday</w:t>
      </w:r>
      <w:r>
        <w:rPr>
          <w:color w:val="000000"/>
          <w:szCs w:val="21"/>
        </w:rPr>
        <w:t>）</w:t>
      </w:r>
    </w:p>
    <w:p w14:paraId="2FB344CE" w14:textId="77777777" w:rsidR="00724C18" w:rsidRDefault="00724C18">
      <w:pPr>
        <w:rPr>
          <w:color w:val="000000"/>
          <w:szCs w:val="21"/>
        </w:rPr>
      </w:pPr>
    </w:p>
    <w:p w14:paraId="0B63530E" w14:textId="77777777" w:rsidR="00724C18" w:rsidRDefault="00724C18">
      <w:pPr>
        <w:rPr>
          <w:color w:val="000000"/>
          <w:szCs w:val="21"/>
        </w:rPr>
      </w:pPr>
    </w:p>
    <w:p w14:paraId="7C75E6BF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16408F5" wp14:editId="55B884C1">
            <wp:simplePos x="0" y="0"/>
            <wp:positionH relativeFrom="margin">
              <wp:posOffset>4094480</wp:posOffset>
            </wp:positionH>
            <wp:positionV relativeFrom="paragraph">
              <wp:posOffset>13970</wp:posOffset>
            </wp:positionV>
            <wp:extent cx="1297305" cy="1938020"/>
            <wp:effectExtent l="0" t="0" r="0" b="5080"/>
            <wp:wrapSquare wrapText="bothSides"/>
            <wp:docPr id="18119882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988276" name="图片 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305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这份爱》</w:t>
      </w:r>
    </w:p>
    <w:p w14:paraId="52222319" w14:textId="77777777" w:rsidR="00724C18" w:rsidRDefault="00A473DF">
      <w:pPr>
        <w:rPr>
          <w:b/>
          <w:color w:val="000000"/>
          <w:szCs w:val="21"/>
          <w:lang w:val="en-GB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  <w:lang w:val="en-GB"/>
        </w:rPr>
        <w:t>THIS LOVE</w:t>
      </w:r>
    </w:p>
    <w:p w14:paraId="02A95DB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67CCA9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6C75A50D" w14:textId="145BC2B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7849E78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80</w:t>
      </w:r>
      <w:r>
        <w:rPr>
          <w:b/>
          <w:color w:val="000000"/>
          <w:szCs w:val="21"/>
        </w:rPr>
        <w:t>页</w:t>
      </w:r>
    </w:p>
    <w:p w14:paraId="4643C6A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7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 w14:paraId="312835A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E9F2AB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B36D9F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3255B692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荷兰、匈牙利、德国、挪威、瑞典</w:t>
      </w:r>
    </w:p>
    <w:p w14:paraId="1D49DC07" w14:textId="77777777" w:rsidR="00724C18" w:rsidRDefault="00724C18">
      <w:pPr>
        <w:rPr>
          <w:b/>
          <w:bCs/>
          <w:color w:val="000000"/>
          <w:szCs w:val="21"/>
        </w:rPr>
      </w:pPr>
    </w:p>
    <w:p w14:paraId="358ABBFB" w14:textId="77777777" w:rsidR="00724C18" w:rsidRDefault="00724C18">
      <w:pPr>
        <w:rPr>
          <w:b/>
          <w:bCs/>
          <w:color w:val="000000"/>
          <w:szCs w:val="21"/>
        </w:rPr>
      </w:pPr>
    </w:p>
    <w:p w14:paraId="265A51F2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2066882" w14:textId="77777777" w:rsidR="00724C18" w:rsidRDefault="00724C18">
      <w:pPr>
        <w:rPr>
          <w:color w:val="000000"/>
          <w:szCs w:val="21"/>
        </w:rPr>
      </w:pPr>
    </w:p>
    <w:p w14:paraId="7AE43AE2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索菲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特（</w:t>
      </w:r>
      <w:r>
        <w:rPr>
          <w:color w:val="000000"/>
          <w:szCs w:val="21"/>
          <w:lang w:val="en-GB"/>
        </w:rPr>
        <w:t>Sophie Winter</w:t>
      </w:r>
      <w:r>
        <w:rPr>
          <w:color w:val="000000"/>
          <w:szCs w:val="21"/>
          <w:lang w:val="en-GB"/>
        </w:rPr>
        <w:t>）很久以前就不再相信有美好的结局了，但这份爱能改变一切吗？</w:t>
      </w:r>
    </w:p>
    <w:p w14:paraId="20B3F374" w14:textId="77777777" w:rsidR="00724C18" w:rsidRDefault="00A473DF">
      <w:pPr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 xml:space="preserve"> </w:t>
      </w:r>
    </w:p>
    <w:p w14:paraId="328F6CA7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索菲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特生活在自己作的茧中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她是一名</w:t>
      </w:r>
      <w:r>
        <w:rPr>
          <w:color w:val="000000"/>
          <w:szCs w:val="21"/>
          <w:lang w:val="en-GB"/>
        </w:rPr>
        <w:t>31</w:t>
      </w:r>
      <w:r>
        <w:rPr>
          <w:color w:val="000000"/>
          <w:szCs w:val="21"/>
          <w:lang w:val="en-GB"/>
        </w:rPr>
        <w:t>岁的单身翻译，在</w:t>
      </w:r>
      <w:proofErr w:type="gramStart"/>
      <w:r>
        <w:rPr>
          <w:color w:val="000000"/>
          <w:szCs w:val="21"/>
          <w:lang w:val="en-GB"/>
        </w:rPr>
        <w:t>一</w:t>
      </w:r>
      <w:proofErr w:type="gramEnd"/>
      <w:r>
        <w:rPr>
          <w:color w:val="000000"/>
          <w:szCs w:val="21"/>
          <w:lang w:val="en-GB"/>
        </w:rPr>
        <w:t>居室公寓里居家工作。这并不是她梦寐以求的生活，但在十几岁时，悲剧降临到她的家庭，索菲不再相信梦想。因此，为了安全起见，她与每个人都保持距离。索菲知道自己有问题，但认识到问题和知道如</w:t>
      </w:r>
      <w:r>
        <w:rPr>
          <w:color w:val="000000"/>
          <w:szCs w:val="21"/>
          <w:lang w:val="en-GB"/>
        </w:rPr>
        <w:lastRenderedPageBreak/>
        <w:t>何解决问题是两回事。</w:t>
      </w:r>
    </w:p>
    <w:p w14:paraId="43480F65" w14:textId="77777777" w:rsidR="00724C18" w:rsidRDefault="00724C18">
      <w:pPr>
        <w:rPr>
          <w:color w:val="000000"/>
          <w:szCs w:val="21"/>
          <w:lang w:val="en-GB"/>
        </w:rPr>
      </w:pPr>
    </w:p>
    <w:p w14:paraId="3E836F88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一天晚上，她楼下的公寓发生了一场严重火灾。索菲被困在燃烧的大楼里，直到一个名叫本（</w:t>
      </w:r>
      <w:r>
        <w:rPr>
          <w:color w:val="000000"/>
          <w:szCs w:val="21"/>
          <w:lang w:val="en-GB"/>
        </w:rPr>
        <w:t>Ben</w:t>
      </w:r>
      <w:r>
        <w:rPr>
          <w:color w:val="000000"/>
          <w:szCs w:val="21"/>
          <w:lang w:val="en-GB"/>
        </w:rPr>
        <w:t>）的路人发现她，</w:t>
      </w:r>
      <w:proofErr w:type="gramStart"/>
      <w:r>
        <w:rPr>
          <w:color w:val="000000"/>
          <w:szCs w:val="21"/>
          <w:lang w:val="en-GB"/>
        </w:rPr>
        <w:t>并救了</w:t>
      </w:r>
      <w:proofErr w:type="gramEnd"/>
      <w:r>
        <w:rPr>
          <w:color w:val="000000"/>
          <w:szCs w:val="21"/>
          <w:lang w:val="en-GB"/>
        </w:rPr>
        <w:t>她。突然，她</w:t>
      </w:r>
      <w:proofErr w:type="gramStart"/>
      <w:r>
        <w:rPr>
          <w:color w:val="000000"/>
          <w:szCs w:val="21"/>
          <w:lang w:val="en-GB"/>
        </w:rPr>
        <w:t>的茧被打破</w:t>
      </w:r>
      <w:proofErr w:type="gramEnd"/>
      <w:r>
        <w:rPr>
          <w:color w:val="000000"/>
          <w:szCs w:val="21"/>
          <w:lang w:val="en-GB"/>
        </w:rPr>
        <w:t>了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这个第二次改变人生的事件会带来什么后果呢？</w:t>
      </w:r>
    </w:p>
    <w:p w14:paraId="535A8614" w14:textId="77777777" w:rsidR="00724C18" w:rsidRDefault="00724C18">
      <w:pPr>
        <w:rPr>
          <w:color w:val="000000"/>
          <w:szCs w:val="21"/>
          <w:lang w:val="en-GB"/>
        </w:rPr>
      </w:pPr>
    </w:p>
    <w:p w14:paraId="52D686A7" w14:textId="77777777" w:rsidR="00724C18" w:rsidRDefault="00724C18">
      <w:pPr>
        <w:rPr>
          <w:color w:val="000000"/>
          <w:szCs w:val="21"/>
        </w:rPr>
      </w:pPr>
    </w:p>
    <w:p w14:paraId="0AF8A943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媒体评价</w:t>
      </w:r>
      <w:r>
        <w:rPr>
          <w:color w:val="000000"/>
          <w:szCs w:val="21"/>
        </w:rPr>
        <w:t>：</w:t>
      </w:r>
    </w:p>
    <w:p w14:paraId="008214BC" w14:textId="77777777" w:rsidR="00724C18" w:rsidRDefault="00724C18">
      <w:pPr>
        <w:rPr>
          <w:color w:val="000000"/>
          <w:szCs w:val="21"/>
        </w:rPr>
      </w:pPr>
    </w:p>
    <w:p w14:paraId="196215EA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一段曲折的美丽浪漫故事</w:t>
      </w:r>
      <w:r>
        <w:rPr>
          <w:color w:val="000000"/>
          <w:szCs w:val="21"/>
        </w:rPr>
        <w:t>”</w:t>
      </w:r>
    </w:p>
    <w:p w14:paraId="62EF6C87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女性》（</w:t>
      </w:r>
      <w:r>
        <w:rPr>
          <w:i/>
          <w:iCs/>
          <w:color w:val="000000"/>
          <w:szCs w:val="21"/>
        </w:rPr>
        <w:t>Woman</w:t>
      </w:r>
      <w:r>
        <w:rPr>
          <w:color w:val="000000"/>
          <w:szCs w:val="21"/>
        </w:rPr>
        <w:t>）</w:t>
      </w:r>
    </w:p>
    <w:p w14:paraId="16235711" w14:textId="77777777" w:rsidR="00724C18" w:rsidRDefault="00724C18">
      <w:pPr>
        <w:rPr>
          <w:color w:val="000000"/>
          <w:szCs w:val="21"/>
        </w:rPr>
      </w:pPr>
    </w:p>
    <w:p w14:paraId="64CFE511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关于失去和悲伤、爱和友谊的精彩故事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令人心碎，发人深省，让你读完几天后仍在思考，希望没有结束。</w:t>
      </w:r>
      <w:r>
        <w:rPr>
          <w:color w:val="000000"/>
          <w:szCs w:val="21"/>
        </w:rPr>
        <w:t>”</w:t>
      </w:r>
    </w:p>
    <w:p w14:paraId="1693985E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鸡仔俱乐部》（</w:t>
      </w:r>
      <w:proofErr w:type="spellStart"/>
      <w:r>
        <w:rPr>
          <w:i/>
          <w:iCs/>
          <w:color w:val="000000"/>
          <w:szCs w:val="21"/>
        </w:rPr>
        <w:t>Chicklit</w:t>
      </w:r>
      <w:proofErr w:type="spellEnd"/>
      <w:r>
        <w:rPr>
          <w:i/>
          <w:iCs/>
          <w:color w:val="000000"/>
          <w:szCs w:val="21"/>
        </w:rPr>
        <w:t xml:space="preserve"> Club</w:t>
      </w:r>
      <w:r>
        <w:rPr>
          <w:color w:val="000000"/>
          <w:szCs w:val="21"/>
        </w:rPr>
        <w:t>）</w:t>
      </w:r>
    </w:p>
    <w:p w14:paraId="374903CC" w14:textId="77777777" w:rsidR="00724C18" w:rsidRDefault="00724C18">
      <w:pPr>
        <w:rPr>
          <w:color w:val="000000"/>
          <w:szCs w:val="21"/>
        </w:rPr>
      </w:pPr>
    </w:p>
    <w:p w14:paraId="0723850D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达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是无可争议的小说女王，她的小说充满了巨大的情感冲击力，而这个引人入胜的故事就是一个杰出的例子。</w:t>
      </w:r>
      <w:r>
        <w:rPr>
          <w:color w:val="000000"/>
          <w:szCs w:val="21"/>
        </w:rPr>
        <w:t>”</w:t>
      </w:r>
    </w:p>
    <w:p w14:paraId="78B3F253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热点》</w:t>
      </w:r>
    </w:p>
    <w:p w14:paraId="2A64599B" w14:textId="77777777" w:rsidR="00724C18" w:rsidRDefault="00724C18">
      <w:pPr>
        <w:rPr>
          <w:color w:val="000000"/>
          <w:szCs w:val="21"/>
        </w:rPr>
      </w:pPr>
    </w:p>
    <w:p w14:paraId="66CE6819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爱不释手，我沉浸在故事中，一口气读完了。感觉处于真实的生活，如此真实，但又增添了魔法的光芒，不是轻松的恶作剧，而是一种诚实真诚、发人深省、深情</w:t>
      </w:r>
      <w:r>
        <w:rPr>
          <w:color w:val="000000"/>
          <w:szCs w:val="21"/>
        </w:rPr>
        <w:t>的魔法。达尼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让知识自由翱翔，小块拼图开始在你眼前漂移。我承认我哭得痛彻心扉，但我也露出了微笑，被故事的本质所感动。《这份爱》是一本真正迷人的读物，引人入胜，充满活力地与生活之美紧密相连。</w:t>
      </w:r>
      <w:r>
        <w:rPr>
          <w:color w:val="000000"/>
          <w:szCs w:val="21"/>
        </w:rPr>
        <w:t>”</w:t>
      </w:r>
    </w:p>
    <w:p w14:paraId="177C6A4A" w14:textId="77777777" w:rsidR="00724C18" w:rsidRDefault="00A473DF">
      <w:pPr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  <w:lang w:val="en-GB"/>
        </w:rPr>
        <w:t>——</w:t>
      </w:r>
      <w:r>
        <w:rPr>
          <w:bCs/>
          <w:color w:val="000000"/>
          <w:szCs w:val="21"/>
        </w:rPr>
        <w:t>丽兹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罗宾逊，</w:t>
      </w:r>
      <w:hyperlink r:id="rId17" w:history="1">
        <w:r w:rsidR="00724C18">
          <w:rPr>
            <w:rStyle w:val="ab"/>
            <w:bCs/>
            <w:szCs w:val="21"/>
          </w:rPr>
          <w:t>《爱阅读》</w:t>
        </w:r>
      </w:hyperlink>
    </w:p>
    <w:p w14:paraId="1B065F3E" w14:textId="77777777" w:rsidR="00724C18" w:rsidRDefault="00724C18">
      <w:pPr>
        <w:rPr>
          <w:color w:val="000000"/>
          <w:szCs w:val="21"/>
        </w:rPr>
      </w:pPr>
    </w:p>
    <w:p w14:paraId="5E809681" w14:textId="77777777" w:rsidR="00724C18" w:rsidRDefault="00724C18">
      <w:pPr>
        <w:rPr>
          <w:color w:val="000000"/>
          <w:szCs w:val="21"/>
        </w:rPr>
      </w:pPr>
    </w:p>
    <w:p w14:paraId="061AA98F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2C9D394" wp14:editId="33C6AB16">
            <wp:simplePos x="0" y="0"/>
            <wp:positionH relativeFrom="margin">
              <wp:align>right</wp:align>
            </wp:positionH>
            <wp:positionV relativeFrom="paragraph">
              <wp:posOffset>86360</wp:posOffset>
            </wp:positionV>
            <wp:extent cx="1390015" cy="2012950"/>
            <wp:effectExtent l="0" t="0" r="635" b="6350"/>
            <wp:wrapSquare wrapText="bothSides"/>
            <wp:docPr id="2047806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806102" name="图片 1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015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完美陌生人》</w:t>
      </w:r>
    </w:p>
    <w:p w14:paraId="47E78C7E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PERFECT STRANGERS</w:t>
      </w:r>
    </w:p>
    <w:p w14:paraId="1905AAC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</w:t>
      </w:r>
      <w:r>
        <w:rPr>
          <w:b/>
          <w:color w:val="000000"/>
          <w:szCs w:val="21"/>
        </w:rPr>
        <w:t>ins</w:t>
      </w:r>
    </w:p>
    <w:p w14:paraId="0976129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1B46428" w14:textId="68787D15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 xml:space="preserve">Blake </w:t>
      </w:r>
      <w:proofErr w:type="spellStart"/>
      <w:r>
        <w:rPr>
          <w:b/>
          <w:color w:val="000000"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50730D9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177</w:t>
      </w:r>
      <w:r>
        <w:rPr>
          <w:b/>
          <w:color w:val="000000"/>
          <w:szCs w:val="21"/>
        </w:rPr>
        <w:t>页</w:t>
      </w:r>
    </w:p>
    <w:p w14:paraId="68DC9F5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6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2</w:t>
      </w:r>
      <w:r>
        <w:rPr>
          <w:b/>
          <w:color w:val="000000"/>
          <w:szCs w:val="21"/>
        </w:rPr>
        <w:t>月</w:t>
      </w:r>
    </w:p>
    <w:p w14:paraId="72D9856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1DDF8E1F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45BFCA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7F94246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电子书</w:t>
      </w:r>
    </w:p>
    <w:p w14:paraId="307077EF" w14:textId="77777777" w:rsidR="00724C18" w:rsidRDefault="00724C18">
      <w:pPr>
        <w:rPr>
          <w:b/>
          <w:bCs/>
          <w:color w:val="000000"/>
          <w:szCs w:val="21"/>
        </w:rPr>
      </w:pPr>
    </w:p>
    <w:p w14:paraId="65B5D314" w14:textId="77777777" w:rsidR="00724C18" w:rsidRDefault="00724C18">
      <w:pPr>
        <w:rPr>
          <w:b/>
          <w:bCs/>
          <w:color w:val="000000"/>
          <w:szCs w:val="21"/>
        </w:rPr>
      </w:pPr>
    </w:p>
    <w:p w14:paraId="0B6F9C82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D3CC77" w14:textId="77777777" w:rsidR="00724C18" w:rsidRDefault="00724C18">
      <w:pPr>
        <w:rPr>
          <w:color w:val="000000"/>
          <w:szCs w:val="21"/>
        </w:rPr>
      </w:pPr>
    </w:p>
    <w:p w14:paraId="7F57D5A1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汉娜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杜鲁门（</w:t>
      </w:r>
      <w:r>
        <w:rPr>
          <w:color w:val="000000"/>
          <w:szCs w:val="21"/>
          <w:lang w:val="en-GB"/>
        </w:rPr>
        <w:t>Hannah Truman</w:t>
      </w:r>
      <w:r>
        <w:rPr>
          <w:color w:val="000000"/>
          <w:szCs w:val="21"/>
          <w:lang w:val="en-GB"/>
        </w:rPr>
        <w:t>），今年</w:t>
      </w:r>
      <w:r>
        <w:rPr>
          <w:color w:val="000000"/>
          <w:szCs w:val="21"/>
          <w:lang w:val="en-GB"/>
        </w:rPr>
        <w:t>27</w:t>
      </w:r>
      <w:r>
        <w:rPr>
          <w:color w:val="000000"/>
          <w:szCs w:val="21"/>
          <w:lang w:val="en-GB"/>
        </w:rPr>
        <w:t>岁。她是一个有着非凡记忆的普通女孩。有件事她</w:t>
      </w:r>
      <w:proofErr w:type="gramStart"/>
      <w:r>
        <w:rPr>
          <w:color w:val="000000"/>
          <w:szCs w:val="21"/>
          <w:lang w:val="en-GB"/>
        </w:rPr>
        <w:t>肯定忘</w:t>
      </w:r>
      <w:proofErr w:type="gramEnd"/>
      <w:r>
        <w:rPr>
          <w:color w:val="000000"/>
          <w:szCs w:val="21"/>
          <w:lang w:val="en-GB"/>
        </w:rPr>
        <w:t>不了，那就是男友威廉（</w:t>
      </w:r>
      <w:r>
        <w:rPr>
          <w:color w:val="000000"/>
          <w:szCs w:val="21"/>
          <w:lang w:val="en-GB"/>
        </w:rPr>
        <w:t>William</w:t>
      </w:r>
      <w:r>
        <w:rPr>
          <w:color w:val="000000"/>
          <w:szCs w:val="21"/>
          <w:lang w:val="en-GB"/>
        </w:rPr>
        <w:t>）的背叛，这也是她逃到加拿大和姐姐住在一起的原因。</w:t>
      </w:r>
    </w:p>
    <w:p w14:paraId="67AB90F9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3BE59AAA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今，在她回英国的路上，汉娜正在机场航站楼，排在洛根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卡特（</w:t>
      </w:r>
      <w:r>
        <w:rPr>
          <w:color w:val="000000"/>
          <w:szCs w:val="21"/>
          <w:lang w:val="en-GB"/>
        </w:rPr>
        <w:t>Logan Carter</w:t>
      </w:r>
      <w:r>
        <w:rPr>
          <w:color w:val="000000"/>
          <w:szCs w:val="21"/>
          <w:lang w:val="en-GB"/>
        </w:rPr>
        <w:t>）后面，发现威廉正在办理商务舱登机手续。虽然他们的道路不断交叉，但命运阻止了两人相遇。洛根突然被叫走，他们几乎没有喝上一杯咖啡。</w:t>
      </w:r>
    </w:p>
    <w:p w14:paraId="726B4F69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19D25F51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飞行途中，不可思议的事情发生了：飞机需要紧急着陆。汉娜独自一人，感到害怕，洛根突然溜到她的邻座。</w:t>
      </w:r>
    </w:p>
    <w:p w14:paraId="369F56C1" w14:textId="77777777" w:rsidR="00724C18" w:rsidRDefault="00724C18">
      <w:pPr>
        <w:rPr>
          <w:color w:val="000000"/>
          <w:szCs w:val="21"/>
          <w:lang w:val="en-GB"/>
        </w:rPr>
      </w:pPr>
    </w:p>
    <w:p w14:paraId="19D00A06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接下来的日子里，汉娜和洛根必须调动所有的资源，以在冰天雪地上生存，随着救援希望开始消失，他们越走越近</w:t>
      </w:r>
      <w:r>
        <w:rPr>
          <w:color w:val="000000"/>
          <w:szCs w:val="21"/>
          <w:lang w:val="en-GB"/>
        </w:rPr>
        <w:t>……</w:t>
      </w:r>
    </w:p>
    <w:p w14:paraId="5D1D4ED6" w14:textId="77777777" w:rsidR="00724C18" w:rsidRDefault="00724C18">
      <w:pPr>
        <w:rPr>
          <w:color w:val="000000"/>
          <w:szCs w:val="21"/>
          <w:lang w:val="en-GB"/>
        </w:rPr>
      </w:pPr>
    </w:p>
    <w:p w14:paraId="48664C98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这本书非常适合伊德里斯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艾尔巴和凯特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丝莱特主演的热门电影《远山恋人》（</w:t>
      </w:r>
      <w:r>
        <w:rPr>
          <w:i/>
          <w:iCs/>
          <w:color w:val="000000"/>
          <w:szCs w:val="21"/>
          <w:lang w:val="en-GB"/>
        </w:rPr>
        <w:t>The M</w:t>
      </w:r>
      <w:r>
        <w:rPr>
          <w:i/>
          <w:iCs/>
          <w:color w:val="000000"/>
          <w:szCs w:val="21"/>
          <w:lang w:val="en-GB"/>
        </w:rPr>
        <w:t>ountain Between Us</w:t>
      </w:r>
      <w:r>
        <w:rPr>
          <w:color w:val="000000"/>
          <w:szCs w:val="21"/>
          <w:lang w:val="en-GB"/>
        </w:rPr>
        <w:t>）的粉丝。</w:t>
      </w:r>
    </w:p>
    <w:p w14:paraId="17954FCB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5622D9CA" w14:textId="77777777" w:rsidR="00724C18" w:rsidRDefault="00724C18">
      <w:pPr>
        <w:rPr>
          <w:color w:val="000000"/>
          <w:szCs w:val="21"/>
        </w:rPr>
      </w:pPr>
    </w:p>
    <w:p w14:paraId="1209F952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79E280F" wp14:editId="3973A2B6">
            <wp:simplePos x="0" y="0"/>
            <wp:positionH relativeFrom="margin">
              <wp:align>right</wp:align>
            </wp:positionH>
            <wp:positionV relativeFrom="paragraph">
              <wp:posOffset>31750</wp:posOffset>
            </wp:positionV>
            <wp:extent cx="1241425" cy="1859915"/>
            <wp:effectExtent l="0" t="0" r="0" b="6985"/>
            <wp:wrapSquare wrapText="bothSides"/>
            <wp:docPr id="641787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87013" name="图片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85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歌》</w:t>
      </w:r>
    </w:p>
    <w:p w14:paraId="23AE779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OUR SONG</w:t>
      </w:r>
    </w:p>
    <w:p w14:paraId="772E8331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4E6BD68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A10D554" w14:textId="12F2987C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proofErr w:type="spellStart"/>
      <w:r w:rsidR="00B05D45">
        <w:rPr>
          <w:b/>
          <w:color w:val="000000"/>
          <w:szCs w:val="21"/>
        </w:rPr>
        <w:t>Northbank</w:t>
      </w:r>
      <w:proofErr w:type="spellEnd"/>
      <w:r w:rsidR="00B05D45">
        <w:rPr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</w:t>
      </w:r>
      <w:r w:rsidR="00FB6C27">
        <w:rPr>
          <w:b/>
          <w:color w:val="000000"/>
          <w:szCs w:val="21"/>
        </w:rPr>
        <w:t>Brady</w:t>
      </w:r>
    </w:p>
    <w:p w14:paraId="12D4AF6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512</w:t>
      </w:r>
      <w:r>
        <w:rPr>
          <w:b/>
          <w:color w:val="000000"/>
          <w:szCs w:val="21"/>
        </w:rPr>
        <w:t>页</w:t>
      </w:r>
    </w:p>
    <w:p w14:paraId="045A3C52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6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14C8BBD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3DB7E8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691BCD6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600635C8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巴西、德国、荷兰、俄罗斯</w:t>
      </w:r>
    </w:p>
    <w:p w14:paraId="694A23E7" w14:textId="77777777" w:rsidR="00724C18" w:rsidRDefault="00724C18">
      <w:pPr>
        <w:rPr>
          <w:b/>
          <w:bCs/>
          <w:color w:val="000000"/>
          <w:szCs w:val="21"/>
        </w:rPr>
      </w:pPr>
    </w:p>
    <w:p w14:paraId="5C50447C" w14:textId="77777777" w:rsidR="00724C18" w:rsidRDefault="00724C18">
      <w:pPr>
        <w:rPr>
          <w:b/>
          <w:bCs/>
          <w:color w:val="000000"/>
          <w:szCs w:val="21"/>
        </w:rPr>
      </w:pPr>
    </w:p>
    <w:p w14:paraId="0E6034A6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BD0717D" w14:textId="77777777" w:rsidR="00724C18" w:rsidRDefault="00724C18">
      <w:pPr>
        <w:rPr>
          <w:color w:val="000000"/>
          <w:szCs w:val="21"/>
        </w:rPr>
      </w:pPr>
    </w:p>
    <w:p w14:paraId="269E9031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t>《我们的歌》讲述了艾丽（</w:t>
      </w:r>
      <w:r>
        <w:t>Ally</w:t>
      </w:r>
      <w:r>
        <w:t>）和夏洛特（</w:t>
      </w:r>
      <w:r>
        <w:t>Charlotte</w:t>
      </w:r>
      <w:r>
        <w:t>）的故事</w:t>
      </w:r>
      <w:r>
        <w:rPr>
          <w:color w:val="000000"/>
          <w:szCs w:val="21"/>
        </w:rPr>
        <w:t>。多年来她们的生活轨迹交织在一起，但她们从未真正成为亲密的朋友。夏洛特嫁给了艾丽的初恋前男友大卫（</w:t>
      </w:r>
      <w:r>
        <w:rPr>
          <w:color w:val="000000"/>
          <w:szCs w:val="21"/>
        </w:rPr>
        <w:t>David</w:t>
      </w:r>
      <w:r>
        <w:rPr>
          <w:color w:val="000000"/>
          <w:szCs w:val="21"/>
        </w:rPr>
        <w:t>）。命运</w:t>
      </w:r>
      <w:proofErr w:type="gramStart"/>
      <w:r>
        <w:rPr>
          <w:color w:val="000000"/>
          <w:szCs w:val="21"/>
        </w:rPr>
        <w:t>即将让</w:t>
      </w:r>
      <w:proofErr w:type="gramEnd"/>
      <w:r>
        <w:rPr>
          <w:color w:val="000000"/>
          <w:szCs w:val="21"/>
        </w:rPr>
        <w:t>她们再次相遇，永远改变了两人的生活。</w:t>
      </w:r>
    </w:p>
    <w:p w14:paraId="2C0E8217" w14:textId="77777777" w:rsidR="00724C18" w:rsidRDefault="00724C18">
      <w:pPr>
        <w:rPr>
          <w:color w:val="000000"/>
          <w:szCs w:val="21"/>
        </w:rPr>
      </w:pPr>
    </w:p>
    <w:p w14:paraId="43A18179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是个扣人心弦、感人至深的家庭故事，充满了达尼招牌式的温情。通过紧张刺激的情节转折，达尼探讨了缘分、友情、爱情等主题。她让读者完全感受到了主人公面对的两难局面。如果你的丈夫是另一个人的挚爱，你会怎么做呢？当面对痛苦的抉择，你能否放下过去，去做正确的事？</w:t>
      </w:r>
    </w:p>
    <w:p w14:paraId="25F0E5FC" w14:textId="77777777" w:rsidR="00724C18" w:rsidRDefault="00724C18">
      <w:pPr>
        <w:rPr>
          <w:color w:val="000000"/>
          <w:szCs w:val="21"/>
        </w:rPr>
      </w:pPr>
    </w:p>
    <w:p w14:paraId="25B3C506" w14:textId="77777777" w:rsidR="00724C18" w:rsidRDefault="00724C18">
      <w:pPr>
        <w:rPr>
          <w:color w:val="000000"/>
          <w:szCs w:val="21"/>
        </w:rPr>
      </w:pPr>
    </w:p>
    <w:p w14:paraId="7C9A2DCD" w14:textId="77777777" w:rsidR="00724C18" w:rsidRDefault="00A473D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1DBFB46" w14:textId="77777777" w:rsidR="00724C18" w:rsidRDefault="00724C18">
      <w:pPr>
        <w:rPr>
          <w:color w:val="000000"/>
          <w:szCs w:val="21"/>
        </w:rPr>
      </w:pPr>
    </w:p>
    <w:p w14:paraId="2F437230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遇见你之前》的粉丝会喜欢这个故事。</w:t>
      </w:r>
      <w:r>
        <w:rPr>
          <w:color w:val="000000"/>
          <w:szCs w:val="21"/>
        </w:rPr>
        <w:t>”</w:t>
      </w:r>
    </w:p>
    <w:p w14:paraId="49807966" w14:textId="77777777" w:rsidR="00724C18" w:rsidRDefault="00A473DF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帕特丽夏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坎兰（</w:t>
      </w:r>
      <w:r>
        <w:rPr>
          <w:color w:val="000000"/>
          <w:szCs w:val="21"/>
        </w:rPr>
        <w:t>Patrici</w:t>
      </w:r>
      <w:r>
        <w:rPr>
          <w:color w:val="000000"/>
          <w:szCs w:val="21"/>
        </w:rPr>
        <w:t>a Scanlan</w:t>
      </w:r>
      <w:r>
        <w:rPr>
          <w:color w:val="000000"/>
          <w:szCs w:val="21"/>
        </w:rPr>
        <w:t>）</w:t>
      </w:r>
    </w:p>
    <w:p w14:paraId="60BE0F5A" w14:textId="77777777" w:rsidR="00724C18" w:rsidRDefault="00724C18">
      <w:pPr>
        <w:rPr>
          <w:color w:val="000000"/>
          <w:szCs w:val="21"/>
        </w:rPr>
      </w:pPr>
    </w:p>
    <w:p w14:paraId="765FCC9A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悬疑、感人的故事，即使是最铁石心肠的人也会被感动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她的角色温暖而有人情味。这就是好故事的特点。</w:t>
      </w:r>
      <w:r>
        <w:rPr>
          <w:color w:val="000000"/>
          <w:szCs w:val="21"/>
        </w:rPr>
        <w:t>”</w:t>
      </w:r>
    </w:p>
    <w:p w14:paraId="54393923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写作》（</w:t>
      </w:r>
      <w:r>
        <w:rPr>
          <w:i/>
          <w:iCs/>
          <w:color w:val="000000"/>
          <w:szCs w:val="21"/>
        </w:rPr>
        <w:t>Writing.ie</w:t>
      </w:r>
      <w:r>
        <w:rPr>
          <w:color w:val="000000"/>
          <w:szCs w:val="21"/>
        </w:rPr>
        <w:t>）</w:t>
      </w:r>
    </w:p>
    <w:p w14:paraId="3251E409" w14:textId="77777777" w:rsidR="00724C18" w:rsidRDefault="00724C18">
      <w:pPr>
        <w:rPr>
          <w:color w:val="000000"/>
          <w:szCs w:val="21"/>
        </w:rPr>
      </w:pPr>
    </w:p>
    <w:p w14:paraId="0AA5EB77" w14:textId="77777777" w:rsidR="00724C18" w:rsidRDefault="00A473DF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我们的歌》温柔、浪漫、辛酸，以一个巧妙的假设吸引读者，娓娓道来背后的故事，引人入胜。</w:t>
      </w:r>
      <w:r>
        <w:rPr>
          <w:color w:val="000000"/>
          <w:szCs w:val="21"/>
        </w:rPr>
        <w:t>”</w:t>
      </w:r>
    </w:p>
    <w:p w14:paraId="1A46DE91" w14:textId="77777777" w:rsidR="00724C18" w:rsidRDefault="00A473DF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留言评论》（</w:t>
      </w:r>
      <w:r>
        <w:rPr>
          <w:i/>
          <w:iCs/>
          <w:color w:val="000000"/>
          <w:szCs w:val="21"/>
        </w:rPr>
        <w:t>Write Note Reviews</w:t>
      </w:r>
      <w:r>
        <w:rPr>
          <w:color w:val="000000"/>
          <w:szCs w:val="21"/>
        </w:rPr>
        <w:t>）</w:t>
      </w:r>
    </w:p>
    <w:p w14:paraId="2BD52C34" w14:textId="77777777" w:rsidR="00724C18" w:rsidRDefault="00724C18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2C0DA454" w14:textId="77777777" w:rsidR="00724C18" w:rsidRDefault="00A473DF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“</w:t>
      </w:r>
      <w:r>
        <w:rPr>
          <w:color w:val="000000"/>
          <w:kern w:val="0"/>
          <w:szCs w:val="21"/>
          <w:shd w:val="clear" w:color="auto" w:fill="FFFFFF"/>
        </w:rPr>
        <w:t>这部扣人心弦的家庭剧充满了达妮标志性的温暖和情感</w:t>
      </w:r>
      <w:r>
        <w:rPr>
          <w:color w:val="000000"/>
          <w:kern w:val="0"/>
          <w:szCs w:val="21"/>
          <w:shd w:val="clear" w:color="auto" w:fill="FFFFFF"/>
        </w:rPr>
        <w:t>……</w:t>
      </w:r>
      <w:r>
        <w:rPr>
          <w:color w:val="000000"/>
          <w:kern w:val="0"/>
          <w:szCs w:val="21"/>
          <w:shd w:val="clear" w:color="auto" w:fill="FFFFFF"/>
        </w:rPr>
        <w:t>伴随着令人叹为观止的情节转折，达妮探索了意外发现、友谊、爱情的主题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14:paraId="2265F166" w14:textId="77777777" w:rsidR="00724C18" w:rsidRDefault="00A473DF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《了不起的书迷》（</w:t>
      </w:r>
      <w:r>
        <w:rPr>
          <w:i/>
          <w:iCs/>
          <w:color w:val="000000"/>
          <w:kern w:val="0"/>
          <w:szCs w:val="21"/>
          <w:shd w:val="clear" w:color="auto" w:fill="FFFFFF"/>
        </w:rPr>
        <w:t>Fabulous Book Fiend</w:t>
      </w:r>
      <w:r>
        <w:rPr>
          <w:color w:val="000000"/>
          <w:kern w:val="0"/>
          <w:szCs w:val="21"/>
          <w:shd w:val="clear" w:color="auto" w:fill="FFFFFF"/>
        </w:rPr>
        <w:t>）</w:t>
      </w:r>
    </w:p>
    <w:p w14:paraId="3BEAA973" w14:textId="77777777" w:rsidR="00724C18" w:rsidRDefault="00724C18">
      <w:pPr>
        <w:rPr>
          <w:b/>
          <w:color w:val="000000"/>
        </w:rPr>
      </w:pPr>
    </w:p>
    <w:p w14:paraId="347380FC" w14:textId="77777777" w:rsidR="00724C18" w:rsidRDefault="00724C18">
      <w:pPr>
        <w:rPr>
          <w:b/>
          <w:color w:val="000000"/>
        </w:rPr>
      </w:pPr>
    </w:p>
    <w:p w14:paraId="4E282614" w14:textId="77777777" w:rsidR="00724C18" w:rsidRDefault="00A473DF">
      <w:pPr>
        <w:rPr>
          <w:b/>
          <w:color w:val="000000"/>
          <w:szCs w:val="21"/>
        </w:rPr>
      </w:pPr>
      <w:bookmarkStart w:id="5" w:name="OLE_LINK38"/>
      <w:bookmarkStart w:id="6" w:name="OLE_LINK43"/>
      <w:r>
        <w:rPr>
          <w:noProof/>
        </w:rPr>
        <w:drawing>
          <wp:anchor distT="0" distB="0" distL="114300" distR="114300" simplePos="0" relativeHeight="251671552" behindDoc="0" locked="0" layoutInCell="1" allowOverlap="1" wp14:anchorId="24360319" wp14:editId="4721ADE6">
            <wp:simplePos x="0" y="0"/>
            <wp:positionH relativeFrom="column">
              <wp:posOffset>4231005</wp:posOffset>
            </wp:positionH>
            <wp:positionV relativeFrom="paragraph">
              <wp:posOffset>14605</wp:posOffset>
            </wp:positionV>
            <wp:extent cx="1384300" cy="2075180"/>
            <wp:effectExtent l="0" t="0" r="6350" b="1270"/>
            <wp:wrapSquare wrapText="bothSides"/>
            <wp:docPr id="5655676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67627" name="图片 1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故事》</w:t>
      </w:r>
    </w:p>
    <w:p w14:paraId="7549A1A2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THE STORY OF US</w:t>
      </w:r>
    </w:p>
    <w:p w14:paraId="24CAB1E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0F187E22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39AB9832" w14:textId="7FBF453E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proofErr w:type="spellStart"/>
      <w:r w:rsidR="001303A9">
        <w:rPr>
          <w:b/>
          <w:color w:val="000000"/>
          <w:szCs w:val="21"/>
        </w:rPr>
        <w:t>Northbank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06FA98B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00</w:t>
      </w:r>
      <w:r>
        <w:rPr>
          <w:b/>
          <w:color w:val="000000"/>
          <w:szCs w:val="21"/>
        </w:rPr>
        <w:t>页</w:t>
      </w:r>
    </w:p>
    <w:p w14:paraId="56C0B908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14:paraId="3A8755F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4FA2B2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3C55DD51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45185327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巴西、法国、德国、荷兰、匈牙利、罗马尼亚、俄罗斯</w:t>
      </w:r>
    </w:p>
    <w:p w14:paraId="513ADA21" w14:textId="77777777" w:rsidR="00724C18" w:rsidRDefault="00724C18">
      <w:pPr>
        <w:rPr>
          <w:b/>
          <w:bCs/>
          <w:color w:val="000000"/>
          <w:szCs w:val="21"/>
        </w:rPr>
      </w:pPr>
    </w:p>
    <w:p w14:paraId="59CF1175" w14:textId="77777777" w:rsidR="00724C18" w:rsidRDefault="00724C18">
      <w:pPr>
        <w:rPr>
          <w:b/>
          <w:bCs/>
          <w:color w:val="000000"/>
          <w:szCs w:val="21"/>
        </w:rPr>
      </w:pPr>
    </w:p>
    <w:p w14:paraId="77DD9DCD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BFBBBAF" w14:textId="77777777" w:rsidR="00724C18" w:rsidRDefault="00724C18">
      <w:pPr>
        <w:rPr>
          <w:color w:val="000000"/>
          <w:szCs w:val="21"/>
        </w:rPr>
      </w:pPr>
    </w:p>
    <w:p w14:paraId="535BE5F1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艾玛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马歇尔（</w:t>
      </w:r>
      <w:r>
        <w:rPr>
          <w:color w:val="000000"/>
          <w:szCs w:val="21"/>
          <w:lang w:val="en-GB"/>
        </w:rPr>
        <w:t>Emma Marshall</w:t>
      </w:r>
      <w:r>
        <w:rPr>
          <w:color w:val="000000"/>
          <w:szCs w:val="21"/>
          <w:lang w:val="en-GB"/>
        </w:rPr>
        <w:t>）迫不及待地想嫁给她青梅竹马理查德（</w:t>
      </w:r>
      <w:r>
        <w:rPr>
          <w:color w:val="000000"/>
          <w:szCs w:val="21"/>
          <w:lang w:val="en-GB"/>
        </w:rPr>
        <w:t>Richard</w:t>
      </w:r>
      <w:r>
        <w:rPr>
          <w:color w:val="000000"/>
          <w:szCs w:val="21"/>
          <w:lang w:val="en-GB"/>
        </w:rPr>
        <w:t>）。但随后发生的一场悲剧改变了一切，一个陌生人杰克（</w:t>
      </w:r>
      <w:r>
        <w:rPr>
          <w:color w:val="000000"/>
          <w:szCs w:val="21"/>
          <w:lang w:val="en-GB"/>
        </w:rPr>
        <w:t>Jack</w:t>
      </w:r>
      <w:r>
        <w:rPr>
          <w:color w:val="000000"/>
          <w:szCs w:val="21"/>
          <w:lang w:val="en-GB"/>
        </w:rPr>
        <w:t>）闯进了她的生活。杰克英俊神秘，与艾玛之前遇到的任何人都不同。但理查德才是她所爱的男人</w:t>
      </w:r>
      <w:r>
        <w:rPr>
          <w:color w:val="000000"/>
          <w:szCs w:val="21"/>
          <w:lang w:val="en-GB"/>
        </w:rPr>
        <w:t>……</w:t>
      </w:r>
    </w:p>
    <w:p w14:paraId="07911F54" w14:textId="77777777" w:rsidR="00724C18" w:rsidRDefault="00724C18">
      <w:pPr>
        <w:rPr>
          <w:color w:val="000000"/>
          <w:szCs w:val="21"/>
          <w:lang w:val="en-GB"/>
        </w:rPr>
      </w:pPr>
    </w:p>
    <w:p w14:paraId="656B85A5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两个完全不同的男人。两种不同的命运。艾玛将如何结束她的故事？</w:t>
      </w:r>
    </w:p>
    <w:p w14:paraId="68F30A9E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4EEB3D05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3190B8B1" w14:textId="77777777" w:rsidR="00724C18" w:rsidRDefault="00A473DF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180A29E8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58F66752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阿特金斯流畅的叙事使故事迅速愉快地进行下去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这部小说将吸引那些喜欢莉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莫里亚蒂（</w:t>
      </w:r>
      <w:r>
        <w:rPr>
          <w:color w:val="000000"/>
          <w:szCs w:val="21"/>
        </w:rPr>
        <w:t>Liane Moriarty</w:t>
      </w:r>
      <w:r>
        <w:rPr>
          <w:color w:val="000000"/>
          <w:szCs w:val="21"/>
        </w:rPr>
        <w:t>）或简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格林（</w:t>
      </w:r>
      <w:r>
        <w:rPr>
          <w:color w:val="000000"/>
          <w:szCs w:val="21"/>
        </w:rPr>
        <w:t>Jane Green</w:t>
      </w:r>
      <w:r>
        <w:rPr>
          <w:color w:val="000000"/>
          <w:szCs w:val="21"/>
        </w:rPr>
        <w:t>）笔下情绪起伏的矛盾人物的读者。</w:t>
      </w:r>
      <w:r>
        <w:rPr>
          <w:color w:val="000000"/>
          <w:szCs w:val="21"/>
        </w:rPr>
        <w:t>”</w:t>
      </w:r>
    </w:p>
    <w:p w14:paraId="7FE69DE9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图书馆杂志》（</w:t>
      </w:r>
      <w:r>
        <w:rPr>
          <w:i/>
          <w:iCs/>
          <w:color w:val="000000"/>
          <w:szCs w:val="21"/>
        </w:rPr>
        <w:t>Library Journal</w:t>
      </w:r>
      <w:r>
        <w:rPr>
          <w:color w:val="000000"/>
          <w:szCs w:val="21"/>
        </w:rPr>
        <w:t>）</w:t>
      </w:r>
    </w:p>
    <w:p w14:paraId="4D44EDC7" w14:textId="77777777" w:rsidR="00724C18" w:rsidRDefault="00724C18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6862C821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富有感染力。</w:t>
      </w:r>
      <w:r>
        <w:rPr>
          <w:color w:val="000000"/>
          <w:szCs w:val="21"/>
        </w:rPr>
        <w:t>”</w:t>
      </w:r>
    </w:p>
    <w:p w14:paraId="30A475DA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出版人周刊》（</w:t>
      </w:r>
      <w:r>
        <w:rPr>
          <w:i/>
          <w:iCs/>
          <w:color w:val="000000"/>
          <w:szCs w:val="21"/>
        </w:rPr>
        <w:t>Publishers Weekly</w:t>
      </w:r>
      <w:r>
        <w:rPr>
          <w:color w:val="000000"/>
          <w:szCs w:val="21"/>
        </w:rPr>
        <w:t>）</w:t>
      </w:r>
    </w:p>
    <w:p w14:paraId="3049FA32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21102D61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我们的故事》中有悲剧、背叛、三角恋、友谊、秘密和艰难抉择。这是那种你会用一只手按在心口上读完的故事。</w:t>
      </w:r>
      <w:r>
        <w:rPr>
          <w:color w:val="000000"/>
          <w:szCs w:val="21"/>
        </w:rPr>
        <w:t>”</w:t>
      </w:r>
    </w:p>
    <w:p w14:paraId="04A99438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新鲜小说》（</w:t>
      </w:r>
      <w:r>
        <w:rPr>
          <w:i/>
          <w:iCs/>
          <w:color w:val="000000"/>
          <w:szCs w:val="21"/>
        </w:rPr>
        <w:t>Fresh Fiction</w:t>
      </w:r>
      <w:r>
        <w:rPr>
          <w:color w:val="000000"/>
          <w:szCs w:val="21"/>
        </w:rPr>
        <w:t>）</w:t>
      </w:r>
    </w:p>
    <w:p w14:paraId="78A7E1BC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5B8BEEBE" w14:textId="77777777" w:rsidR="00724C18" w:rsidRDefault="00A473DF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不加掩饰、引人入胜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喜欢情感丰富的女性小说的粉丝会被这本书吸引，并跟随艾玛踏上寻找接纳、平静、永恒的爱的旅程。</w:t>
      </w:r>
      <w:r>
        <w:rPr>
          <w:color w:val="000000"/>
          <w:szCs w:val="21"/>
        </w:rPr>
        <w:t>”</w:t>
      </w:r>
    </w:p>
    <w:p w14:paraId="2252DC32" w14:textId="77777777" w:rsidR="00724C18" w:rsidRDefault="00A473DF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丑角迷》（</w:t>
      </w:r>
      <w:r>
        <w:rPr>
          <w:i/>
          <w:iCs/>
          <w:color w:val="000000"/>
          <w:szCs w:val="21"/>
        </w:rPr>
        <w:t>Harlequin Junkie</w:t>
      </w:r>
      <w:r>
        <w:rPr>
          <w:color w:val="000000"/>
          <w:szCs w:val="21"/>
        </w:rPr>
        <w:t>）</w:t>
      </w:r>
    </w:p>
    <w:p w14:paraId="5FD63697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37F9232F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6BC7A43A" w14:textId="77777777" w:rsidR="00724C18" w:rsidRDefault="00A473D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21925E5" wp14:editId="49CFBE1F">
            <wp:simplePos x="0" y="0"/>
            <wp:positionH relativeFrom="column">
              <wp:posOffset>3911600</wp:posOffset>
            </wp:positionH>
            <wp:positionV relativeFrom="paragraph">
              <wp:posOffset>13335</wp:posOffset>
            </wp:positionV>
            <wp:extent cx="1505585" cy="2178685"/>
            <wp:effectExtent l="0" t="0" r="0" b="0"/>
            <wp:wrapSquare wrapText="bothSides"/>
            <wp:docPr id="14264165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416563" name="图片 1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585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破碎的梦》</w:t>
      </w:r>
    </w:p>
    <w:p w14:paraId="64F44353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FRACTURED</w:t>
      </w:r>
    </w:p>
    <w:p w14:paraId="09C7A38B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4AD9BD8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1E498A97" w14:textId="3C7061F1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proofErr w:type="spellStart"/>
      <w:r w:rsidR="005E67AA">
        <w:rPr>
          <w:b/>
          <w:color w:val="000000"/>
          <w:szCs w:val="21"/>
        </w:rPr>
        <w:t>Northbank</w:t>
      </w:r>
      <w:proofErr w:type="spellEnd"/>
      <w:r>
        <w:rPr>
          <w:b/>
          <w:color w:val="000000"/>
          <w:szCs w:val="21"/>
        </w:rPr>
        <w:t>/ANA/</w:t>
      </w:r>
      <w:r w:rsidR="00FB6C27">
        <w:rPr>
          <w:b/>
          <w:color w:val="000000"/>
          <w:szCs w:val="21"/>
        </w:rPr>
        <w:t>Brady</w:t>
      </w:r>
    </w:p>
    <w:p w14:paraId="06567775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266</w:t>
      </w:r>
      <w:r>
        <w:rPr>
          <w:b/>
          <w:color w:val="000000"/>
          <w:szCs w:val="21"/>
        </w:rPr>
        <w:t>页</w:t>
      </w:r>
    </w:p>
    <w:p w14:paraId="3E318A9C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3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0D9F6AFA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37D7A64D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713BBA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B11D94A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加拿大、巴西、克罗地亚、爱沙尼亚</w:t>
      </w:r>
    </w:p>
    <w:p w14:paraId="76C9E8DC" w14:textId="77777777" w:rsidR="00724C18" w:rsidRDefault="00A473D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法国、德国、荷兰、匈牙利、意大利、韩国、立陶宛、波兰、葡萄牙、罗马尼亚、俄罗斯、塞尔维亚、西班牙、土耳其</w:t>
      </w:r>
    </w:p>
    <w:p w14:paraId="3AF73F3A" w14:textId="77777777" w:rsidR="00724C18" w:rsidRDefault="00724C18">
      <w:pPr>
        <w:rPr>
          <w:b/>
          <w:bCs/>
          <w:color w:val="FF0000"/>
          <w:szCs w:val="21"/>
        </w:rPr>
      </w:pPr>
    </w:p>
    <w:p w14:paraId="3A415EED" w14:textId="77777777" w:rsidR="00724C18" w:rsidRDefault="00724C18">
      <w:pPr>
        <w:rPr>
          <w:b/>
          <w:bCs/>
          <w:color w:val="000000"/>
          <w:szCs w:val="21"/>
        </w:rPr>
      </w:pPr>
    </w:p>
    <w:p w14:paraId="78E36F2E" w14:textId="77777777" w:rsidR="00724C18" w:rsidRDefault="00A473DF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82D23AF" w14:textId="77777777" w:rsidR="00724C18" w:rsidRDefault="00724C18">
      <w:pPr>
        <w:rPr>
          <w:color w:val="000000"/>
          <w:szCs w:val="21"/>
        </w:rPr>
      </w:pPr>
    </w:p>
    <w:p w14:paraId="06BEC0AD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生活给你第二次机会，你会怎么做？</w:t>
      </w:r>
    </w:p>
    <w:p w14:paraId="5EF266FE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1465F651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发生事故的那晚，改变了一切</w:t>
      </w:r>
      <w:r>
        <w:rPr>
          <w:color w:val="000000"/>
          <w:szCs w:val="21"/>
          <w:lang w:val="en-GB"/>
        </w:rPr>
        <w:t>……</w:t>
      </w:r>
    </w:p>
    <w:p w14:paraId="26A74550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A1AD744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瑞秋（</w:t>
      </w:r>
      <w:r>
        <w:rPr>
          <w:color w:val="000000"/>
          <w:szCs w:val="21"/>
          <w:lang w:val="en-GB"/>
        </w:rPr>
        <w:t>Rachel</w:t>
      </w:r>
      <w:r>
        <w:rPr>
          <w:color w:val="000000"/>
          <w:szCs w:val="21"/>
          <w:lang w:val="en-GB"/>
        </w:rPr>
        <w:t>）的人生很完美。她有一个帅气的男朋友、一些好朋友，在大学里也小有地位。但一天晚上，发生了意外，她严重受伤，朋友死亡，她内心也饱受罪恶感的折磨。就在一</w:t>
      </w:r>
      <w:r>
        <w:rPr>
          <w:color w:val="000000"/>
          <w:szCs w:val="21"/>
          <w:lang w:val="en-GB"/>
        </w:rPr>
        <w:lastRenderedPageBreak/>
        <w:t>瞬间，她的世界永远崩塌了。</w:t>
      </w:r>
    </w:p>
    <w:p w14:paraId="72C1374C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9735884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今，五年过去，瑞秋不小心从床上掉下来，竟意外苏醒。但她发现，身边的世界早已天翻地覆。</w:t>
      </w:r>
      <w:proofErr w:type="gramStart"/>
      <w:r>
        <w:rPr>
          <w:color w:val="000000"/>
          <w:szCs w:val="21"/>
          <w:lang w:val="en-GB"/>
        </w:rPr>
        <w:t>现实竟</w:t>
      </w:r>
      <w:proofErr w:type="gramEnd"/>
      <w:r>
        <w:rPr>
          <w:color w:val="000000"/>
          <w:szCs w:val="21"/>
          <w:lang w:val="en-GB"/>
        </w:rPr>
        <w:t>已变了模样。那场悲剧从未发生过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那些她以为自己早已失去的人们依旧活着而且活得很好。瑞秋简直不敢相信自己的记忆，她竟然来到了一个充满幸福与爱的世界。难道上天给了她第二次机会。这是真的吗？她曾经梦想的完美人生又回来了吗？</w:t>
      </w:r>
    </w:p>
    <w:p w14:paraId="5917AE2C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C81AF50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《破碎的梦》扣人心弦</w:t>
      </w:r>
      <w:r>
        <w:rPr>
          <w:color w:val="000000"/>
          <w:szCs w:val="21"/>
          <w:lang w:val="en-GB"/>
        </w:rPr>
        <w:t>，浪漫又令人心碎，讲述了一个神奇的爱情故事。两个不同的故事能有相同的幸福结局吗？</w:t>
      </w:r>
    </w:p>
    <w:p w14:paraId="162F8E65" w14:textId="77777777" w:rsidR="00724C18" w:rsidRDefault="00724C18">
      <w:pPr>
        <w:rPr>
          <w:color w:val="000000"/>
          <w:szCs w:val="21"/>
          <w:lang w:val="en-GB"/>
        </w:rPr>
      </w:pPr>
    </w:p>
    <w:p w14:paraId="397675C2" w14:textId="77777777" w:rsidR="00724C18" w:rsidRDefault="00724C18">
      <w:pPr>
        <w:rPr>
          <w:color w:val="000000"/>
          <w:szCs w:val="21"/>
          <w:lang w:val="en-GB"/>
        </w:rPr>
      </w:pPr>
    </w:p>
    <w:p w14:paraId="10906EBE" w14:textId="77777777" w:rsidR="00724C18" w:rsidRDefault="00A473DF">
      <w:pPr>
        <w:rPr>
          <w:color w:val="000000"/>
          <w:szCs w:val="21"/>
          <w:lang w:val="en-GB"/>
        </w:rPr>
      </w:pPr>
      <w:r>
        <w:rPr>
          <w:b/>
          <w:bCs/>
          <w:color w:val="000000"/>
          <w:szCs w:val="21"/>
          <w:lang w:val="en-GB"/>
        </w:rPr>
        <w:t>媒体评价</w:t>
      </w:r>
      <w:r>
        <w:rPr>
          <w:color w:val="000000"/>
          <w:szCs w:val="21"/>
          <w:lang w:val="en-GB"/>
        </w:rPr>
        <w:t>：</w:t>
      </w:r>
    </w:p>
    <w:p w14:paraId="0FF52BA5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这本处女作的电子版大获成功，被一家顶级出版商抢购一空。我对这位作者的未来充满期待。</w:t>
      </w:r>
      <w:r>
        <w:rPr>
          <w:color w:val="000000"/>
          <w:szCs w:val="21"/>
          <w:lang w:val="en-GB"/>
        </w:rPr>
        <w:t>”</w:t>
      </w:r>
    </w:p>
    <w:p w14:paraId="4B980A65" w14:textId="77777777" w:rsidR="00724C18" w:rsidRDefault="00A473DF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太阳报》</w:t>
      </w:r>
    </w:p>
    <w:p w14:paraId="22D39A09" w14:textId="77777777" w:rsidR="00724C18" w:rsidRDefault="00724C18">
      <w:pPr>
        <w:rPr>
          <w:color w:val="000000"/>
          <w:szCs w:val="21"/>
          <w:lang w:val="en-GB"/>
        </w:rPr>
      </w:pPr>
    </w:p>
    <w:p w14:paraId="2AC920D7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当我翻到最后一页时，我发现自己心碎了，因为是时候和这本温暖我的心、激起我的兴趣的书说再见了。</w:t>
      </w:r>
      <w:r>
        <w:rPr>
          <w:color w:val="000000"/>
          <w:szCs w:val="21"/>
          <w:lang w:val="en-GB"/>
        </w:rPr>
        <w:t>”</w:t>
      </w:r>
    </w:p>
    <w:p w14:paraId="00FD9C38" w14:textId="77777777" w:rsidR="00724C18" w:rsidRDefault="00A473DF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对好书的爱》（</w:t>
      </w:r>
      <w:r>
        <w:rPr>
          <w:i/>
          <w:iCs/>
        </w:rPr>
        <w:t>The Love of a Good Book</w:t>
      </w:r>
      <w:r>
        <w:t>）</w:t>
      </w:r>
    </w:p>
    <w:p w14:paraId="1C5EC818" w14:textId="77777777" w:rsidR="00724C18" w:rsidRDefault="00724C18">
      <w:pPr>
        <w:rPr>
          <w:color w:val="000000"/>
          <w:szCs w:val="21"/>
          <w:lang w:val="en-GB"/>
        </w:rPr>
      </w:pPr>
    </w:p>
    <w:p w14:paraId="7B2EF996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引人入胜，故事美好。这是一个将永远陪伴你的爱情故事。</w:t>
      </w:r>
      <w:r>
        <w:rPr>
          <w:color w:val="000000"/>
          <w:szCs w:val="21"/>
          <w:lang w:val="en-GB"/>
        </w:rPr>
        <w:t>”</w:t>
      </w:r>
    </w:p>
    <w:p w14:paraId="5429F606" w14:textId="77777777" w:rsidR="00724C18" w:rsidRDefault="00A473DF">
      <w:pPr>
        <w:ind w:firstLineChars="200" w:firstLine="420"/>
        <w:jc w:val="right"/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维多利亚爱书》（</w:t>
      </w:r>
      <w:r>
        <w:rPr>
          <w:i/>
          <w:iCs/>
        </w:rPr>
        <w:t>Victoria Loves Books</w:t>
      </w:r>
      <w:r>
        <w:t>）</w:t>
      </w:r>
    </w:p>
    <w:p w14:paraId="68D03671" w14:textId="77777777" w:rsidR="00724C18" w:rsidRDefault="00724C18">
      <w:pPr>
        <w:ind w:firstLineChars="200" w:firstLine="420"/>
        <w:jc w:val="right"/>
      </w:pPr>
    </w:p>
    <w:p w14:paraId="16C58D55" w14:textId="77777777" w:rsidR="00724C18" w:rsidRDefault="00A473DF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扣人心弦、浪漫又令人心碎</w:t>
      </w:r>
      <w:r>
        <w:rPr>
          <w:color w:val="000000"/>
          <w:szCs w:val="21"/>
          <w:lang w:val="en-GB"/>
        </w:rPr>
        <w:t>……</w:t>
      </w:r>
      <w:r>
        <w:rPr>
          <w:color w:val="000000"/>
          <w:szCs w:val="21"/>
          <w:lang w:val="en-GB"/>
        </w:rPr>
        <w:t>一个迷人的爱情故事。</w:t>
      </w:r>
      <w:r>
        <w:rPr>
          <w:color w:val="000000"/>
          <w:szCs w:val="21"/>
          <w:lang w:val="en-GB"/>
        </w:rPr>
        <w:t>”</w:t>
      </w:r>
    </w:p>
    <w:p w14:paraId="33CBA828" w14:textId="77777777" w:rsidR="00724C18" w:rsidRDefault="00A473DF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她爱读书》（</w:t>
      </w:r>
      <w:r>
        <w:rPr>
          <w:i/>
          <w:iCs/>
          <w:color w:val="000000"/>
          <w:szCs w:val="21"/>
          <w:lang w:val="en-GB"/>
        </w:rPr>
        <w:t>She Loves To Read</w:t>
      </w:r>
      <w:r>
        <w:rPr>
          <w:color w:val="000000"/>
          <w:szCs w:val="21"/>
          <w:lang w:val="en-GB"/>
        </w:rPr>
        <w:t>）</w:t>
      </w:r>
    </w:p>
    <w:p w14:paraId="26FEDBCD" w14:textId="77777777" w:rsidR="00724C18" w:rsidRDefault="00724C18">
      <w:pPr>
        <w:rPr>
          <w:color w:val="000000"/>
          <w:szCs w:val="21"/>
        </w:rPr>
      </w:pPr>
    </w:p>
    <w:p w14:paraId="1A431613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1AB29F23" w14:textId="77777777" w:rsidR="00724C18" w:rsidRDefault="00A473DF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518FB916" w14:textId="77777777" w:rsidR="00724C18" w:rsidRDefault="00A473DF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11BC63C0" w14:textId="77777777" w:rsidR="00724C18" w:rsidRDefault="00A473D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22" w:history="1">
        <w:r w:rsidR="00724C18">
          <w:rPr>
            <w:rStyle w:val="ab"/>
            <w:b/>
            <w:szCs w:val="21"/>
          </w:rPr>
          <w:t>Rights@nurnberg.com.cn</w:t>
        </w:r>
      </w:hyperlink>
    </w:p>
    <w:p w14:paraId="034B7FAA" w14:textId="77777777" w:rsidR="00724C18" w:rsidRDefault="00A473DF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026D581B" w14:textId="77777777" w:rsidR="00724C18" w:rsidRDefault="00A473DF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7D9B1E5" w14:textId="77777777" w:rsidR="00724C18" w:rsidRDefault="00A473D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58A5D81" w14:textId="77777777" w:rsidR="00724C18" w:rsidRDefault="00A473DF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23" w:history="1">
        <w:r w:rsidR="00724C18">
          <w:rPr>
            <w:rStyle w:val="ab"/>
            <w:szCs w:val="21"/>
          </w:rPr>
          <w:t>http://www.nurnberg.com.cn</w:t>
        </w:r>
      </w:hyperlink>
    </w:p>
    <w:p w14:paraId="1831DC5B" w14:textId="77777777" w:rsidR="00724C18" w:rsidRDefault="00A473DF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24" w:history="1">
        <w:r w:rsidR="00724C18">
          <w:rPr>
            <w:rStyle w:val="ab"/>
            <w:szCs w:val="21"/>
          </w:rPr>
          <w:t>http://www.nurnberg.com.cn/booklist_zh/list.aspx</w:t>
        </w:r>
      </w:hyperlink>
    </w:p>
    <w:p w14:paraId="4BDF5544" w14:textId="77777777" w:rsidR="00724C18" w:rsidRDefault="00A473DF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25" w:history="1">
        <w:r w:rsidR="00724C18">
          <w:rPr>
            <w:rStyle w:val="ab"/>
            <w:szCs w:val="21"/>
          </w:rPr>
          <w:t>http://www.nurnberg.com.cn/book/book.aspx</w:t>
        </w:r>
      </w:hyperlink>
    </w:p>
    <w:p w14:paraId="51D6F31C" w14:textId="77777777" w:rsidR="00724C18" w:rsidRDefault="00A473D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26" w:history="1">
        <w:r w:rsidR="00724C18">
          <w:rPr>
            <w:rStyle w:val="ab"/>
            <w:szCs w:val="21"/>
          </w:rPr>
          <w:t>http://www.nurnberg.com.cn/video/video.aspx</w:t>
        </w:r>
      </w:hyperlink>
    </w:p>
    <w:p w14:paraId="3E39581B" w14:textId="77777777" w:rsidR="00724C18" w:rsidRDefault="00A473DF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7" w:history="1">
        <w:r w:rsidR="00724C18">
          <w:rPr>
            <w:rStyle w:val="ab"/>
            <w:szCs w:val="21"/>
          </w:rPr>
          <w:t>http://site.douban.com/110577/</w:t>
        </w:r>
      </w:hyperlink>
    </w:p>
    <w:p w14:paraId="38F5E2F8" w14:textId="77777777" w:rsidR="00724C18" w:rsidRDefault="00A473DF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8" w:history="1">
        <w:r w:rsidR="00724C18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="00724C18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="00724C18">
          <w:rPr>
            <w:color w:val="0000FF"/>
            <w:u w:val="single"/>
            <w:shd w:val="clear" w:color="auto" w:fill="FFFFFF"/>
          </w:rPr>
          <w:t>_</w:t>
        </w:r>
        <w:r w:rsidR="00724C18">
          <w:rPr>
            <w:color w:val="0000FF"/>
            <w:u w:val="single"/>
            <w:shd w:val="clear" w:color="auto" w:fill="FFFFFF"/>
          </w:rPr>
          <w:t>微博</w:t>
        </w:r>
        <w:r w:rsidR="00724C18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C1111CB" w14:textId="77777777" w:rsidR="00724C18" w:rsidRDefault="00A473DF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5"/>
    <w:bookmarkEnd w:id="6"/>
    <w:p w14:paraId="45E48072" w14:textId="77777777" w:rsidR="00724C18" w:rsidRDefault="00A473DF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41BD95E3" wp14:editId="212BEB26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07E3D" w14:textId="77777777" w:rsidR="00724C18" w:rsidRDefault="00724C18">
      <w:pPr>
        <w:ind w:right="420"/>
        <w:rPr>
          <w:rFonts w:eastAsia="Gungsuh"/>
          <w:color w:val="000000"/>
          <w:kern w:val="0"/>
          <w:szCs w:val="21"/>
        </w:rPr>
      </w:pPr>
    </w:p>
    <w:sectPr w:rsidR="00724C18">
      <w:headerReference w:type="default" r:id="rId30"/>
      <w:footerReference w:type="default" r:id="rId3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5CED90" w14:textId="77777777" w:rsidR="00A473DF" w:rsidRDefault="00A473DF">
      <w:r>
        <w:separator/>
      </w:r>
    </w:p>
  </w:endnote>
  <w:endnote w:type="continuationSeparator" w:id="0">
    <w:p w14:paraId="2CDFD1EC" w14:textId="77777777" w:rsidR="00A473DF" w:rsidRDefault="00A47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Yu Gothic UI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AC45CE" w14:textId="77777777" w:rsidR="00724C18" w:rsidRDefault="00724C18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FFEE553" w14:textId="77777777" w:rsidR="00724C18" w:rsidRDefault="00A473D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30B073CD" w14:textId="77777777" w:rsidR="00724C18" w:rsidRDefault="00A473D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C57405B" w14:textId="77777777" w:rsidR="00724C18" w:rsidRDefault="00A473D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724C18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A4CEECD" w14:textId="77777777" w:rsidR="00724C18" w:rsidRDefault="00724C18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E7C7F5" w14:textId="77777777" w:rsidR="00A473DF" w:rsidRDefault="00A473DF">
      <w:r>
        <w:separator/>
      </w:r>
    </w:p>
  </w:footnote>
  <w:footnote w:type="continuationSeparator" w:id="0">
    <w:p w14:paraId="52BDCC7A" w14:textId="77777777" w:rsidR="00A473DF" w:rsidRDefault="00A473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DC883D" w14:textId="77777777" w:rsidR="00724C18" w:rsidRDefault="00A473DF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9A1AD06" wp14:editId="7A77AC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8635E82" w14:textId="77777777" w:rsidR="00724C18" w:rsidRDefault="00A473DF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szQxtDQ1NTA0MbBU0lEKTi0uzszPAykwrgUAQ4RQo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284"/>
    <w:rsid w:val="00002FAE"/>
    <w:rsid w:val="000042F4"/>
    <w:rsid w:val="00004598"/>
    <w:rsid w:val="00005533"/>
    <w:rsid w:val="0000705C"/>
    <w:rsid w:val="0000741F"/>
    <w:rsid w:val="00010F41"/>
    <w:rsid w:val="00012420"/>
    <w:rsid w:val="00013D7A"/>
    <w:rsid w:val="00014408"/>
    <w:rsid w:val="00017174"/>
    <w:rsid w:val="0001755D"/>
    <w:rsid w:val="000226FA"/>
    <w:rsid w:val="00023E9E"/>
    <w:rsid w:val="0003063F"/>
    <w:rsid w:val="00030A42"/>
    <w:rsid w:val="00030D63"/>
    <w:rsid w:val="00031A11"/>
    <w:rsid w:val="000340E1"/>
    <w:rsid w:val="00040304"/>
    <w:rsid w:val="000427A4"/>
    <w:rsid w:val="00045DCE"/>
    <w:rsid w:val="000461A8"/>
    <w:rsid w:val="0005208E"/>
    <w:rsid w:val="0005338D"/>
    <w:rsid w:val="0005363A"/>
    <w:rsid w:val="0006032F"/>
    <w:rsid w:val="00061C2C"/>
    <w:rsid w:val="000631C4"/>
    <w:rsid w:val="0006354E"/>
    <w:rsid w:val="00063988"/>
    <w:rsid w:val="00063A83"/>
    <w:rsid w:val="0007137A"/>
    <w:rsid w:val="000803A7"/>
    <w:rsid w:val="00080C4C"/>
    <w:rsid w:val="00080CD8"/>
    <w:rsid w:val="000810D5"/>
    <w:rsid w:val="000811E0"/>
    <w:rsid w:val="00082504"/>
    <w:rsid w:val="0008781E"/>
    <w:rsid w:val="000A01BD"/>
    <w:rsid w:val="000A57E2"/>
    <w:rsid w:val="000A6FE4"/>
    <w:rsid w:val="000B16E4"/>
    <w:rsid w:val="000B3141"/>
    <w:rsid w:val="000B3EED"/>
    <w:rsid w:val="000B4D73"/>
    <w:rsid w:val="000B6D16"/>
    <w:rsid w:val="000C0951"/>
    <w:rsid w:val="000C18AC"/>
    <w:rsid w:val="000C34E3"/>
    <w:rsid w:val="000C45C1"/>
    <w:rsid w:val="000C7CB8"/>
    <w:rsid w:val="000D0A7C"/>
    <w:rsid w:val="000D293D"/>
    <w:rsid w:val="000D34C3"/>
    <w:rsid w:val="000D3C4D"/>
    <w:rsid w:val="000D3D3A"/>
    <w:rsid w:val="000D4709"/>
    <w:rsid w:val="000D5F8D"/>
    <w:rsid w:val="000E7F35"/>
    <w:rsid w:val="000F4BAB"/>
    <w:rsid w:val="000F557A"/>
    <w:rsid w:val="000F60B5"/>
    <w:rsid w:val="000F6839"/>
    <w:rsid w:val="000F6CE1"/>
    <w:rsid w:val="00100D19"/>
    <w:rsid w:val="001017C7"/>
    <w:rsid w:val="00102500"/>
    <w:rsid w:val="001032CC"/>
    <w:rsid w:val="00106C5B"/>
    <w:rsid w:val="00110260"/>
    <w:rsid w:val="00110707"/>
    <w:rsid w:val="001113CB"/>
    <w:rsid w:val="0011264B"/>
    <w:rsid w:val="00117283"/>
    <w:rsid w:val="00121268"/>
    <w:rsid w:val="00122497"/>
    <w:rsid w:val="001303A9"/>
    <w:rsid w:val="00132921"/>
    <w:rsid w:val="00133C63"/>
    <w:rsid w:val="00134987"/>
    <w:rsid w:val="00142E34"/>
    <w:rsid w:val="00143455"/>
    <w:rsid w:val="00144624"/>
    <w:rsid w:val="00146F1E"/>
    <w:rsid w:val="001513D8"/>
    <w:rsid w:val="001515E2"/>
    <w:rsid w:val="00151F38"/>
    <w:rsid w:val="0015375C"/>
    <w:rsid w:val="00157466"/>
    <w:rsid w:val="00157833"/>
    <w:rsid w:val="00162AD8"/>
    <w:rsid w:val="00163F80"/>
    <w:rsid w:val="001668DD"/>
    <w:rsid w:val="00167007"/>
    <w:rsid w:val="00172397"/>
    <w:rsid w:val="001757B6"/>
    <w:rsid w:val="00183264"/>
    <w:rsid w:val="00191994"/>
    <w:rsid w:val="00193733"/>
    <w:rsid w:val="00195D6F"/>
    <w:rsid w:val="001A3143"/>
    <w:rsid w:val="001A5450"/>
    <w:rsid w:val="001A54FB"/>
    <w:rsid w:val="001A5C73"/>
    <w:rsid w:val="001B2196"/>
    <w:rsid w:val="001B4799"/>
    <w:rsid w:val="001B679D"/>
    <w:rsid w:val="001B7480"/>
    <w:rsid w:val="001C11D5"/>
    <w:rsid w:val="001C5B27"/>
    <w:rsid w:val="001C6D65"/>
    <w:rsid w:val="001D0115"/>
    <w:rsid w:val="001D048E"/>
    <w:rsid w:val="001D0FAF"/>
    <w:rsid w:val="001D1277"/>
    <w:rsid w:val="001D45CE"/>
    <w:rsid w:val="001D4C94"/>
    <w:rsid w:val="001D4E4F"/>
    <w:rsid w:val="001E1173"/>
    <w:rsid w:val="001F0F15"/>
    <w:rsid w:val="001F268E"/>
    <w:rsid w:val="001F6BBE"/>
    <w:rsid w:val="001F7E2C"/>
    <w:rsid w:val="002029FE"/>
    <w:rsid w:val="00203F8F"/>
    <w:rsid w:val="002068EA"/>
    <w:rsid w:val="00206941"/>
    <w:rsid w:val="00210AE1"/>
    <w:rsid w:val="0021370D"/>
    <w:rsid w:val="00215959"/>
    <w:rsid w:val="00215BF8"/>
    <w:rsid w:val="002203B3"/>
    <w:rsid w:val="00222606"/>
    <w:rsid w:val="002243E8"/>
    <w:rsid w:val="00224721"/>
    <w:rsid w:val="00226607"/>
    <w:rsid w:val="00227DD9"/>
    <w:rsid w:val="00230707"/>
    <w:rsid w:val="00231FD5"/>
    <w:rsid w:val="002325BA"/>
    <w:rsid w:val="00236060"/>
    <w:rsid w:val="0023756E"/>
    <w:rsid w:val="0024199C"/>
    <w:rsid w:val="00244604"/>
    <w:rsid w:val="00244F8F"/>
    <w:rsid w:val="00245588"/>
    <w:rsid w:val="002478BD"/>
    <w:rsid w:val="00250BE9"/>
    <w:rsid w:val="00251134"/>
    <w:rsid w:val="002516C3"/>
    <w:rsid w:val="002523C1"/>
    <w:rsid w:val="00255A3C"/>
    <w:rsid w:val="002640B1"/>
    <w:rsid w:val="00265795"/>
    <w:rsid w:val="00265C3D"/>
    <w:rsid w:val="002715F6"/>
    <w:rsid w:val="002727E9"/>
    <w:rsid w:val="00276809"/>
    <w:rsid w:val="0027765C"/>
    <w:rsid w:val="0028666F"/>
    <w:rsid w:val="00287D68"/>
    <w:rsid w:val="002916B8"/>
    <w:rsid w:val="00293C40"/>
    <w:rsid w:val="00295FD8"/>
    <w:rsid w:val="0029676A"/>
    <w:rsid w:val="00296845"/>
    <w:rsid w:val="002A0710"/>
    <w:rsid w:val="002A3BDA"/>
    <w:rsid w:val="002A6CF0"/>
    <w:rsid w:val="002B0BF5"/>
    <w:rsid w:val="002B5ADD"/>
    <w:rsid w:val="002B67E8"/>
    <w:rsid w:val="002C0257"/>
    <w:rsid w:val="002C472F"/>
    <w:rsid w:val="002C6AE2"/>
    <w:rsid w:val="002D009B"/>
    <w:rsid w:val="002D4C2B"/>
    <w:rsid w:val="002E13E2"/>
    <w:rsid w:val="002E21FA"/>
    <w:rsid w:val="002E25C3"/>
    <w:rsid w:val="002E4527"/>
    <w:rsid w:val="002F2E51"/>
    <w:rsid w:val="002F6571"/>
    <w:rsid w:val="00302706"/>
    <w:rsid w:val="00304C83"/>
    <w:rsid w:val="00304F9A"/>
    <w:rsid w:val="003056F8"/>
    <w:rsid w:val="00310AD2"/>
    <w:rsid w:val="003111CE"/>
    <w:rsid w:val="00312D3B"/>
    <w:rsid w:val="003133CE"/>
    <w:rsid w:val="00314D8C"/>
    <w:rsid w:val="00315F17"/>
    <w:rsid w:val="003169AA"/>
    <w:rsid w:val="003212C8"/>
    <w:rsid w:val="003240A9"/>
    <w:rsid w:val="003250A9"/>
    <w:rsid w:val="00325EA7"/>
    <w:rsid w:val="00327714"/>
    <w:rsid w:val="0033179B"/>
    <w:rsid w:val="00331EBE"/>
    <w:rsid w:val="00333CBA"/>
    <w:rsid w:val="00336416"/>
    <w:rsid w:val="003371D7"/>
    <w:rsid w:val="00340A0F"/>
    <w:rsid w:val="00340C73"/>
    <w:rsid w:val="00341881"/>
    <w:rsid w:val="0034331D"/>
    <w:rsid w:val="00343DEB"/>
    <w:rsid w:val="00346590"/>
    <w:rsid w:val="003467FD"/>
    <w:rsid w:val="00346B42"/>
    <w:rsid w:val="003514A6"/>
    <w:rsid w:val="00352BDD"/>
    <w:rsid w:val="00355781"/>
    <w:rsid w:val="00357F6D"/>
    <w:rsid w:val="00361CE6"/>
    <w:rsid w:val="003637B3"/>
    <w:rsid w:val="003646A1"/>
    <w:rsid w:val="003702ED"/>
    <w:rsid w:val="00370308"/>
    <w:rsid w:val="00371A84"/>
    <w:rsid w:val="00372151"/>
    <w:rsid w:val="00373D0C"/>
    <w:rsid w:val="00374360"/>
    <w:rsid w:val="0037736F"/>
    <w:rsid w:val="00377746"/>
    <w:rsid w:val="003779D1"/>
    <w:rsid w:val="003803C5"/>
    <w:rsid w:val="003867F2"/>
    <w:rsid w:val="00387E71"/>
    <w:rsid w:val="00392F39"/>
    <w:rsid w:val="003935E9"/>
    <w:rsid w:val="00393E6C"/>
    <w:rsid w:val="0039543C"/>
    <w:rsid w:val="00396CD4"/>
    <w:rsid w:val="0039791D"/>
    <w:rsid w:val="003A185E"/>
    <w:rsid w:val="003A3601"/>
    <w:rsid w:val="003A389C"/>
    <w:rsid w:val="003A48D2"/>
    <w:rsid w:val="003B72FD"/>
    <w:rsid w:val="003B7F55"/>
    <w:rsid w:val="003C30D4"/>
    <w:rsid w:val="003C4F62"/>
    <w:rsid w:val="003C524C"/>
    <w:rsid w:val="003D04B6"/>
    <w:rsid w:val="003D0A7B"/>
    <w:rsid w:val="003D365B"/>
    <w:rsid w:val="003D3E20"/>
    <w:rsid w:val="003D49B4"/>
    <w:rsid w:val="003E0F7C"/>
    <w:rsid w:val="003E26A5"/>
    <w:rsid w:val="003E42BE"/>
    <w:rsid w:val="003E7CC3"/>
    <w:rsid w:val="003E7E5A"/>
    <w:rsid w:val="003F3604"/>
    <w:rsid w:val="003F4DC2"/>
    <w:rsid w:val="003F745B"/>
    <w:rsid w:val="004039C9"/>
    <w:rsid w:val="00404765"/>
    <w:rsid w:val="00412886"/>
    <w:rsid w:val="004138CA"/>
    <w:rsid w:val="00422383"/>
    <w:rsid w:val="004253C7"/>
    <w:rsid w:val="00427236"/>
    <w:rsid w:val="00432814"/>
    <w:rsid w:val="00432EDF"/>
    <w:rsid w:val="00434327"/>
    <w:rsid w:val="004344AA"/>
    <w:rsid w:val="00435906"/>
    <w:rsid w:val="0044141E"/>
    <w:rsid w:val="00454425"/>
    <w:rsid w:val="00454547"/>
    <w:rsid w:val="00456A13"/>
    <w:rsid w:val="00460755"/>
    <w:rsid w:val="004610B5"/>
    <w:rsid w:val="00464676"/>
    <w:rsid w:val="004655CB"/>
    <w:rsid w:val="0047000B"/>
    <w:rsid w:val="004722FE"/>
    <w:rsid w:val="00474F97"/>
    <w:rsid w:val="0047568E"/>
    <w:rsid w:val="00477CFC"/>
    <w:rsid w:val="00482756"/>
    <w:rsid w:val="0048398A"/>
    <w:rsid w:val="00484D86"/>
    <w:rsid w:val="00485E2E"/>
    <w:rsid w:val="00486E31"/>
    <w:rsid w:val="004A2387"/>
    <w:rsid w:val="004A4643"/>
    <w:rsid w:val="004A5A52"/>
    <w:rsid w:val="004B4CE1"/>
    <w:rsid w:val="004B6B07"/>
    <w:rsid w:val="004C2070"/>
    <w:rsid w:val="004C4664"/>
    <w:rsid w:val="004C5A0F"/>
    <w:rsid w:val="004D1FE2"/>
    <w:rsid w:val="004D226A"/>
    <w:rsid w:val="004D5ADA"/>
    <w:rsid w:val="004D73D4"/>
    <w:rsid w:val="004E366D"/>
    <w:rsid w:val="004E4FBC"/>
    <w:rsid w:val="004F0F29"/>
    <w:rsid w:val="004F1372"/>
    <w:rsid w:val="004F159C"/>
    <w:rsid w:val="004F1717"/>
    <w:rsid w:val="004F4D3F"/>
    <w:rsid w:val="004F6FDA"/>
    <w:rsid w:val="004F73F1"/>
    <w:rsid w:val="0050133A"/>
    <w:rsid w:val="00504D10"/>
    <w:rsid w:val="0050523F"/>
    <w:rsid w:val="005069D6"/>
    <w:rsid w:val="00507886"/>
    <w:rsid w:val="005107CD"/>
    <w:rsid w:val="00511A00"/>
    <w:rsid w:val="005127B9"/>
    <w:rsid w:val="00512B81"/>
    <w:rsid w:val="00516879"/>
    <w:rsid w:val="00523361"/>
    <w:rsid w:val="00525F23"/>
    <w:rsid w:val="00527595"/>
    <w:rsid w:val="00531E34"/>
    <w:rsid w:val="005321B0"/>
    <w:rsid w:val="00533ADE"/>
    <w:rsid w:val="00535267"/>
    <w:rsid w:val="00542854"/>
    <w:rsid w:val="005439AC"/>
    <w:rsid w:val="0054434C"/>
    <w:rsid w:val="00544487"/>
    <w:rsid w:val="005449FF"/>
    <w:rsid w:val="005474BC"/>
    <w:rsid w:val="005508BD"/>
    <w:rsid w:val="00553CE6"/>
    <w:rsid w:val="00554EB4"/>
    <w:rsid w:val="00556173"/>
    <w:rsid w:val="00556E2F"/>
    <w:rsid w:val="00564FD9"/>
    <w:rsid w:val="00565208"/>
    <w:rsid w:val="005754D0"/>
    <w:rsid w:val="005853BE"/>
    <w:rsid w:val="00587195"/>
    <w:rsid w:val="0059165F"/>
    <w:rsid w:val="00594469"/>
    <w:rsid w:val="00594E65"/>
    <w:rsid w:val="005A2112"/>
    <w:rsid w:val="005A4D20"/>
    <w:rsid w:val="005A4FFA"/>
    <w:rsid w:val="005B0AC1"/>
    <w:rsid w:val="005B1B2A"/>
    <w:rsid w:val="005B2CF5"/>
    <w:rsid w:val="005B444D"/>
    <w:rsid w:val="005B6C1D"/>
    <w:rsid w:val="005C244E"/>
    <w:rsid w:val="005C27DC"/>
    <w:rsid w:val="005C5680"/>
    <w:rsid w:val="005C777E"/>
    <w:rsid w:val="005D167F"/>
    <w:rsid w:val="005D2FF0"/>
    <w:rsid w:val="005D3FD9"/>
    <w:rsid w:val="005D743E"/>
    <w:rsid w:val="005E0E40"/>
    <w:rsid w:val="005E31E5"/>
    <w:rsid w:val="005E536B"/>
    <w:rsid w:val="005E67AA"/>
    <w:rsid w:val="005F212D"/>
    <w:rsid w:val="005F2EC6"/>
    <w:rsid w:val="005F4D4D"/>
    <w:rsid w:val="005F5420"/>
    <w:rsid w:val="005F5D2C"/>
    <w:rsid w:val="00600F7A"/>
    <w:rsid w:val="00602B67"/>
    <w:rsid w:val="0060380C"/>
    <w:rsid w:val="00616121"/>
    <w:rsid w:val="00616415"/>
    <w:rsid w:val="00616A0F"/>
    <w:rsid w:val="006176AA"/>
    <w:rsid w:val="006231A3"/>
    <w:rsid w:val="006240C3"/>
    <w:rsid w:val="0062743D"/>
    <w:rsid w:val="0063001E"/>
    <w:rsid w:val="00651141"/>
    <w:rsid w:val="00652A7E"/>
    <w:rsid w:val="0065363B"/>
    <w:rsid w:val="00654D47"/>
    <w:rsid w:val="00655FA9"/>
    <w:rsid w:val="006656BA"/>
    <w:rsid w:val="00665CFE"/>
    <w:rsid w:val="00667C85"/>
    <w:rsid w:val="00671CF8"/>
    <w:rsid w:val="00672895"/>
    <w:rsid w:val="00674A1C"/>
    <w:rsid w:val="00680EFB"/>
    <w:rsid w:val="006A0D98"/>
    <w:rsid w:val="006A0FA8"/>
    <w:rsid w:val="006B0F68"/>
    <w:rsid w:val="006B2758"/>
    <w:rsid w:val="006B6CAB"/>
    <w:rsid w:val="006B6D4D"/>
    <w:rsid w:val="006B6F28"/>
    <w:rsid w:val="006C0F9A"/>
    <w:rsid w:val="006C11CB"/>
    <w:rsid w:val="006C3AA5"/>
    <w:rsid w:val="006C5A3A"/>
    <w:rsid w:val="006D2792"/>
    <w:rsid w:val="006D3176"/>
    <w:rsid w:val="006D37ED"/>
    <w:rsid w:val="006E211E"/>
    <w:rsid w:val="006E21F2"/>
    <w:rsid w:val="006E22F2"/>
    <w:rsid w:val="006E2E2E"/>
    <w:rsid w:val="006E5BF4"/>
    <w:rsid w:val="006F2C03"/>
    <w:rsid w:val="007005AA"/>
    <w:rsid w:val="00703DE8"/>
    <w:rsid w:val="00703FC2"/>
    <w:rsid w:val="007041C0"/>
    <w:rsid w:val="00704301"/>
    <w:rsid w:val="007078E0"/>
    <w:rsid w:val="00713102"/>
    <w:rsid w:val="00715F9D"/>
    <w:rsid w:val="0071698F"/>
    <w:rsid w:val="0072244F"/>
    <w:rsid w:val="00722889"/>
    <w:rsid w:val="00724C18"/>
    <w:rsid w:val="00724FC3"/>
    <w:rsid w:val="00727B99"/>
    <w:rsid w:val="00734C53"/>
    <w:rsid w:val="00736687"/>
    <w:rsid w:val="00737111"/>
    <w:rsid w:val="007419C0"/>
    <w:rsid w:val="00744D24"/>
    <w:rsid w:val="007468CF"/>
    <w:rsid w:val="00747520"/>
    <w:rsid w:val="00750E90"/>
    <w:rsid w:val="00751246"/>
    <w:rsid w:val="007517FE"/>
    <w:rsid w:val="0075196D"/>
    <w:rsid w:val="00754125"/>
    <w:rsid w:val="007541E3"/>
    <w:rsid w:val="00754E41"/>
    <w:rsid w:val="007555F5"/>
    <w:rsid w:val="00755A73"/>
    <w:rsid w:val="0076017F"/>
    <w:rsid w:val="00760B3C"/>
    <w:rsid w:val="00762183"/>
    <w:rsid w:val="00763D39"/>
    <w:rsid w:val="00767382"/>
    <w:rsid w:val="00767C4F"/>
    <w:rsid w:val="007704CB"/>
    <w:rsid w:val="00771F3E"/>
    <w:rsid w:val="007766B7"/>
    <w:rsid w:val="00777E13"/>
    <w:rsid w:val="007803A3"/>
    <w:rsid w:val="00791865"/>
    <w:rsid w:val="00792AB2"/>
    <w:rsid w:val="007962CA"/>
    <w:rsid w:val="007A050D"/>
    <w:rsid w:val="007A513F"/>
    <w:rsid w:val="007A5AA6"/>
    <w:rsid w:val="007A7CC5"/>
    <w:rsid w:val="007B08F5"/>
    <w:rsid w:val="007B2E76"/>
    <w:rsid w:val="007B30B5"/>
    <w:rsid w:val="007B3346"/>
    <w:rsid w:val="007B5222"/>
    <w:rsid w:val="007B6993"/>
    <w:rsid w:val="007C042E"/>
    <w:rsid w:val="007C1098"/>
    <w:rsid w:val="007C1910"/>
    <w:rsid w:val="007C26A6"/>
    <w:rsid w:val="007C3170"/>
    <w:rsid w:val="007C4BA4"/>
    <w:rsid w:val="007C5D7D"/>
    <w:rsid w:val="007C68DC"/>
    <w:rsid w:val="007C6944"/>
    <w:rsid w:val="007C71E1"/>
    <w:rsid w:val="007D114E"/>
    <w:rsid w:val="007D1D35"/>
    <w:rsid w:val="007D262A"/>
    <w:rsid w:val="007D6883"/>
    <w:rsid w:val="007D69A1"/>
    <w:rsid w:val="007E084E"/>
    <w:rsid w:val="007E108E"/>
    <w:rsid w:val="007E2BA6"/>
    <w:rsid w:val="007E348E"/>
    <w:rsid w:val="007E44C1"/>
    <w:rsid w:val="007E50B4"/>
    <w:rsid w:val="007E7260"/>
    <w:rsid w:val="007E7F1D"/>
    <w:rsid w:val="007F1B8C"/>
    <w:rsid w:val="007F2793"/>
    <w:rsid w:val="007F55AC"/>
    <w:rsid w:val="007F652C"/>
    <w:rsid w:val="007F7B13"/>
    <w:rsid w:val="007F7B83"/>
    <w:rsid w:val="0080136A"/>
    <w:rsid w:val="00805ED5"/>
    <w:rsid w:val="0080644C"/>
    <w:rsid w:val="00810A59"/>
    <w:rsid w:val="008129CA"/>
    <w:rsid w:val="00812C01"/>
    <w:rsid w:val="00816558"/>
    <w:rsid w:val="00821F20"/>
    <w:rsid w:val="008240C5"/>
    <w:rsid w:val="00832FB4"/>
    <w:rsid w:val="0083344B"/>
    <w:rsid w:val="00835515"/>
    <w:rsid w:val="00835DFD"/>
    <w:rsid w:val="00836AFD"/>
    <w:rsid w:val="00850AE2"/>
    <w:rsid w:val="008524ED"/>
    <w:rsid w:val="00865CF8"/>
    <w:rsid w:val="008674E9"/>
    <w:rsid w:val="00870A4E"/>
    <w:rsid w:val="0087768A"/>
    <w:rsid w:val="00880577"/>
    <w:rsid w:val="008833DC"/>
    <w:rsid w:val="00885F4F"/>
    <w:rsid w:val="008901CD"/>
    <w:rsid w:val="00892B05"/>
    <w:rsid w:val="00892E32"/>
    <w:rsid w:val="00894056"/>
    <w:rsid w:val="00895CB6"/>
    <w:rsid w:val="00895F9B"/>
    <w:rsid w:val="008A0665"/>
    <w:rsid w:val="008A6811"/>
    <w:rsid w:val="008A7AE7"/>
    <w:rsid w:val="008B6460"/>
    <w:rsid w:val="008B6802"/>
    <w:rsid w:val="008C0420"/>
    <w:rsid w:val="008C0D22"/>
    <w:rsid w:val="008C0DA6"/>
    <w:rsid w:val="008C4BCC"/>
    <w:rsid w:val="008D03FC"/>
    <w:rsid w:val="008D07F2"/>
    <w:rsid w:val="008D1A1B"/>
    <w:rsid w:val="008D21D5"/>
    <w:rsid w:val="008D278C"/>
    <w:rsid w:val="008D3A3D"/>
    <w:rsid w:val="008D4F84"/>
    <w:rsid w:val="008D6184"/>
    <w:rsid w:val="008D62E3"/>
    <w:rsid w:val="008D7930"/>
    <w:rsid w:val="008E1206"/>
    <w:rsid w:val="008E2129"/>
    <w:rsid w:val="008E2940"/>
    <w:rsid w:val="008E445D"/>
    <w:rsid w:val="008E5DFE"/>
    <w:rsid w:val="008E6BDF"/>
    <w:rsid w:val="008F195D"/>
    <w:rsid w:val="008F46C1"/>
    <w:rsid w:val="008F7C3D"/>
    <w:rsid w:val="009024F4"/>
    <w:rsid w:val="00903289"/>
    <w:rsid w:val="0090330A"/>
    <w:rsid w:val="00905C89"/>
    <w:rsid w:val="00906691"/>
    <w:rsid w:val="009152FE"/>
    <w:rsid w:val="00916A50"/>
    <w:rsid w:val="00920225"/>
    <w:rsid w:val="009222F0"/>
    <w:rsid w:val="0092576B"/>
    <w:rsid w:val="0092602B"/>
    <w:rsid w:val="00927659"/>
    <w:rsid w:val="00930B68"/>
    <w:rsid w:val="00931DDB"/>
    <w:rsid w:val="00936D2F"/>
    <w:rsid w:val="00937973"/>
    <w:rsid w:val="00937A69"/>
    <w:rsid w:val="00941222"/>
    <w:rsid w:val="00945E55"/>
    <w:rsid w:val="00945EC1"/>
    <w:rsid w:val="0095186F"/>
    <w:rsid w:val="00951B2A"/>
    <w:rsid w:val="00953C63"/>
    <w:rsid w:val="009547B1"/>
    <w:rsid w:val="009555AA"/>
    <w:rsid w:val="0095747D"/>
    <w:rsid w:val="00961492"/>
    <w:rsid w:val="009625F0"/>
    <w:rsid w:val="00962EB8"/>
    <w:rsid w:val="00973993"/>
    <w:rsid w:val="00973E1A"/>
    <w:rsid w:val="00974D7A"/>
    <w:rsid w:val="0098073E"/>
    <w:rsid w:val="009836C5"/>
    <w:rsid w:val="00985109"/>
    <w:rsid w:val="00986F0E"/>
    <w:rsid w:val="00994CF5"/>
    <w:rsid w:val="00995581"/>
    <w:rsid w:val="00996023"/>
    <w:rsid w:val="00996F76"/>
    <w:rsid w:val="009A1093"/>
    <w:rsid w:val="009A651B"/>
    <w:rsid w:val="009B01A7"/>
    <w:rsid w:val="009B22F9"/>
    <w:rsid w:val="009B348F"/>
    <w:rsid w:val="009B3943"/>
    <w:rsid w:val="009C45FD"/>
    <w:rsid w:val="009C66BB"/>
    <w:rsid w:val="009C6E1E"/>
    <w:rsid w:val="009D0098"/>
    <w:rsid w:val="009D09AC"/>
    <w:rsid w:val="009D0DB8"/>
    <w:rsid w:val="009D15EE"/>
    <w:rsid w:val="009D33CD"/>
    <w:rsid w:val="009D7EA7"/>
    <w:rsid w:val="009E20D5"/>
    <w:rsid w:val="009E5647"/>
    <w:rsid w:val="009E5739"/>
    <w:rsid w:val="009E5795"/>
    <w:rsid w:val="009E57D3"/>
    <w:rsid w:val="009F0E47"/>
    <w:rsid w:val="009F13B5"/>
    <w:rsid w:val="009F2D4C"/>
    <w:rsid w:val="009F5A29"/>
    <w:rsid w:val="009F7560"/>
    <w:rsid w:val="00A03661"/>
    <w:rsid w:val="00A10F0C"/>
    <w:rsid w:val="00A1225E"/>
    <w:rsid w:val="00A13F00"/>
    <w:rsid w:val="00A164FE"/>
    <w:rsid w:val="00A17391"/>
    <w:rsid w:val="00A20D8A"/>
    <w:rsid w:val="00A21DDF"/>
    <w:rsid w:val="00A21F1E"/>
    <w:rsid w:val="00A35B2B"/>
    <w:rsid w:val="00A36513"/>
    <w:rsid w:val="00A36530"/>
    <w:rsid w:val="00A45A3D"/>
    <w:rsid w:val="00A473DF"/>
    <w:rsid w:val="00A54A8E"/>
    <w:rsid w:val="00A54F73"/>
    <w:rsid w:val="00A5690D"/>
    <w:rsid w:val="00A61E07"/>
    <w:rsid w:val="00A62F01"/>
    <w:rsid w:val="00A6680A"/>
    <w:rsid w:val="00A66AD0"/>
    <w:rsid w:val="00A71EAE"/>
    <w:rsid w:val="00A7703E"/>
    <w:rsid w:val="00A823C6"/>
    <w:rsid w:val="00A8469D"/>
    <w:rsid w:val="00A853E4"/>
    <w:rsid w:val="00A866EC"/>
    <w:rsid w:val="00A87A8D"/>
    <w:rsid w:val="00A90D6D"/>
    <w:rsid w:val="00A90FC8"/>
    <w:rsid w:val="00A91D49"/>
    <w:rsid w:val="00A9280B"/>
    <w:rsid w:val="00A93106"/>
    <w:rsid w:val="00A95C2C"/>
    <w:rsid w:val="00A96DEC"/>
    <w:rsid w:val="00AA2352"/>
    <w:rsid w:val="00AA5F10"/>
    <w:rsid w:val="00AB060D"/>
    <w:rsid w:val="00AB3558"/>
    <w:rsid w:val="00AB7588"/>
    <w:rsid w:val="00AB762B"/>
    <w:rsid w:val="00AC135B"/>
    <w:rsid w:val="00AC203D"/>
    <w:rsid w:val="00AC624D"/>
    <w:rsid w:val="00AC7315"/>
    <w:rsid w:val="00AC7610"/>
    <w:rsid w:val="00AD0353"/>
    <w:rsid w:val="00AD1193"/>
    <w:rsid w:val="00AD23A3"/>
    <w:rsid w:val="00AD6345"/>
    <w:rsid w:val="00AE56FB"/>
    <w:rsid w:val="00AF0671"/>
    <w:rsid w:val="00AF26BD"/>
    <w:rsid w:val="00AF61B8"/>
    <w:rsid w:val="00B023BD"/>
    <w:rsid w:val="00B034F5"/>
    <w:rsid w:val="00B057F1"/>
    <w:rsid w:val="00B05D45"/>
    <w:rsid w:val="00B05F00"/>
    <w:rsid w:val="00B07AEC"/>
    <w:rsid w:val="00B12178"/>
    <w:rsid w:val="00B1299C"/>
    <w:rsid w:val="00B12ACB"/>
    <w:rsid w:val="00B166AB"/>
    <w:rsid w:val="00B16B9F"/>
    <w:rsid w:val="00B2254B"/>
    <w:rsid w:val="00B22BE0"/>
    <w:rsid w:val="00B25409"/>
    <w:rsid w:val="00B254DB"/>
    <w:rsid w:val="00B262C1"/>
    <w:rsid w:val="00B26C31"/>
    <w:rsid w:val="00B356B8"/>
    <w:rsid w:val="00B45002"/>
    <w:rsid w:val="00B45709"/>
    <w:rsid w:val="00B46E7C"/>
    <w:rsid w:val="00B47582"/>
    <w:rsid w:val="00B51845"/>
    <w:rsid w:val="00B54288"/>
    <w:rsid w:val="00B5540C"/>
    <w:rsid w:val="00B5587F"/>
    <w:rsid w:val="00B62889"/>
    <w:rsid w:val="00B63177"/>
    <w:rsid w:val="00B63D45"/>
    <w:rsid w:val="00B64347"/>
    <w:rsid w:val="00B648F3"/>
    <w:rsid w:val="00B651A1"/>
    <w:rsid w:val="00B651F1"/>
    <w:rsid w:val="00B6616C"/>
    <w:rsid w:val="00B66B73"/>
    <w:rsid w:val="00B71C53"/>
    <w:rsid w:val="00B7682F"/>
    <w:rsid w:val="00B82CB7"/>
    <w:rsid w:val="00B848DE"/>
    <w:rsid w:val="00B90228"/>
    <w:rsid w:val="00B907CC"/>
    <w:rsid w:val="00B928DA"/>
    <w:rsid w:val="00B929D8"/>
    <w:rsid w:val="00B93D0A"/>
    <w:rsid w:val="00B93E71"/>
    <w:rsid w:val="00B96AC4"/>
    <w:rsid w:val="00BA25D1"/>
    <w:rsid w:val="00BA2F96"/>
    <w:rsid w:val="00BA4043"/>
    <w:rsid w:val="00BA7DBF"/>
    <w:rsid w:val="00BB38B3"/>
    <w:rsid w:val="00BB493B"/>
    <w:rsid w:val="00BB577B"/>
    <w:rsid w:val="00BB6A0E"/>
    <w:rsid w:val="00BC044C"/>
    <w:rsid w:val="00BC3360"/>
    <w:rsid w:val="00BC558C"/>
    <w:rsid w:val="00BD271D"/>
    <w:rsid w:val="00BD2F35"/>
    <w:rsid w:val="00BD534E"/>
    <w:rsid w:val="00BD54F3"/>
    <w:rsid w:val="00BD57A4"/>
    <w:rsid w:val="00BD7419"/>
    <w:rsid w:val="00BE495E"/>
    <w:rsid w:val="00BE544C"/>
    <w:rsid w:val="00BE6763"/>
    <w:rsid w:val="00BF20A3"/>
    <w:rsid w:val="00BF237B"/>
    <w:rsid w:val="00BF2FF1"/>
    <w:rsid w:val="00BF39E0"/>
    <w:rsid w:val="00BF523C"/>
    <w:rsid w:val="00C01700"/>
    <w:rsid w:val="00C041A5"/>
    <w:rsid w:val="00C05CDD"/>
    <w:rsid w:val="00C061D1"/>
    <w:rsid w:val="00C0648C"/>
    <w:rsid w:val="00C071B0"/>
    <w:rsid w:val="00C117A9"/>
    <w:rsid w:val="00C11E7E"/>
    <w:rsid w:val="00C12386"/>
    <w:rsid w:val="00C1399B"/>
    <w:rsid w:val="00C16D2E"/>
    <w:rsid w:val="00C2280B"/>
    <w:rsid w:val="00C25C36"/>
    <w:rsid w:val="00C308BC"/>
    <w:rsid w:val="00C309B7"/>
    <w:rsid w:val="00C33859"/>
    <w:rsid w:val="00C341AC"/>
    <w:rsid w:val="00C361B3"/>
    <w:rsid w:val="00C3675F"/>
    <w:rsid w:val="00C36F80"/>
    <w:rsid w:val="00C37C93"/>
    <w:rsid w:val="00C40DC8"/>
    <w:rsid w:val="00C410A9"/>
    <w:rsid w:val="00C41667"/>
    <w:rsid w:val="00C42FF4"/>
    <w:rsid w:val="00C472BC"/>
    <w:rsid w:val="00C55AC3"/>
    <w:rsid w:val="00C5611B"/>
    <w:rsid w:val="00C60B95"/>
    <w:rsid w:val="00C6131C"/>
    <w:rsid w:val="00C624E8"/>
    <w:rsid w:val="00C64EE1"/>
    <w:rsid w:val="00C664A3"/>
    <w:rsid w:val="00C712A9"/>
    <w:rsid w:val="00C71DBF"/>
    <w:rsid w:val="00C738AF"/>
    <w:rsid w:val="00C775F8"/>
    <w:rsid w:val="00C77915"/>
    <w:rsid w:val="00C835AD"/>
    <w:rsid w:val="00C864F1"/>
    <w:rsid w:val="00C87FEE"/>
    <w:rsid w:val="00C9021F"/>
    <w:rsid w:val="00C91326"/>
    <w:rsid w:val="00C94770"/>
    <w:rsid w:val="00CA0CB5"/>
    <w:rsid w:val="00CA1DDF"/>
    <w:rsid w:val="00CA4D15"/>
    <w:rsid w:val="00CA4D76"/>
    <w:rsid w:val="00CA66B0"/>
    <w:rsid w:val="00CA75C7"/>
    <w:rsid w:val="00CB6027"/>
    <w:rsid w:val="00CB7F25"/>
    <w:rsid w:val="00CC28C5"/>
    <w:rsid w:val="00CC5B41"/>
    <w:rsid w:val="00CC69DA"/>
    <w:rsid w:val="00CD1737"/>
    <w:rsid w:val="00CD3036"/>
    <w:rsid w:val="00CD409A"/>
    <w:rsid w:val="00CD6127"/>
    <w:rsid w:val="00CD7EE4"/>
    <w:rsid w:val="00CE5EB9"/>
    <w:rsid w:val="00CF35AE"/>
    <w:rsid w:val="00D017C5"/>
    <w:rsid w:val="00D068E5"/>
    <w:rsid w:val="00D10D21"/>
    <w:rsid w:val="00D120BB"/>
    <w:rsid w:val="00D12D29"/>
    <w:rsid w:val="00D135CF"/>
    <w:rsid w:val="00D160F6"/>
    <w:rsid w:val="00D17732"/>
    <w:rsid w:val="00D23513"/>
    <w:rsid w:val="00D24A70"/>
    <w:rsid w:val="00D24E00"/>
    <w:rsid w:val="00D341FB"/>
    <w:rsid w:val="00D34594"/>
    <w:rsid w:val="00D3653E"/>
    <w:rsid w:val="00D500BB"/>
    <w:rsid w:val="00D505B1"/>
    <w:rsid w:val="00D5176B"/>
    <w:rsid w:val="00D55CF3"/>
    <w:rsid w:val="00D56A6F"/>
    <w:rsid w:val="00D56CAC"/>
    <w:rsid w:val="00D56DBD"/>
    <w:rsid w:val="00D573F8"/>
    <w:rsid w:val="00D60933"/>
    <w:rsid w:val="00D63010"/>
    <w:rsid w:val="00D64EE2"/>
    <w:rsid w:val="00D67D61"/>
    <w:rsid w:val="00D73444"/>
    <w:rsid w:val="00D738A1"/>
    <w:rsid w:val="00D762D4"/>
    <w:rsid w:val="00D76715"/>
    <w:rsid w:val="00D807BE"/>
    <w:rsid w:val="00D85FA1"/>
    <w:rsid w:val="00D93E48"/>
    <w:rsid w:val="00DA196A"/>
    <w:rsid w:val="00DA20CC"/>
    <w:rsid w:val="00DA2F8C"/>
    <w:rsid w:val="00DA31D7"/>
    <w:rsid w:val="00DA5CB6"/>
    <w:rsid w:val="00DA60B1"/>
    <w:rsid w:val="00DB1148"/>
    <w:rsid w:val="00DB3297"/>
    <w:rsid w:val="00DB7D8F"/>
    <w:rsid w:val="00DC5B78"/>
    <w:rsid w:val="00DC7C00"/>
    <w:rsid w:val="00DD039D"/>
    <w:rsid w:val="00DD2819"/>
    <w:rsid w:val="00DD34BD"/>
    <w:rsid w:val="00DD54F6"/>
    <w:rsid w:val="00DE1A67"/>
    <w:rsid w:val="00DE260D"/>
    <w:rsid w:val="00DE2B97"/>
    <w:rsid w:val="00DE6DB9"/>
    <w:rsid w:val="00DF0BB7"/>
    <w:rsid w:val="00DF1F5B"/>
    <w:rsid w:val="00DF3005"/>
    <w:rsid w:val="00DF3840"/>
    <w:rsid w:val="00E00BF0"/>
    <w:rsid w:val="00E00CC0"/>
    <w:rsid w:val="00E02EBD"/>
    <w:rsid w:val="00E056BA"/>
    <w:rsid w:val="00E10C77"/>
    <w:rsid w:val="00E132E9"/>
    <w:rsid w:val="00E15659"/>
    <w:rsid w:val="00E17C9B"/>
    <w:rsid w:val="00E22061"/>
    <w:rsid w:val="00E3353E"/>
    <w:rsid w:val="00E43598"/>
    <w:rsid w:val="00E4361B"/>
    <w:rsid w:val="00E509A5"/>
    <w:rsid w:val="00E540F2"/>
    <w:rsid w:val="00E54E5E"/>
    <w:rsid w:val="00E557C1"/>
    <w:rsid w:val="00E65115"/>
    <w:rsid w:val="00E725A1"/>
    <w:rsid w:val="00E76535"/>
    <w:rsid w:val="00E769DF"/>
    <w:rsid w:val="00E82404"/>
    <w:rsid w:val="00E8367B"/>
    <w:rsid w:val="00E86185"/>
    <w:rsid w:val="00E90090"/>
    <w:rsid w:val="00E905A1"/>
    <w:rsid w:val="00E90D04"/>
    <w:rsid w:val="00E913A9"/>
    <w:rsid w:val="00E93FFE"/>
    <w:rsid w:val="00E973A4"/>
    <w:rsid w:val="00EA092D"/>
    <w:rsid w:val="00EA311B"/>
    <w:rsid w:val="00EA638E"/>
    <w:rsid w:val="00EA6987"/>
    <w:rsid w:val="00EA74CC"/>
    <w:rsid w:val="00EB27B1"/>
    <w:rsid w:val="00EB6ED3"/>
    <w:rsid w:val="00EC129D"/>
    <w:rsid w:val="00ED1D72"/>
    <w:rsid w:val="00ED23F2"/>
    <w:rsid w:val="00ED26E3"/>
    <w:rsid w:val="00ED3C31"/>
    <w:rsid w:val="00ED4FAA"/>
    <w:rsid w:val="00EE30A5"/>
    <w:rsid w:val="00EE3B33"/>
    <w:rsid w:val="00EE4676"/>
    <w:rsid w:val="00EF60DB"/>
    <w:rsid w:val="00F02C66"/>
    <w:rsid w:val="00F033EC"/>
    <w:rsid w:val="00F03F8F"/>
    <w:rsid w:val="00F05A6A"/>
    <w:rsid w:val="00F120C7"/>
    <w:rsid w:val="00F15302"/>
    <w:rsid w:val="00F21A1F"/>
    <w:rsid w:val="00F2269D"/>
    <w:rsid w:val="00F25456"/>
    <w:rsid w:val="00F25C32"/>
    <w:rsid w:val="00F26218"/>
    <w:rsid w:val="00F32555"/>
    <w:rsid w:val="00F331B4"/>
    <w:rsid w:val="00F34420"/>
    <w:rsid w:val="00F34483"/>
    <w:rsid w:val="00F349FA"/>
    <w:rsid w:val="00F37DF9"/>
    <w:rsid w:val="00F40DDA"/>
    <w:rsid w:val="00F423A3"/>
    <w:rsid w:val="00F42B20"/>
    <w:rsid w:val="00F42B68"/>
    <w:rsid w:val="00F5150A"/>
    <w:rsid w:val="00F54836"/>
    <w:rsid w:val="00F56029"/>
    <w:rsid w:val="00F57001"/>
    <w:rsid w:val="00F57526"/>
    <w:rsid w:val="00F578E8"/>
    <w:rsid w:val="00F57900"/>
    <w:rsid w:val="00F57EDB"/>
    <w:rsid w:val="00F60B05"/>
    <w:rsid w:val="00F6492B"/>
    <w:rsid w:val="00F65326"/>
    <w:rsid w:val="00F668A4"/>
    <w:rsid w:val="00F76BC1"/>
    <w:rsid w:val="00F80E8A"/>
    <w:rsid w:val="00F81C77"/>
    <w:rsid w:val="00F9077D"/>
    <w:rsid w:val="00F91280"/>
    <w:rsid w:val="00F97433"/>
    <w:rsid w:val="00F97D3C"/>
    <w:rsid w:val="00FA2346"/>
    <w:rsid w:val="00FA4A3D"/>
    <w:rsid w:val="00FA75E3"/>
    <w:rsid w:val="00FB277E"/>
    <w:rsid w:val="00FB5963"/>
    <w:rsid w:val="00FB6C27"/>
    <w:rsid w:val="00FB7CC1"/>
    <w:rsid w:val="00FC085B"/>
    <w:rsid w:val="00FC1873"/>
    <w:rsid w:val="00FC3444"/>
    <w:rsid w:val="00FC3699"/>
    <w:rsid w:val="00FC5FA4"/>
    <w:rsid w:val="00FC7836"/>
    <w:rsid w:val="00FD049B"/>
    <w:rsid w:val="00FD2972"/>
    <w:rsid w:val="00FD3BC4"/>
    <w:rsid w:val="00FD3CD6"/>
    <w:rsid w:val="00FD6043"/>
    <w:rsid w:val="00FD7B4F"/>
    <w:rsid w:val="00FE14CC"/>
    <w:rsid w:val="00FE5583"/>
    <w:rsid w:val="00FE6CB4"/>
    <w:rsid w:val="00FE6FE6"/>
    <w:rsid w:val="00FE7E60"/>
    <w:rsid w:val="00FF01D6"/>
    <w:rsid w:val="00FF134E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295EA0"/>
    <w:rsid w:val="1A9865E9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E274ABB"/>
    <w:rsid w:val="2FBB5323"/>
    <w:rsid w:val="30DC13F0"/>
    <w:rsid w:val="330F1526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03A6545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50E0476"/>
    <w:rsid w:val="661D5426"/>
    <w:rsid w:val="674455A4"/>
    <w:rsid w:val="68202442"/>
    <w:rsid w:val="6E9A5873"/>
    <w:rsid w:val="713A2FED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EAC848F"/>
  <w15:docId w15:val="{F7DE0263-87FC-44AB-83EC-0E6ED8340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autoRedefine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autoRedefine/>
    <w:semiHidden/>
    <w:qFormat/>
    <w:rPr>
      <w:sz w:val="18"/>
      <w:szCs w:val="18"/>
    </w:rPr>
  </w:style>
  <w:style w:type="paragraph" w:styleId="a5">
    <w:name w:val="footer"/>
    <w:basedOn w:val="a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autoRedefine/>
    <w:qFormat/>
    <w:pPr>
      <w:spacing w:after="120" w:line="480" w:lineRule="auto"/>
    </w:pPr>
  </w:style>
  <w:style w:type="paragraph" w:styleId="a7">
    <w:name w:val="Normal (Web)"/>
    <w:basedOn w:val="a"/>
    <w:autoRedefine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autoRedefine/>
    <w:qFormat/>
    <w:rPr>
      <w:b/>
      <w:bCs/>
    </w:rPr>
  </w:style>
  <w:style w:type="character" w:styleId="a9">
    <w:name w:val="FollowedHyperlink"/>
    <w:autoRedefine/>
    <w:qFormat/>
    <w:rPr>
      <w:color w:val="800080"/>
      <w:u w:val="single"/>
    </w:rPr>
  </w:style>
  <w:style w:type="character" w:styleId="aa">
    <w:name w:val="Emphasis"/>
    <w:autoRedefine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autoRedefine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autoRedefine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autoRedefine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autoRedefine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autoRedefine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autoRedefine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autoRedefine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2.jpeg"/><Relationship Id="rId26" Type="http://schemas.openxmlformats.org/officeDocument/2006/relationships/hyperlink" Target="http://www.nurnberg.com.cn/video/video.aspx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hyperlink" Target="https://www.lovereading.co.uk/book/16994/This-Love-by-Dani-Atkins.html" TargetMode="External"/><Relationship Id="rId25" Type="http://schemas.openxmlformats.org/officeDocument/2006/relationships/hyperlink" Target="http://www.nurnberg.com.cn/book/book.aspx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4.jpeg"/><Relationship Id="rId29" Type="http://schemas.openxmlformats.org/officeDocument/2006/relationships/image" Target="media/image16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hyperlink" Target="http://www.nurnberg.com.cn/booklist_zh/list.aspx" TargetMode="Externa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hyperlink" Target="http://www.nurnberg.com.cn/" TargetMode="External"/><Relationship Id="rId28" Type="http://schemas.openxmlformats.org/officeDocument/2006/relationships/hyperlink" Target="https://weibo.com/1877653117/profile?topnav=1&amp;wvr=6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mailto:Rights@nurnberg.com.cn" TargetMode="External"/><Relationship Id="rId27" Type="http://schemas.openxmlformats.org/officeDocument/2006/relationships/hyperlink" Target="http://site.douban.com/110577/" TargetMode="External"/><Relationship Id="rId30" Type="http://schemas.openxmlformats.org/officeDocument/2006/relationships/header" Target="header1.xml"/><Relationship Id="rId8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3510</Words>
  <Characters>7864</Characters>
  <Application>Microsoft Office Word</Application>
  <DocSecurity>0</DocSecurity>
  <Lines>253</Lines>
  <Paragraphs>218</Paragraphs>
  <ScaleCrop>false</ScaleCrop>
  <Company>2ndSpAcE</Company>
  <LinksUpToDate>false</LinksUpToDate>
  <CharactersWithSpaces>11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13</cp:revision>
  <cp:lastPrinted>2005-06-10T06:33:00Z</cp:lastPrinted>
  <dcterms:created xsi:type="dcterms:W3CDTF">2024-02-21T05:36:00Z</dcterms:created>
  <dcterms:modified xsi:type="dcterms:W3CDTF">2026-02-1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